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AFCA3" w14:textId="77777777" w:rsidR="00BC4ECC" w:rsidRDefault="00EB4A63" w:rsidP="006C65D2">
      <w:pPr>
        <w:pStyle w:val="a4"/>
        <w:ind w:firstLine="720"/>
      </w:pPr>
      <w:r>
        <w:t>Лабораторная работа №1</w:t>
      </w:r>
    </w:p>
    <w:p w14:paraId="5C7AF85E" w14:textId="77777777" w:rsidR="00BC4ECC" w:rsidRDefault="00EB4A63">
      <w:pPr>
        <w:pStyle w:val="a5"/>
      </w:pPr>
      <w:r>
        <w:t>Математическое моделирование</w:t>
      </w:r>
    </w:p>
    <w:p w14:paraId="7497116D" w14:textId="77777777" w:rsidR="00BC4ECC" w:rsidRDefault="00EB4A63">
      <w:pPr>
        <w:pStyle w:val="Author"/>
      </w:pPr>
      <w:r>
        <w:t>Топонен Никита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24849734"/>
        <w:docPartObj>
          <w:docPartGallery w:val="Table of Contents"/>
          <w:docPartUnique/>
        </w:docPartObj>
      </w:sdtPr>
      <w:sdtEndPr/>
      <w:sdtContent>
        <w:p w14:paraId="62847649" w14:textId="77777777" w:rsidR="00BC4ECC" w:rsidRDefault="00EB4A63">
          <w:pPr>
            <w:pStyle w:val="ae"/>
          </w:pPr>
          <w:r>
            <w:t>Содержание</w:t>
          </w:r>
        </w:p>
        <w:p w14:paraId="0EBAB9BF" w14:textId="77777777" w:rsidR="00A8539F" w:rsidRDefault="00EB4A6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577858" w:history="1">
            <w:r w:rsidR="00A8539F" w:rsidRPr="002330CD">
              <w:rPr>
                <w:rStyle w:val="ad"/>
                <w:noProof/>
              </w:rPr>
              <w:t>Цель работы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58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3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2C748517" w14:textId="77777777" w:rsidR="00A8539F" w:rsidRDefault="00D60A3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77863" w:history="1">
            <w:r w:rsidR="00A8539F" w:rsidRPr="002330CD">
              <w:rPr>
                <w:rStyle w:val="ad"/>
                <w:noProof/>
              </w:rPr>
              <w:t>План работы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63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0D229FBF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64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Подготовка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64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04571471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65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Создание проекта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65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1BB7F36B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66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Внесение изменений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66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7B020478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67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Индексация изменений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67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17725D11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68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Отмена локальных изменений (до индексации)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68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19691731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69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Отмена проиндексированных изменений (перед коммитом)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69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FAB673F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70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Отмена коммитов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70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1DA4E1C9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71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Удаление коммиттов из ветки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71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5976A646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72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Удаление тега oops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72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37D5A57F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73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Внесение изменений в коммиты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73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1A3AB95A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74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Перемещение файлов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74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59E57EB8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75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Второй способ перемещения файлов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75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543B4E8E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76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Подробнее о структуре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76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02418524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77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Git внутри: Каталог .git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77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269D6A9B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78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Работа непосредственно с объектами git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78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000F7C74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79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Создание ветки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79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D2624D6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80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Навигация по веткам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80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B601682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81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Изменения в ветке master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81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04C6EF0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82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Коммит изменений README.md в ветку master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82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F48D4D0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83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Слияние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83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5819116B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84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Создание конфликта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84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54BE1867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85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Разрешение конфликтов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85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1BBAFBCA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86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Сброс ветки style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86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F5A3C16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87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Сброс ветки master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87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73C011AC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88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Перебазирование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88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2A72F317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89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Слияние в ветку master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89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16E479B9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90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Клонирование репозиториев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90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561E62CE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91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Просмотр клонированного репозитория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91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6C1664E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92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Что такое origin?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92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247EA6A3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93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Удаленные ветки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93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29CB8F10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94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Изменение оригинального репозитория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94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013C161C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95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Слияние извлеченных изменений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95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7928D39C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96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Добавление ветки наблюдения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96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2E4B04A8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97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Чистые репозитории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97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0EFE5F26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98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Создание чистого репозитория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98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4F94FE89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899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Добавление удаленного репозитория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899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21F59D6C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900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Отправка изменений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00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6A4EEEE" w14:textId="77777777" w:rsidR="00A8539F" w:rsidRDefault="00D60A35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5577901" w:history="1">
            <w:r w:rsidR="00A8539F" w:rsidRPr="002330CD">
              <w:rPr>
                <w:rStyle w:val="ad"/>
                <w:noProof/>
              </w:rPr>
              <w:t>•</w:t>
            </w:r>
            <w:r w:rsidR="00A8539F">
              <w:rPr>
                <w:noProof/>
              </w:rPr>
              <w:tab/>
            </w:r>
            <w:r w:rsidR="00A8539F" w:rsidRPr="002330CD">
              <w:rPr>
                <w:rStyle w:val="ad"/>
                <w:noProof/>
              </w:rPr>
              <w:t>Извлечение общих изменений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01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06F113A" w14:textId="77777777" w:rsidR="00A8539F" w:rsidRDefault="00D60A3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77902" w:history="1">
            <w:r w:rsidR="00A8539F" w:rsidRPr="002330CD">
              <w:rPr>
                <w:rStyle w:val="ad"/>
                <w:noProof/>
              </w:rPr>
              <w:t>Выполнение лабораторной работы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02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1FF4C613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03" w:history="1">
            <w:r w:rsidR="00A8539F" w:rsidRPr="002330CD">
              <w:rPr>
                <w:rStyle w:val="ad"/>
                <w:noProof/>
              </w:rPr>
              <w:t>Подготовка к работе с git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03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0C5F7EE1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04" w:history="1">
            <w:r w:rsidR="00A8539F" w:rsidRPr="002330CD">
              <w:rPr>
                <w:rStyle w:val="ad"/>
                <w:noProof/>
              </w:rPr>
              <w:t>Создание проекта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04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6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46932527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05" w:history="1">
            <w:r w:rsidR="00A8539F" w:rsidRPr="002330CD">
              <w:rPr>
                <w:rStyle w:val="ad"/>
                <w:noProof/>
              </w:rPr>
              <w:t>Внесение изменений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05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7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1605117A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06" w:history="1">
            <w:r w:rsidR="00A8539F" w:rsidRPr="002330CD">
              <w:rPr>
                <w:rStyle w:val="ad"/>
                <w:noProof/>
              </w:rPr>
              <w:t>Индексация изменений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06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7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5B7C33A9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07" w:history="1">
            <w:r w:rsidR="00A8539F" w:rsidRPr="002330CD">
              <w:rPr>
                <w:rStyle w:val="ad"/>
                <w:noProof/>
              </w:rPr>
              <w:t>Отмена локальных изменений (до индексации)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07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13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46D6B907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08" w:history="1">
            <w:r w:rsidR="00A8539F" w:rsidRPr="002330CD">
              <w:rPr>
                <w:rStyle w:val="ad"/>
                <w:noProof/>
              </w:rPr>
              <w:t>Отмена проиндексированных изменений (перед коммитом)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08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1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36852B31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09" w:history="1">
            <w:r w:rsidR="00A8539F" w:rsidRPr="002330CD">
              <w:rPr>
                <w:rStyle w:val="ad"/>
                <w:noProof/>
              </w:rPr>
              <w:t>Отмена коммитов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09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1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2DD6D4FD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10" w:history="1">
            <w:r w:rsidR="00A8539F" w:rsidRPr="002330CD">
              <w:rPr>
                <w:rStyle w:val="ad"/>
                <w:noProof/>
              </w:rPr>
              <w:t>Удаление коммитов из ветки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10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16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25B5ADC0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11" w:history="1">
            <w:r w:rsidR="00A8539F" w:rsidRPr="002330CD">
              <w:rPr>
                <w:rStyle w:val="ad"/>
                <w:noProof/>
              </w:rPr>
              <w:t>Удаление тега oops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11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19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45D76F4C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12" w:history="1">
            <w:r w:rsidR="00A8539F" w:rsidRPr="002330CD">
              <w:rPr>
                <w:rStyle w:val="ad"/>
                <w:noProof/>
              </w:rPr>
              <w:t>Внесение изменений в коммиты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12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19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74D59A90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13" w:history="1">
            <w:r w:rsidR="00A8539F" w:rsidRPr="002330CD">
              <w:rPr>
                <w:rStyle w:val="ad"/>
                <w:noProof/>
              </w:rPr>
              <w:t>Перемещение файлов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13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20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41976BFE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14" w:history="1">
            <w:r w:rsidR="00A8539F" w:rsidRPr="002330CD">
              <w:rPr>
                <w:rStyle w:val="ad"/>
                <w:noProof/>
              </w:rPr>
              <w:t>Второй способ перемещения файлов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14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21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916B57B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15" w:history="1">
            <w:r w:rsidR="00A8539F" w:rsidRPr="002330CD">
              <w:rPr>
                <w:rStyle w:val="ad"/>
                <w:noProof/>
              </w:rPr>
              <w:t>Подробнее о структуре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15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21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273D1118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16" w:history="1">
            <w:r w:rsidR="00A8539F" w:rsidRPr="002330CD">
              <w:rPr>
                <w:rStyle w:val="ad"/>
                <w:noProof/>
              </w:rPr>
              <w:t>Git внутри: Каталог .git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16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22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CC57E4A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17" w:history="1">
            <w:r w:rsidR="00A8539F" w:rsidRPr="002330CD">
              <w:rPr>
                <w:rStyle w:val="ad"/>
                <w:noProof/>
              </w:rPr>
              <w:t>Работа непосредственно с объектами git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17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2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F8ABC0A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18" w:history="1">
            <w:r w:rsidR="00A8539F" w:rsidRPr="002330CD">
              <w:rPr>
                <w:rStyle w:val="ad"/>
                <w:noProof/>
              </w:rPr>
              <w:t>Создание ветки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18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27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385CBFD9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19" w:history="1">
            <w:r w:rsidR="00A8539F" w:rsidRPr="002330CD">
              <w:rPr>
                <w:rStyle w:val="ad"/>
                <w:noProof/>
              </w:rPr>
              <w:t>Навигация по веткам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19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29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5938B72E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20" w:history="1">
            <w:r w:rsidR="00A8539F" w:rsidRPr="002330CD">
              <w:rPr>
                <w:rStyle w:val="ad"/>
                <w:noProof/>
              </w:rPr>
              <w:t>Изменения в ветке main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20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30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FD84742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21" w:history="1">
            <w:r w:rsidR="00A8539F" w:rsidRPr="002330CD">
              <w:rPr>
                <w:rStyle w:val="ad"/>
                <w:noProof/>
              </w:rPr>
              <w:t>Сделаем коммит изменений README.md в ветку main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21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31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5732B03A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22" w:history="1">
            <w:r w:rsidR="00A8539F" w:rsidRPr="002330CD">
              <w:rPr>
                <w:rStyle w:val="ad"/>
                <w:noProof/>
              </w:rPr>
              <w:t>Слияние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22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32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4E9F87A6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23" w:history="1">
            <w:r w:rsidR="00A8539F" w:rsidRPr="002330CD">
              <w:rPr>
                <w:rStyle w:val="ad"/>
                <w:noProof/>
              </w:rPr>
              <w:t>Создание конфликта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23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32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5923B854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24" w:history="1">
            <w:r w:rsidR="00A8539F" w:rsidRPr="002330CD">
              <w:rPr>
                <w:rStyle w:val="ad"/>
                <w:noProof/>
              </w:rPr>
              <w:t>Разрешение конфликтов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24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3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4A63643A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25" w:history="1">
            <w:r w:rsidR="00A8539F" w:rsidRPr="002330CD">
              <w:rPr>
                <w:rStyle w:val="ad"/>
                <w:noProof/>
              </w:rPr>
              <w:t>Сброс ветки style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25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3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208EC9F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26" w:history="1">
            <w:r w:rsidR="00A8539F" w:rsidRPr="002330CD">
              <w:rPr>
                <w:rStyle w:val="ad"/>
                <w:noProof/>
              </w:rPr>
              <w:t>Сброс ветки main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26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38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0B6A6AA7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27" w:history="1">
            <w:r w:rsidR="00A8539F" w:rsidRPr="002330CD">
              <w:rPr>
                <w:rStyle w:val="ad"/>
                <w:noProof/>
              </w:rPr>
              <w:t>Перебазирование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27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39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0C8A48CF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28" w:history="1">
            <w:r w:rsidR="00A8539F" w:rsidRPr="002330CD">
              <w:rPr>
                <w:rStyle w:val="ad"/>
                <w:noProof/>
              </w:rPr>
              <w:t>Слияние в ветку main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28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39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3017F342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29" w:history="1">
            <w:r w:rsidR="00A8539F" w:rsidRPr="002330CD">
              <w:rPr>
                <w:rStyle w:val="ad"/>
                <w:noProof/>
              </w:rPr>
              <w:t>Клонирование репозиториев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29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0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21DBFE73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30" w:history="1">
            <w:r w:rsidR="00A8539F" w:rsidRPr="002330CD">
              <w:rPr>
                <w:rStyle w:val="ad"/>
                <w:noProof/>
              </w:rPr>
              <w:t>Просмотр клонированного репозитория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30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1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0FBD4298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31" w:history="1">
            <w:r w:rsidR="00A8539F" w:rsidRPr="002330CD">
              <w:rPr>
                <w:rStyle w:val="ad"/>
                <w:noProof/>
              </w:rPr>
              <w:t>Что такое origin?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31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1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AB07943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32" w:history="1">
            <w:r w:rsidR="00A8539F" w:rsidRPr="002330CD">
              <w:rPr>
                <w:rStyle w:val="ad"/>
                <w:noProof/>
              </w:rPr>
              <w:t>Удаленные ветки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32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2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0F28FA73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33" w:history="1">
            <w:r w:rsidR="00A8539F" w:rsidRPr="002330CD">
              <w:rPr>
                <w:rStyle w:val="ad"/>
                <w:noProof/>
              </w:rPr>
              <w:t>Изменение оригинального репозитория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33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2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321CD1F7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34" w:history="1">
            <w:r w:rsidR="00A8539F" w:rsidRPr="002330CD">
              <w:rPr>
                <w:rStyle w:val="ad"/>
                <w:noProof/>
              </w:rPr>
              <w:t>Слияние извлеченных изменений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34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4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16AFAF73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35" w:history="1">
            <w:r w:rsidR="00A8539F" w:rsidRPr="002330CD">
              <w:rPr>
                <w:rStyle w:val="ad"/>
                <w:noProof/>
              </w:rPr>
              <w:t>Добавление ветки наблюдения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35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6CEA8386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36" w:history="1">
            <w:r w:rsidR="00A8539F" w:rsidRPr="002330CD">
              <w:rPr>
                <w:rStyle w:val="ad"/>
                <w:noProof/>
              </w:rPr>
              <w:t>Чистые репозитории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36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7BC4A715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37" w:history="1">
            <w:r w:rsidR="00A8539F" w:rsidRPr="002330CD">
              <w:rPr>
                <w:rStyle w:val="ad"/>
                <w:noProof/>
              </w:rPr>
              <w:t>Создайте чистый репозиторий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37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5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424AD720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38" w:history="1">
            <w:r w:rsidR="00A8539F" w:rsidRPr="002330CD">
              <w:rPr>
                <w:rStyle w:val="ad"/>
                <w:noProof/>
              </w:rPr>
              <w:t>Добавление удаленного репозитория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38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6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4C2BC243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39" w:history="1">
            <w:r w:rsidR="00A8539F" w:rsidRPr="002330CD">
              <w:rPr>
                <w:rStyle w:val="ad"/>
                <w:noProof/>
              </w:rPr>
              <w:t>Отправка изменений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39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6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45C863CC" w14:textId="77777777" w:rsidR="00A8539F" w:rsidRDefault="00D60A3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77940" w:history="1">
            <w:r w:rsidR="00A8539F" w:rsidRPr="002330CD">
              <w:rPr>
                <w:rStyle w:val="ad"/>
                <w:noProof/>
              </w:rPr>
              <w:t>Извлечение общих изменений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40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6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33A972AF" w14:textId="77777777" w:rsidR="00A8539F" w:rsidRDefault="00D60A3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77941" w:history="1">
            <w:r w:rsidR="00A8539F" w:rsidRPr="002330CD">
              <w:rPr>
                <w:rStyle w:val="ad"/>
                <w:noProof/>
              </w:rPr>
              <w:t>Выводы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41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7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06A17ACB" w14:textId="77777777" w:rsidR="00A8539F" w:rsidRDefault="00D60A3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77942" w:history="1">
            <w:r w:rsidR="00A8539F" w:rsidRPr="002330CD">
              <w:rPr>
                <w:rStyle w:val="ad"/>
                <w:noProof/>
              </w:rPr>
              <w:t>Список литературы</w:t>
            </w:r>
            <w:r w:rsidR="00A8539F">
              <w:rPr>
                <w:noProof/>
                <w:webHidden/>
              </w:rPr>
              <w:tab/>
            </w:r>
            <w:r w:rsidR="00A8539F">
              <w:rPr>
                <w:noProof/>
                <w:webHidden/>
              </w:rPr>
              <w:fldChar w:fldCharType="begin"/>
            </w:r>
            <w:r w:rsidR="00A8539F">
              <w:rPr>
                <w:noProof/>
                <w:webHidden/>
              </w:rPr>
              <w:instrText xml:space="preserve"> PAGEREF _Toc95577942 \h </w:instrText>
            </w:r>
            <w:r w:rsidR="00A8539F">
              <w:rPr>
                <w:noProof/>
                <w:webHidden/>
              </w:rPr>
            </w:r>
            <w:r w:rsidR="00A8539F">
              <w:rPr>
                <w:noProof/>
                <w:webHidden/>
              </w:rPr>
              <w:fldChar w:fldCharType="separate"/>
            </w:r>
            <w:r w:rsidR="00A8539F">
              <w:rPr>
                <w:noProof/>
                <w:webHidden/>
              </w:rPr>
              <w:t>47</w:t>
            </w:r>
            <w:r w:rsidR="00A8539F">
              <w:rPr>
                <w:noProof/>
                <w:webHidden/>
              </w:rPr>
              <w:fldChar w:fldCharType="end"/>
            </w:r>
          </w:hyperlink>
        </w:p>
        <w:p w14:paraId="7BF081B4" w14:textId="77777777" w:rsidR="00BC4ECC" w:rsidRDefault="00EB4A63">
          <w:r>
            <w:fldChar w:fldCharType="end"/>
          </w:r>
        </w:p>
      </w:sdtContent>
    </w:sdt>
    <w:p w14:paraId="54ACCCED" w14:textId="77777777" w:rsidR="00BC4ECC" w:rsidRDefault="00EB4A63">
      <w:pPr>
        <w:pStyle w:val="1"/>
      </w:pPr>
      <w:bookmarkStart w:id="0" w:name="_Toc95577858"/>
      <w:bookmarkStart w:id="1" w:name="цель-работы"/>
      <w:r>
        <w:t>Цель работы</w:t>
      </w:r>
      <w:bookmarkEnd w:id="0"/>
    </w:p>
    <w:p w14:paraId="043E87BA" w14:textId="77777777" w:rsidR="00BC4ECC" w:rsidRDefault="00EB4A63">
      <w:pPr>
        <w:pStyle w:val="FirstParagraph"/>
      </w:pPr>
      <w:r>
        <w:t xml:space="preserve">Вспомнить основные кома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Bash</w:t>
      </w:r>
      <w:proofErr w:type="spellEnd"/>
      <w:r>
        <w:t xml:space="preserve"> для работы с системой контроля версий </w:t>
      </w:r>
      <w:proofErr w:type="spellStart"/>
      <w:r>
        <w:t>git</w:t>
      </w:r>
      <w:proofErr w:type="spellEnd"/>
      <w:r>
        <w:t xml:space="preserve">. Выполнить тренировочные задания по работе с проектом(репозиторием) с помощью </w:t>
      </w:r>
      <w:proofErr w:type="spellStart"/>
      <w:r>
        <w:t>git</w:t>
      </w:r>
      <w:proofErr w:type="spellEnd"/>
      <w:r>
        <w:t>.</w:t>
      </w:r>
    </w:p>
    <w:p w14:paraId="6DE9A610" w14:textId="77777777" w:rsidR="00BC4ECC" w:rsidRDefault="00EB4A63">
      <w:pPr>
        <w:pStyle w:val="1"/>
      </w:pPr>
      <w:bookmarkStart w:id="2" w:name="_Toc95577863"/>
      <w:bookmarkStart w:id="3" w:name="план-работы"/>
      <w:bookmarkEnd w:id="1"/>
      <w:r>
        <w:lastRenderedPageBreak/>
        <w:t>План работы</w:t>
      </w:r>
      <w:bookmarkEnd w:id="2"/>
    </w:p>
    <w:p w14:paraId="37949632" w14:textId="77777777" w:rsidR="00BC4ECC" w:rsidRDefault="00EB4A63">
      <w:pPr>
        <w:pStyle w:val="2"/>
        <w:numPr>
          <w:ilvl w:val="0"/>
          <w:numId w:val="2"/>
        </w:numPr>
      </w:pPr>
      <w:bookmarkStart w:id="4" w:name="подготовка"/>
      <w:bookmarkStart w:id="5" w:name="_Toc95577864"/>
      <w:r>
        <w:t>Подготовка</w:t>
      </w:r>
      <w:bookmarkEnd w:id="4"/>
      <w:bookmarkEnd w:id="5"/>
    </w:p>
    <w:p w14:paraId="5A52C2AC" w14:textId="77777777" w:rsidR="00BC4ECC" w:rsidRDefault="00EB4A63">
      <w:pPr>
        <w:pStyle w:val="2"/>
        <w:numPr>
          <w:ilvl w:val="0"/>
          <w:numId w:val="2"/>
        </w:numPr>
      </w:pPr>
      <w:bookmarkStart w:id="6" w:name="создание-проекта"/>
      <w:bookmarkStart w:id="7" w:name="_Toc95577865"/>
      <w:r>
        <w:t>Создание проекта</w:t>
      </w:r>
      <w:bookmarkEnd w:id="6"/>
      <w:bookmarkEnd w:id="7"/>
    </w:p>
    <w:p w14:paraId="34031767" w14:textId="77777777" w:rsidR="00BC4ECC" w:rsidRDefault="00EB4A63">
      <w:pPr>
        <w:pStyle w:val="2"/>
        <w:numPr>
          <w:ilvl w:val="0"/>
          <w:numId w:val="2"/>
        </w:numPr>
      </w:pPr>
      <w:bookmarkStart w:id="8" w:name="внесение-изменений"/>
      <w:bookmarkStart w:id="9" w:name="_Toc95577866"/>
      <w:r>
        <w:t>Внесение изменений</w:t>
      </w:r>
      <w:bookmarkEnd w:id="8"/>
      <w:bookmarkEnd w:id="9"/>
    </w:p>
    <w:p w14:paraId="75A598DD" w14:textId="77777777" w:rsidR="00BC4ECC" w:rsidRDefault="00EB4A63">
      <w:pPr>
        <w:pStyle w:val="2"/>
        <w:numPr>
          <w:ilvl w:val="0"/>
          <w:numId w:val="2"/>
        </w:numPr>
      </w:pPr>
      <w:bookmarkStart w:id="10" w:name="индексация-изменений"/>
      <w:bookmarkStart w:id="11" w:name="_Toc95577867"/>
      <w:r>
        <w:t>Индексация изменений</w:t>
      </w:r>
      <w:bookmarkEnd w:id="10"/>
      <w:bookmarkEnd w:id="11"/>
    </w:p>
    <w:p w14:paraId="6CE65D4E" w14:textId="77777777" w:rsidR="00BC4ECC" w:rsidRDefault="00EB4A63">
      <w:pPr>
        <w:pStyle w:val="2"/>
        <w:numPr>
          <w:ilvl w:val="0"/>
          <w:numId w:val="2"/>
        </w:numPr>
      </w:pPr>
      <w:bookmarkStart w:id="12" w:name="отмена-локальных-изменений-до-индексации"/>
      <w:bookmarkStart w:id="13" w:name="_Toc95577868"/>
      <w:r>
        <w:t>Отмена локальных изменений (до индексации)</w:t>
      </w:r>
      <w:bookmarkEnd w:id="12"/>
      <w:bookmarkEnd w:id="13"/>
    </w:p>
    <w:p w14:paraId="5C965F76" w14:textId="77777777" w:rsidR="00BC4ECC" w:rsidRDefault="00EB4A63">
      <w:pPr>
        <w:pStyle w:val="2"/>
        <w:numPr>
          <w:ilvl w:val="0"/>
          <w:numId w:val="2"/>
        </w:numPr>
      </w:pPr>
      <w:bookmarkStart w:id="14" w:name="X3d7ab2bc58ab04fb4cec374166f1989e783a2ca"/>
      <w:bookmarkStart w:id="15" w:name="_Toc95577869"/>
      <w:r>
        <w:t>Отмена проиндексированных изменений (перед коммитом)</w:t>
      </w:r>
      <w:bookmarkEnd w:id="14"/>
      <w:bookmarkEnd w:id="15"/>
    </w:p>
    <w:p w14:paraId="0FD921E3" w14:textId="77777777" w:rsidR="00BC4ECC" w:rsidRDefault="00EB4A63">
      <w:pPr>
        <w:pStyle w:val="2"/>
        <w:numPr>
          <w:ilvl w:val="0"/>
          <w:numId w:val="2"/>
        </w:numPr>
      </w:pPr>
      <w:bookmarkStart w:id="16" w:name="отмена-коммитов"/>
      <w:bookmarkStart w:id="17" w:name="_Toc95577870"/>
      <w:r>
        <w:t>Отмена коммитов</w:t>
      </w:r>
      <w:bookmarkEnd w:id="16"/>
      <w:bookmarkEnd w:id="17"/>
    </w:p>
    <w:p w14:paraId="17F5CA26" w14:textId="77777777" w:rsidR="00BC4ECC" w:rsidRDefault="00EB4A63">
      <w:pPr>
        <w:pStyle w:val="2"/>
        <w:numPr>
          <w:ilvl w:val="0"/>
          <w:numId w:val="2"/>
        </w:numPr>
      </w:pPr>
      <w:bookmarkStart w:id="18" w:name="удаление-коммиттов-из-ветки"/>
      <w:bookmarkStart w:id="19" w:name="_Toc95577871"/>
      <w:r>
        <w:t xml:space="preserve">Удаление </w:t>
      </w:r>
      <w:proofErr w:type="spellStart"/>
      <w:r>
        <w:t>коммиттов</w:t>
      </w:r>
      <w:proofErr w:type="spellEnd"/>
      <w:r>
        <w:t xml:space="preserve"> из ветки</w:t>
      </w:r>
      <w:bookmarkEnd w:id="18"/>
      <w:bookmarkEnd w:id="19"/>
    </w:p>
    <w:p w14:paraId="4B58CE9F" w14:textId="77777777" w:rsidR="00BC4ECC" w:rsidRDefault="00EB4A63">
      <w:pPr>
        <w:pStyle w:val="2"/>
        <w:numPr>
          <w:ilvl w:val="0"/>
          <w:numId w:val="2"/>
        </w:numPr>
      </w:pPr>
      <w:bookmarkStart w:id="20" w:name="удаление-тега-oops"/>
      <w:bookmarkStart w:id="21" w:name="_Toc95577872"/>
      <w:r>
        <w:t xml:space="preserve">Удаление тега </w:t>
      </w:r>
      <w:proofErr w:type="spellStart"/>
      <w:r>
        <w:t>oops</w:t>
      </w:r>
      <w:bookmarkEnd w:id="20"/>
      <w:bookmarkEnd w:id="21"/>
      <w:proofErr w:type="spellEnd"/>
    </w:p>
    <w:p w14:paraId="28FB9A28" w14:textId="77777777" w:rsidR="00BC4ECC" w:rsidRDefault="00EB4A63">
      <w:pPr>
        <w:pStyle w:val="2"/>
        <w:numPr>
          <w:ilvl w:val="0"/>
          <w:numId w:val="2"/>
        </w:numPr>
      </w:pPr>
      <w:bookmarkStart w:id="22" w:name="внесение-изменений-в-коммиты"/>
      <w:bookmarkStart w:id="23" w:name="_Toc95577873"/>
      <w:r>
        <w:t>Внесение изменений в коммиты</w:t>
      </w:r>
      <w:bookmarkEnd w:id="22"/>
      <w:bookmarkEnd w:id="23"/>
    </w:p>
    <w:p w14:paraId="5755B5B0" w14:textId="77777777" w:rsidR="00BC4ECC" w:rsidRDefault="00EB4A63">
      <w:pPr>
        <w:pStyle w:val="2"/>
        <w:numPr>
          <w:ilvl w:val="0"/>
          <w:numId w:val="2"/>
        </w:numPr>
      </w:pPr>
      <w:bookmarkStart w:id="24" w:name="перемещение-файлов"/>
      <w:bookmarkStart w:id="25" w:name="_Toc95577874"/>
      <w:r>
        <w:t>Перемещение файлов</w:t>
      </w:r>
      <w:bookmarkEnd w:id="24"/>
      <w:bookmarkEnd w:id="25"/>
    </w:p>
    <w:p w14:paraId="0E2813E2" w14:textId="77777777" w:rsidR="00BC4ECC" w:rsidRDefault="00EB4A63">
      <w:pPr>
        <w:pStyle w:val="2"/>
        <w:numPr>
          <w:ilvl w:val="0"/>
          <w:numId w:val="2"/>
        </w:numPr>
      </w:pPr>
      <w:bookmarkStart w:id="26" w:name="второй-способ-перемещения-файлов"/>
      <w:bookmarkStart w:id="27" w:name="_Toc95577875"/>
      <w:r>
        <w:t>Второй способ перемещения файлов</w:t>
      </w:r>
      <w:bookmarkEnd w:id="26"/>
      <w:bookmarkEnd w:id="27"/>
    </w:p>
    <w:p w14:paraId="328F6AA4" w14:textId="77777777" w:rsidR="00BC4ECC" w:rsidRDefault="00EB4A63">
      <w:pPr>
        <w:pStyle w:val="2"/>
        <w:numPr>
          <w:ilvl w:val="0"/>
          <w:numId w:val="2"/>
        </w:numPr>
      </w:pPr>
      <w:bookmarkStart w:id="28" w:name="подробнее-о-структуре"/>
      <w:bookmarkStart w:id="29" w:name="_Toc95577876"/>
      <w:r>
        <w:t>Подробнее о структуре</w:t>
      </w:r>
      <w:bookmarkEnd w:id="28"/>
      <w:bookmarkEnd w:id="29"/>
    </w:p>
    <w:p w14:paraId="42FAEF7E" w14:textId="77777777" w:rsidR="00BC4ECC" w:rsidRDefault="00EB4A63">
      <w:pPr>
        <w:pStyle w:val="2"/>
        <w:numPr>
          <w:ilvl w:val="0"/>
          <w:numId w:val="2"/>
        </w:numPr>
      </w:pPr>
      <w:bookmarkStart w:id="30" w:name="git-внутри-каталог-.git"/>
      <w:bookmarkStart w:id="31" w:name="_Toc95577877"/>
      <w:proofErr w:type="spellStart"/>
      <w:r>
        <w:t>Git</w:t>
      </w:r>
      <w:proofErr w:type="spellEnd"/>
      <w:r>
        <w:t xml:space="preserve"> внутри: </w:t>
      </w:r>
      <w:proofErr w:type="gramStart"/>
      <w:r>
        <w:t>Каталог .</w:t>
      </w:r>
      <w:proofErr w:type="spellStart"/>
      <w:r>
        <w:t>git</w:t>
      </w:r>
      <w:bookmarkEnd w:id="30"/>
      <w:bookmarkEnd w:id="31"/>
      <w:proofErr w:type="spellEnd"/>
      <w:proofErr w:type="gramEnd"/>
    </w:p>
    <w:p w14:paraId="2FC28D6A" w14:textId="77777777" w:rsidR="00BC4ECC" w:rsidRDefault="00EB4A63">
      <w:pPr>
        <w:pStyle w:val="2"/>
        <w:numPr>
          <w:ilvl w:val="0"/>
          <w:numId w:val="2"/>
        </w:numPr>
      </w:pPr>
      <w:bookmarkStart w:id="32" w:name="работа-непосредственно-с-объектами-git"/>
      <w:bookmarkStart w:id="33" w:name="_Toc95577878"/>
      <w:r>
        <w:t xml:space="preserve">Работа непосредственно с объектами </w:t>
      </w:r>
      <w:proofErr w:type="spellStart"/>
      <w:r>
        <w:t>git</w:t>
      </w:r>
      <w:bookmarkEnd w:id="32"/>
      <w:bookmarkEnd w:id="33"/>
      <w:proofErr w:type="spellEnd"/>
    </w:p>
    <w:p w14:paraId="55B7F0C6" w14:textId="77777777" w:rsidR="00BC4ECC" w:rsidRDefault="00EB4A63">
      <w:pPr>
        <w:pStyle w:val="2"/>
        <w:numPr>
          <w:ilvl w:val="0"/>
          <w:numId w:val="2"/>
        </w:numPr>
      </w:pPr>
      <w:bookmarkStart w:id="34" w:name="создание-ветки"/>
      <w:bookmarkStart w:id="35" w:name="_Toc95577879"/>
      <w:r>
        <w:t>Создание ветки</w:t>
      </w:r>
      <w:bookmarkEnd w:id="34"/>
      <w:bookmarkEnd w:id="35"/>
    </w:p>
    <w:p w14:paraId="0C9CD0E5" w14:textId="77777777" w:rsidR="00BC4ECC" w:rsidRDefault="00EB4A63">
      <w:pPr>
        <w:pStyle w:val="2"/>
        <w:numPr>
          <w:ilvl w:val="0"/>
          <w:numId w:val="2"/>
        </w:numPr>
      </w:pPr>
      <w:bookmarkStart w:id="36" w:name="навигация-по-веткам"/>
      <w:bookmarkStart w:id="37" w:name="_Toc95577880"/>
      <w:r>
        <w:t>Навигация по веткам</w:t>
      </w:r>
      <w:bookmarkEnd w:id="36"/>
      <w:bookmarkEnd w:id="37"/>
    </w:p>
    <w:p w14:paraId="7706A96B" w14:textId="77777777" w:rsidR="00BC4ECC" w:rsidRDefault="00EB4A63">
      <w:pPr>
        <w:pStyle w:val="2"/>
        <w:numPr>
          <w:ilvl w:val="0"/>
          <w:numId w:val="2"/>
        </w:numPr>
      </w:pPr>
      <w:bookmarkStart w:id="38" w:name="изменения-в-ветке-master"/>
      <w:bookmarkStart w:id="39" w:name="_Toc95577881"/>
      <w:r>
        <w:t xml:space="preserve">Изменения в ветке </w:t>
      </w:r>
      <w:proofErr w:type="spellStart"/>
      <w:r>
        <w:t>master</w:t>
      </w:r>
      <w:bookmarkEnd w:id="38"/>
      <w:bookmarkEnd w:id="39"/>
      <w:proofErr w:type="spellEnd"/>
    </w:p>
    <w:p w14:paraId="559E71F8" w14:textId="77777777" w:rsidR="00BC4ECC" w:rsidRDefault="00EB4A63">
      <w:pPr>
        <w:pStyle w:val="2"/>
        <w:numPr>
          <w:ilvl w:val="0"/>
          <w:numId w:val="2"/>
        </w:numPr>
      </w:pPr>
      <w:bookmarkStart w:id="40" w:name="Xbea7a17e9ff4ea7bfba90ec6112f379beb19e74"/>
      <w:bookmarkStart w:id="41" w:name="_Toc95577882"/>
      <w:r>
        <w:t xml:space="preserve">Коммит изменений README.md в ветку </w:t>
      </w:r>
      <w:proofErr w:type="spellStart"/>
      <w:r>
        <w:t>master</w:t>
      </w:r>
      <w:bookmarkEnd w:id="40"/>
      <w:bookmarkEnd w:id="41"/>
      <w:proofErr w:type="spellEnd"/>
    </w:p>
    <w:p w14:paraId="3A8719ED" w14:textId="77777777" w:rsidR="00BC4ECC" w:rsidRDefault="00EB4A63">
      <w:pPr>
        <w:pStyle w:val="2"/>
        <w:numPr>
          <w:ilvl w:val="0"/>
          <w:numId w:val="2"/>
        </w:numPr>
      </w:pPr>
      <w:bookmarkStart w:id="42" w:name="слияние"/>
      <w:bookmarkStart w:id="43" w:name="_Toc95577883"/>
      <w:r>
        <w:t>Слияние</w:t>
      </w:r>
      <w:bookmarkEnd w:id="42"/>
      <w:bookmarkEnd w:id="43"/>
    </w:p>
    <w:p w14:paraId="6BFA62F9" w14:textId="77777777" w:rsidR="00BC4ECC" w:rsidRDefault="00EB4A63">
      <w:pPr>
        <w:pStyle w:val="2"/>
        <w:numPr>
          <w:ilvl w:val="0"/>
          <w:numId w:val="2"/>
        </w:numPr>
      </w:pPr>
      <w:bookmarkStart w:id="44" w:name="создание-конфликта"/>
      <w:bookmarkStart w:id="45" w:name="_Toc95577884"/>
      <w:r>
        <w:t>Создание конфликта</w:t>
      </w:r>
      <w:bookmarkEnd w:id="44"/>
      <w:bookmarkEnd w:id="45"/>
    </w:p>
    <w:p w14:paraId="7FB3EE67" w14:textId="77777777" w:rsidR="00BC4ECC" w:rsidRDefault="00EB4A63">
      <w:pPr>
        <w:pStyle w:val="2"/>
        <w:numPr>
          <w:ilvl w:val="0"/>
          <w:numId w:val="2"/>
        </w:numPr>
      </w:pPr>
      <w:bookmarkStart w:id="46" w:name="разрешение-конфликтов"/>
      <w:bookmarkStart w:id="47" w:name="_Toc95577885"/>
      <w:r>
        <w:t>Разрешение конфликтов</w:t>
      </w:r>
      <w:bookmarkEnd w:id="46"/>
      <w:bookmarkEnd w:id="47"/>
    </w:p>
    <w:p w14:paraId="34CDE0AD" w14:textId="77777777" w:rsidR="00BC4ECC" w:rsidRDefault="00EB4A63">
      <w:pPr>
        <w:pStyle w:val="2"/>
        <w:numPr>
          <w:ilvl w:val="0"/>
          <w:numId w:val="2"/>
        </w:numPr>
      </w:pPr>
      <w:bookmarkStart w:id="48" w:name="сброс-ветки-style"/>
      <w:bookmarkStart w:id="49" w:name="_Toc95577886"/>
      <w:r>
        <w:t xml:space="preserve">Сброс ветки </w:t>
      </w:r>
      <w:proofErr w:type="spellStart"/>
      <w:r>
        <w:t>style</w:t>
      </w:r>
      <w:bookmarkEnd w:id="48"/>
      <w:bookmarkEnd w:id="49"/>
      <w:proofErr w:type="spellEnd"/>
    </w:p>
    <w:p w14:paraId="59311F0B" w14:textId="77777777" w:rsidR="00BC4ECC" w:rsidRDefault="00EB4A63">
      <w:pPr>
        <w:pStyle w:val="2"/>
        <w:numPr>
          <w:ilvl w:val="0"/>
          <w:numId w:val="2"/>
        </w:numPr>
      </w:pPr>
      <w:bookmarkStart w:id="50" w:name="сброс-ветки-master"/>
      <w:bookmarkStart w:id="51" w:name="_Toc95577887"/>
      <w:r>
        <w:t xml:space="preserve">Сброс ветки </w:t>
      </w:r>
      <w:proofErr w:type="spellStart"/>
      <w:r>
        <w:t>master</w:t>
      </w:r>
      <w:bookmarkEnd w:id="50"/>
      <w:bookmarkEnd w:id="51"/>
      <w:proofErr w:type="spellEnd"/>
    </w:p>
    <w:p w14:paraId="4C80CCCD" w14:textId="77777777" w:rsidR="00BC4ECC" w:rsidRDefault="00EB4A63">
      <w:pPr>
        <w:pStyle w:val="2"/>
        <w:numPr>
          <w:ilvl w:val="0"/>
          <w:numId w:val="2"/>
        </w:numPr>
      </w:pPr>
      <w:bookmarkStart w:id="52" w:name="перебазирование"/>
      <w:bookmarkStart w:id="53" w:name="_Toc95577888"/>
      <w:r>
        <w:lastRenderedPageBreak/>
        <w:t>Перебазирование</w:t>
      </w:r>
      <w:bookmarkEnd w:id="52"/>
      <w:bookmarkEnd w:id="53"/>
    </w:p>
    <w:p w14:paraId="043DAC38" w14:textId="77777777" w:rsidR="00BC4ECC" w:rsidRDefault="00EB4A63">
      <w:pPr>
        <w:pStyle w:val="2"/>
        <w:numPr>
          <w:ilvl w:val="0"/>
          <w:numId w:val="2"/>
        </w:numPr>
      </w:pPr>
      <w:bookmarkStart w:id="54" w:name="слияние-в-ветку-master"/>
      <w:bookmarkStart w:id="55" w:name="_Toc95577889"/>
      <w:r>
        <w:t xml:space="preserve">Слияние в ветку </w:t>
      </w:r>
      <w:proofErr w:type="spellStart"/>
      <w:r>
        <w:t>master</w:t>
      </w:r>
      <w:bookmarkEnd w:id="54"/>
      <w:bookmarkEnd w:id="55"/>
      <w:proofErr w:type="spellEnd"/>
    </w:p>
    <w:p w14:paraId="4D04885B" w14:textId="77777777" w:rsidR="00BC4ECC" w:rsidRDefault="00EB4A63">
      <w:pPr>
        <w:pStyle w:val="2"/>
        <w:numPr>
          <w:ilvl w:val="0"/>
          <w:numId w:val="2"/>
        </w:numPr>
      </w:pPr>
      <w:bookmarkStart w:id="56" w:name="клонирование-репозиториев"/>
      <w:bookmarkStart w:id="57" w:name="_Toc95577890"/>
      <w:r>
        <w:t>Клонирование репозиториев</w:t>
      </w:r>
      <w:bookmarkEnd w:id="56"/>
      <w:bookmarkEnd w:id="57"/>
    </w:p>
    <w:p w14:paraId="41EFE4BF" w14:textId="77777777" w:rsidR="00BC4ECC" w:rsidRDefault="00EB4A63">
      <w:pPr>
        <w:pStyle w:val="2"/>
        <w:numPr>
          <w:ilvl w:val="0"/>
          <w:numId w:val="2"/>
        </w:numPr>
      </w:pPr>
      <w:bookmarkStart w:id="58" w:name="просмотр-клонированного-репозитория"/>
      <w:bookmarkStart w:id="59" w:name="_Toc95577891"/>
      <w:r>
        <w:t>Просмотр клонированного репозитория</w:t>
      </w:r>
      <w:bookmarkEnd w:id="58"/>
      <w:bookmarkEnd w:id="59"/>
    </w:p>
    <w:p w14:paraId="2B275D7D" w14:textId="77777777" w:rsidR="00BC4ECC" w:rsidRDefault="00EB4A63">
      <w:pPr>
        <w:pStyle w:val="2"/>
        <w:numPr>
          <w:ilvl w:val="0"/>
          <w:numId w:val="2"/>
        </w:numPr>
      </w:pPr>
      <w:bookmarkStart w:id="60" w:name="что-такое-origin"/>
      <w:bookmarkStart w:id="61" w:name="_Toc95577892"/>
      <w:r>
        <w:t xml:space="preserve">Что такое </w:t>
      </w:r>
      <w:proofErr w:type="spellStart"/>
      <w:r>
        <w:t>origin</w:t>
      </w:r>
      <w:proofErr w:type="spellEnd"/>
      <w:r>
        <w:t>?</w:t>
      </w:r>
      <w:bookmarkEnd w:id="60"/>
      <w:bookmarkEnd w:id="61"/>
    </w:p>
    <w:p w14:paraId="203A3FAE" w14:textId="77777777" w:rsidR="00BC4ECC" w:rsidRDefault="00EB4A63">
      <w:pPr>
        <w:pStyle w:val="2"/>
        <w:numPr>
          <w:ilvl w:val="0"/>
          <w:numId w:val="2"/>
        </w:numPr>
      </w:pPr>
      <w:bookmarkStart w:id="62" w:name="удаленные-ветки"/>
      <w:bookmarkStart w:id="63" w:name="_Toc95577893"/>
      <w:r>
        <w:t>Удаленные ветки</w:t>
      </w:r>
      <w:bookmarkEnd w:id="62"/>
      <w:bookmarkEnd w:id="63"/>
    </w:p>
    <w:p w14:paraId="75A9C3AF" w14:textId="77777777" w:rsidR="00BC4ECC" w:rsidRDefault="00EB4A63">
      <w:pPr>
        <w:pStyle w:val="2"/>
        <w:numPr>
          <w:ilvl w:val="0"/>
          <w:numId w:val="2"/>
        </w:numPr>
      </w:pPr>
      <w:bookmarkStart w:id="64" w:name="изменение-оригинального-репозитория"/>
      <w:bookmarkStart w:id="65" w:name="_Toc95577894"/>
      <w:r>
        <w:t>Изменение оригинального репозитория</w:t>
      </w:r>
      <w:bookmarkEnd w:id="64"/>
      <w:bookmarkEnd w:id="65"/>
    </w:p>
    <w:p w14:paraId="0CC509BD" w14:textId="77777777" w:rsidR="00BC4ECC" w:rsidRDefault="00EB4A63">
      <w:pPr>
        <w:pStyle w:val="2"/>
        <w:numPr>
          <w:ilvl w:val="0"/>
          <w:numId w:val="2"/>
        </w:numPr>
      </w:pPr>
      <w:bookmarkStart w:id="66" w:name="слияние-извлеченных-изменений"/>
      <w:bookmarkStart w:id="67" w:name="_Toc95577895"/>
      <w:r>
        <w:t>Слияние извлеченных изменений</w:t>
      </w:r>
      <w:bookmarkEnd w:id="66"/>
      <w:bookmarkEnd w:id="67"/>
    </w:p>
    <w:p w14:paraId="7E134031" w14:textId="77777777" w:rsidR="00BC4ECC" w:rsidRDefault="00EB4A63">
      <w:pPr>
        <w:pStyle w:val="2"/>
        <w:numPr>
          <w:ilvl w:val="0"/>
          <w:numId w:val="2"/>
        </w:numPr>
      </w:pPr>
      <w:bookmarkStart w:id="68" w:name="добавление-ветки-наблюдения"/>
      <w:bookmarkStart w:id="69" w:name="_Toc95577896"/>
      <w:r>
        <w:t>Добавление ветки наблюдения</w:t>
      </w:r>
      <w:bookmarkEnd w:id="68"/>
      <w:bookmarkEnd w:id="69"/>
    </w:p>
    <w:p w14:paraId="4392A245" w14:textId="77777777" w:rsidR="00BC4ECC" w:rsidRDefault="00EB4A63">
      <w:pPr>
        <w:pStyle w:val="2"/>
        <w:numPr>
          <w:ilvl w:val="0"/>
          <w:numId w:val="2"/>
        </w:numPr>
      </w:pPr>
      <w:bookmarkStart w:id="70" w:name="чистые-репозитории"/>
      <w:bookmarkStart w:id="71" w:name="_Toc95577897"/>
      <w:r>
        <w:t>Чистые репозитории</w:t>
      </w:r>
      <w:bookmarkEnd w:id="70"/>
      <w:bookmarkEnd w:id="71"/>
    </w:p>
    <w:p w14:paraId="6B67FE51" w14:textId="77777777" w:rsidR="00BC4ECC" w:rsidRDefault="00EB4A63">
      <w:pPr>
        <w:pStyle w:val="2"/>
        <w:numPr>
          <w:ilvl w:val="0"/>
          <w:numId w:val="2"/>
        </w:numPr>
      </w:pPr>
      <w:bookmarkStart w:id="72" w:name="создание-чистого-репозитория"/>
      <w:bookmarkStart w:id="73" w:name="_Toc95577898"/>
      <w:r>
        <w:t>Создание чистого репозитория</w:t>
      </w:r>
      <w:bookmarkEnd w:id="72"/>
      <w:bookmarkEnd w:id="73"/>
    </w:p>
    <w:p w14:paraId="0F944DAF" w14:textId="77777777" w:rsidR="00BC4ECC" w:rsidRDefault="00EB4A63">
      <w:pPr>
        <w:pStyle w:val="2"/>
        <w:numPr>
          <w:ilvl w:val="0"/>
          <w:numId w:val="2"/>
        </w:numPr>
      </w:pPr>
      <w:bookmarkStart w:id="74" w:name="добавление-удаленного-репозитория"/>
      <w:bookmarkStart w:id="75" w:name="_Toc95577899"/>
      <w:r>
        <w:t>Добавление удаленного репозитория</w:t>
      </w:r>
      <w:bookmarkEnd w:id="74"/>
      <w:bookmarkEnd w:id="75"/>
    </w:p>
    <w:p w14:paraId="4774E78C" w14:textId="77777777" w:rsidR="00BC4ECC" w:rsidRDefault="00EB4A63">
      <w:pPr>
        <w:pStyle w:val="2"/>
        <w:numPr>
          <w:ilvl w:val="0"/>
          <w:numId w:val="2"/>
        </w:numPr>
      </w:pPr>
      <w:bookmarkStart w:id="76" w:name="отправка-изменений"/>
      <w:bookmarkStart w:id="77" w:name="_Toc95577900"/>
      <w:r>
        <w:t>Отправка изменений</w:t>
      </w:r>
      <w:bookmarkEnd w:id="76"/>
      <w:bookmarkEnd w:id="77"/>
    </w:p>
    <w:p w14:paraId="6AE3CFCE" w14:textId="77777777" w:rsidR="00BC4ECC" w:rsidRDefault="00EB4A63">
      <w:pPr>
        <w:pStyle w:val="2"/>
        <w:numPr>
          <w:ilvl w:val="0"/>
          <w:numId w:val="2"/>
        </w:numPr>
      </w:pPr>
      <w:bookmarkStart w:id="78" w:name="извлечение-общих-изменений"/>
      <w:bookmarkStart w:id="79" w:name="_Toc95577901"/>
      <w:r>
        <w:t>Извлечение общих изменений</w:t>
      </w:r>
      <w:bookmarkEnd w:id="78"/>
      <w:bookmarkEnd w:id="79"/>
    </w:p>
    <w:p w14:paraId="40A80BE5" w14:textId="77777777" w:rsidR="00BC4ECC" w:rsidRDefault="00EB4A63">
      <w:pPr>
        <w:pStyle w:val="1"/>
      </w:pPr>
      <w:bookmarkStart w:id="80" w:name="_Toc95577902"/>
      <w:bookmarkStart w:id="81" w:name="выполнение-лабораторной-работы"/>
      <w:bookmarkEnd w:id="3"/>
      <w:r>
        <w:t>Выполнение лабораторной работы</w:t>
      </w:r>
      <w:bookmarkEnd w:id="80"/>
    </w:p>
    <w:p w14:paraId="09DD25FD" w14:textId="77777777" w:rsidR="00BC4ECC" w:rsidRDefault="00EB4A63">
      <w:pPr>
        <w:pStyle w:val="2"/>
      </w:pPr>
      <w:bookmarkStart w:id="82" w:name="_Toc95577903"/>
      <w:bookmarkStart w:id="83" w:name="подготовка-к-работе-с-git"/>
      <w:r>
        <w:t xml:space="preserve">Подготовка к работе с </w:t>
      </w:r>
      <w:proofErr w:type="spellStart"/>
      <w:r>
        <w:t>git</w:t>
      </w:r>
      <w:bookmarkEnd w:id="82"/>
      <w:proofErr w:type="spellEnd"/>
    </w:p>
    <w:p w14:paraId="04070D91" w14:textId="77777777" w:rsidR="00BC4ECC" w:rsidRDefault="00EB4A63">
      <w:pPr>
        <w:pStyle w:val="FirstParagraph"/>
      </w:pPr>
      <w:r>
        <w:t xml:space="preserve">Для начала работы необходимо выполнить кома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config</w:t>
      </w:r>
      <w:proofErr w:type="spellEnd"/>
      <w:r>
        <w:t xml:space="preserve">, чтобы </w:t>
      </w:r>
      <w:proofErr w:type="spellStart"/>
      <w:r>
        <w:t>git</w:t>
      </w:r>
      <w:proofErr w:type="spellEnd"/>
      <w:r>
        <w:t xml:space="preserve"> узнал ваше имя и электронную почту. Однако, так как я ранее уже использовал </w:t>
      </w:r>
      <w:proofErr w:type="spellStart"/>
      <w:r>
        <w:t>git</w:t>
      </w:r>
      <w:proofErr w:type="spellEnd"/>
      <w:r>
        <w:t xml:space="preserve">, я сделал это раньше. Проверим это с помощью кома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config</w:t>
      </w:r>
      <w:proofErr w:type="spellEnd"/>
      <w:r>
        <w:t xml:space="preserve"> –</w:t>
      </w:r>
      <w:proofErr w:type="spellStart"/>
      <w:r>
        <w:t>list</w:t>
      </w:r>
      <w:proofErr w:type="spellEnd"/>
      <w:r>
        <w:t xml:space="preserve">, которая выводит всю информацию о конфиге вашего </w:t>
      </w:r>
      <w:proofErr w:type="spellStart"/>
      <w:r>
        <w:t>git</w:t>
      </w:r>
      <w:proofErr w:type="spellEnd"/>
      <w:r>
        <w:t>. В ней видно данные пользователя в последних двух строках. (рис. [-@fig:001])</w:t>
      </w:r>
    </w:p>
    <w:p w14:paraId="1DA01F10" w14:textId="77777777" w:rsidR="00BC4ECC" w:rsidRDefault="00EB4A63">
      <w:pPr>
        <w:pStyle w:val="CaptionedFigure"/>
      </w:pPr>
      <w:bookmarkStart w:id="84" w:name="fig:001"/>
      <w:r>
        <w:rPr>
          <w:noProof/>
        </w:rPr>
        <w:lastRenderedPageBreak/>
        <w:drawing>
          <wp:inline distT="0" distB="0" distL="0" distR="0" wp14:anchorId="420F9A1E" wp14:editId="6B983681">
            <wp:extent cx="5334000" cy="2616901"/>
            <wp:effectExtent l="0" t="0" r="0" b="0"/>
            <wp:docPr id="61" name="Picture" descr="Информация о пользователе 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 w14:paraId="22D462CF" w14:textId="77777777" w:rsidR="00BC4ECC" w:rsidRDefault="00EB4A63">
      <w:pPr>
        <w:pStyle w:val="ImageCaption"/>
      </w:pPr>
      <w:r>
        <w:t xml:space="preserve">Информация о пользователе </w:t>
      </w:r>
      <w:proofErr w:type="spellStart"/>
      <w:r>
        <w:t>git</w:t>
      </w:r>
      <w:proofErr w:type="spellEnd"/>
    </w:p>
    <w:p w14:paraId="48DF694E" w14:textId="77777777" w:rsidR="00BC4ECC" w:rsidRDefault="00EB4A63">
      <w:pPr>
        <w:pStyle w:val="a0"/>
      </w:pPr>
      <w:r>
        <w:t xml:space="preserve">Также необходимо установить параметры окончаний строк. Настройка </w:t>
      </w:r>
      <w:proofErr w:type="spellStart"/>
      <w:proofErr w:type="gramStart"/>
      <w:r>
        <w:t>core.autocrlf</w:t>
      </w:r>
      <w:proofErr w:type="spellEnd"/>
      <w:proofErr w:type="gramEnd"/>
      <w:r>
        <w:t xml:space="preserve"> с параметрами </w:t>
      </w:r>
      <w:proofErr w:type="spellStart"/>
      <w:r>
        <w:t>true</w:t>
      </w:r>
      <w:proofErr w:type="spellEnd"/>
      <w:r>
        <w:t xml:space="preserve"> и </w:t>
      </w:r>
      <w:proofErr w:type="spellStart"/>
      <w:r>
        <w:t>input</w:t>
      </w:r>
      <w:proofErr w:type="spellEnd"/>
      <w:r>
        <w:t xml:space="preserve"> делает все переводы строк текстовых файлов в главном репозитории одинаковыми. (рис. [-@fig:002])</w:t>
      </w:r>
    </w:p>
    <w:p w14:paraId="3DD7A177" w14:textId="77777777" w:rsidR="00BC4ECC" w:rsidRDefault="00EB4A63">
      <w:pPr>
        <w:pStyle w:val="CaptionedFigure"/>
      </w:pPr>
      <w:bookmarkStart w:id="85" w:name="fig:002"/>
      <w:r>
        <w:rPr>
          <w:noProof/>
        </w:rPr>
        <w:drawing>
          <wp:inline distT="0" distB="0" distL="0" distR="0" wp14:anchorId="496FE940" wp14:editId="655415CA">
            <wp:extent cx="5334000" cy="1300388"/>
            <wp:effectExtent l="0" t="0" r="0" b="0"/>
            <wp:docPr id="65" name="Picture" descr="Установка параметром окончаний стр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 w14:paraId="145A1AB0" w14:textId="77777777" w:rsidR="00BC4ECC" w:rsidRDefault="00EB4A63">
      <w:pPr>
        <w:pStyle w:val="ImageCaption"/>
      </w:pPr>
      <w:r>
        <w:t>Установка параметром окончаний строк</w:t>
      </w:r>
    </w:p>
    <w:p w14:paraId="5FBE9E37" w14:textId="77777777" w:rsidR="00BC4ECC" w:rsidRDefault="00EB4A63">
      <w:pPr>
        <w:pStyle w:val="a0"/>
      </w:pPr>
      <w:r>
        <w:t xml:space="preserve">Так как по умолчанию, </w:t>
      </w:r>
      <w:proofErr w:type="spellStart"/>
      <w:r>
        <w:t>git</w:t>
      </w:r>
      <w:proofErr w:type="spellEnd"/>
      <w:r>
        <w:t xml:space="preserve"> будет печатать не-ASCII символов в именах файлов в виде восьмеричных </w:t>
      </w:r>
      <w:proofErr w:type="gramStart"/>
      <w:r>
        <w:t>последовательностей .</w:t>
      </w:r>
      <w:proofErr w:type="gramEnd"/>
      <w:r>
        <w:t xml:space="preserve"> Что бы избежать нечитаемых строк, установим соответствующий флаг. (рис. [-@fig:003])</w:t>
      </w:r>
    </w:p>
    <w:p w14:paraId="2EC87A60" w14:textId="77777777" w:rsidR="00BC4ECC" w:rsidRDefault="00EB4A63">
      <w:pPr>
        <w:pStyle w:val="CaptionedFigure"/>
      </w:pPr>
      <w:bookmarkStart w:id="86" w:name="fig:003"/>
      <w:r>
        <w:rPr>
          <w:noProof/>
        </w:rPr>
        <w:drawing>
          <wp:inline distT="0" distB="0" distL="0" distR="0" wp14:anchorId="65D4C28B" wp14:editId="2E38385F">
            <wp:extent cx="5334000" cy="372965"/>
            <wp:effectExtent l="0" t="0" r="0" b="0"/>
            <wp:docPr id="69" name="Picture" descr="Установка фла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.1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 w14:paraId="5C0B78E9" w14:textId="77777777" w:rsidR="00BC4ECC" w:rsidRDefault="00EB4A63">
      <w:pPr>
        <w:pStyle w:val="ImageCaption"/>
      </w:pPr>
      <w:r>
        <w:t>Установка флага</w:t>
      </w:r>
    </w:p>
    <w:p w14:paraId="3F2A59C9" w14:textId="77777777" w:rsidR="00BC4ECC" w:rsidRDefault="00EB4A63">
      <w:pPr>
        <w:pStyle w:val="2"/>
      </w:pPr>
      <w:bookmarkStart w:id="87" w:name="_Toc95577904"/>
      <w:bookmarkStart w:id="88" w:name="создание-проекта-1"/>
      <w:bookmarkEnd w:id="83"/>
      <w:r>
        <w:t>Создание проекта</w:t>
      </w:r>
      <w:bookmarkEnd w:id="87"/>
    </w:p>
    <w:p w14:paraId="56C35760" w14:textId="77777777" w:rsidR="00BC4ECC" w:rsidRDefault="00EB4A63">
      <w:pPr>
        <w:pStyle w:val="FirstParagraph"/>
      </w:pPr>
      <w:r>
        <w:t xml:space="preserve">Создадим пустой каталог </w:t>
      </w:r>
      <w:proofErr w:type="spellStart"/>
      <w:r>
        <w:t>hello</w:t>
      </w:r>
      <w:proofErr w:type="spellEnd"/>
      <w:r>
        <w:t>, затем войдем него и создадим файл с именем hello.html, содержащий приветствие “</w:t>
      </w:r>
      <w:proofErr w:type="spellStart"/>
      <w:r>
        <w:t>Hello</w:t>
      </w:r>
      <w:proofErr w:type="spellEnd"/>
      <w:r>
        <w:t xml:space="preserve"> </w:t>
      </w:r>
      <w:proofErr w:type="spellStart"/>
      <w:r>
        <w:t>world</w:t>
      </w:r>
      <w:proofErr w:type="spellEnd"/>
      <w:r>
        <w:t>!”.</w:t>
      </w:r>
    </w:p>
    <w:p w14:paraId="1EFBD22C" w14:textId="77777777" w:rsidR="00BC4ECC" w:rsidRDefault="00EB4A63">
      <w:pPr>
        <w:pStyle w:val="a0"/>
      </w:pPr>
      <w:r>
        <w:t xml:space="preserve">Чтобы создать </w:t>
      </w:r>
      <w:proofErr w:type="spellStart"/>
      <w:r>
        <w:t>git</w:t>
      </w:r>
      <w:proofErr w:type="spellEnd"/>
      <w:r>
        <w:t xml:space="preserve"> репозиторий из этого каталога, выполним команду </w:t>
      </w:r>
      <w:proofErr w:type="spellStart"/>
      <w:r>
        <w:t>git</w:t>
      </w:r>
      <w:proofErr w:type="spellEnd"/>
      <w:r>
        <w:t xml:space="preserve"> </w:t>
      </w:r>
      <w:proofErr w:type="spellStart"/>
      <w:r>
        <w:t>init</w:t>
      </w:r>
      <w:proofErr w:type="spellEnd"/>
      <w:r>
        <w:t>. (рис. [-@fig:004])</w:t>
      </w:r>
    </w:p>
    <w:p w14:paraId="3DBAA2B9" w14:textId="77777777" w:rsidR="00BC4ECC" w:rsidRDefault="00EB4A63">
      <w:pPr>
        <w:pStyle w:val="CaptionedFigure"/>
      </w:pPr>
      <w:bookmarkStart w:id="89" w:name="fig:004"/>
      <w:r>
        <w:rPr>
          <w:noProof/>
        </w:rPr>
        <w:lastRenderedPageBreak/>
        <w:drawing>
          <wp:inline distT="0" distB="0" distL="0" distR="0" wp14:anchorId="3DD7613D" wp14:editId="0ABA3B01">
            <wp:extent cx="5334000" cy="907014"/>
            <wp:effectExtent l="0" t="0" r="0" b="0"/>
            <wp:docPr id="74" name="Picture" descr="Созд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.2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 w14:paraId="3C016AA6" w14:textId="77777777" w:rsidR="00BC4ECC" w:rsidRDefault="00EB4A63">
      <w:pPr>
        <w:pStyle w:val="ImageCaption"/>
      </w:pPr>
      <w:r>
        <w:t>Создание репозитория</w:t>
      </w:r>
    </w:p>
    <w:p w14:paraId="1D653B2C" w14:textId="77777777" w:rsidR="00BC4ECC" w:rsidRDefault="00EB4A63">
      <w:pPr>
        <w:pStyle w:val="a0"/>
      </w:pPr>
      <w:r>
        <w:t>Добавим файл в репозиторий. (рис. [-@fig:005])</w:t>
      </w:r>
    </w:p>
    <w:p w14:paraId="4F9BCACB" w14:textId="77777777" w:rsidR="00BC4ECC" w:rsidRDefault="00EB4A63">
      <w:pPr>
        <w:pStyle w:val="CaptionedFigure"/>
      </w:pPr>
      <w:bookmarkStart w:id="90" w:name="fig:005"/>
      <w:r>
        <w:rPr>
          <w:noProof/>
        </w:rPr>
        <w:drawing>
          <wp:inline distT="0" distB="0" distL="0" distR="0" wp14:anchorId="257640AC" wp14:editId="449BDFE0">
            <wp:extent cx="5334000" cy="1168445"/>
            <wp:effectExtent l="0" t="0" r="0" b="0"/>
            <wp:docPr id="78" name="Picture" descr="Добавление файла в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.2.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 w14:paraId="26BFB659" w14:textId="77777777" w:rsidR="00BC4ECC" w:rsidRDefault="00EB4A63">
      <w:pPr>
        <w:pStyle w:val="ImageCaption"/>
      </w:pPr>
      <w:r>
        <w:t>Добавление файла в репозиторий</w:t>
      </w:r>
    </w:p>
    <w:p w14:paraId="23C33DB0" w14:textId="77777777" w:rsidR="00BC4ECC" w:rsidRDefault="00EB4A63">
      <w:pPr>
        <w:pStyle w:val="a0"/>
      </w:pPr>
      <w:r>
        <w:t xml:space="preserve">Используем команду </w:t>
      </w:r>
      <w:proofErr w:type="spellStart"/>
      <w:r>
        <w:t>git</w:t>
      </w:r>
      <w:proofErr w:type="spellEnd"/>
      <w:r>
        <w:t xml:space="preserve"> </w:t>
      </w:r>
      <w:proofErr w:type="spellStart"/>
      <w:r>
        <w:t>status</w:t>
      </w:r>
      <w:proofErr w:type="spellEnd"/>
      <w:r>
        <w:t>, чтобы проверить текущее состояние репозитория. (рис. [-@fig:006])</w:t>
      </w:r>
    </w:p>
    <w:p w14:paraId="14225C1C" w14:textId="77777777" w:rsidR="00BC4ECC" w:rsidRDefault="00EB4A63">
      <w:pPr>
        <w:pStyle w:val="CaptionedFigure"/>
      </w:pPr>
      <w:bookmarkStart w:id="91" w:name="fig:006"/>
      <w:r>
        <w:rPr>
          <w:noProof/>
        </w:rPr>
        <w:drawing>
          <wp:inline distT="0" distB="0" distL="0" distR="0" wp14:anchorId="2AE8629A" wp14:editId="301B79B3">
            <wp:extent cx="5334000" cy="501757"/>
            <wp:effectExtent l="0" t="0" r="0" b="0"/>
            <wp:docPr id="82" name="Picture" descr="Проверка текущего состояния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.2.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 w14:paraId="0534697B" w14:textId="77777777" w:rsidR="00BC4ECC" w:rsidRDefault="00EB4A63">
      <w:pPr>
        <w:pStyle w:val="ImageCaption"/>
      </w:pPr>
      <w:r>
        <w:t>Проверка текущего состояния репозитория</w:t>
      </w:r>
    </w:p>
    <w:p w14:paraId="46BF35DA" w14:textId="77777777" w:rsidR="00BC4ECC" w:rsidRDefault="00EB4A63">
      <w:pPr>
        <w:pStyle w:val="2"/>
      </w:pPr>
      <w:bookmarkStart w:id="92" w:name="_Toc95577905"/>
      <w:bookmarkStart w:id="93" w:name="внесение-изменений-1"/>
      <w:bookmarkEnd w:id="88"/>
      <w:r>
        <w:t>Внесение изменений</w:t>
      </w:r>
      <w:bookmarkEnd w:id="92"/>
    </w:p>
    <w:p w14:paraId="3081BF71" w14:textId="77777777" w:rsidR="00BC4ECC" w:rsidRDefault="00EB4A63">
      <w:pPr>
        <w:pStyle w:val="FirstParagraph"/>
      </w:pPr>
      <w:r>
        <w:t>Добавим кое-какие HTML-теги к нашему приветствию. Изменим содержимое файла hello.html на: *</w:t>
      </w:r>
    </w:p>
    <w:p w14:paraId="7C9A2452" w14:textId="77777777" w:rsidR="00BC4ECC" w:rsidRDefault="00EB4A63">
      <w:pPr>
        <w:pStyle w:val="a0"/>
      </w:pPr>
      <w:proofErr w:type="spellStart"/>
      <w:r>
        <w:t>Hello</w:t>
      </w:r>
      <w:proofErr w:type="spellEnd"/>
      <w:r>
        <w:t>, World!</w:t>
      </w:r>
    </w:p>
    <w:p w14:paraId="40704890" w14:textId="77777777" w:rsidR="00BC4ECC" w:rsidRDefault="00EB4A63">
      <w:pPr>
        <w:pStyle w:val="Compact"/>
        <w:numPr>
          <w:ilvl w:val="0"/>
          <w:numId w:val="3"/>
        </w:numPr>
      </w:pPr>
      <w:r>
        <w:t>И проверим состояние рабочего каталога. (рис. [-@fig:007])</w:t>
      </w:r>
    </w:p>
    <w:p w14:paraId="2E9C9002" w14:textId="77777777" w:rsidR="00BC4ECC" w:rsidRDefault="00EB4A63">
      <w:pPr>
        <w:pStyle w:val="CaptionedFigure"/>
      </w:pPr>
      <w:bookmarkStart w:id="94" w:name="fig:007"/>
      <w:r>
        <w:rPr>
          <w:noProof/>
        </w:rPr>
        <w:drawing>
          <wp:inline distT="0" distB="0" distL="0" distR="0" wp14:anchorId="29189402" wp14:editId="2EF2CB3F">
            <wp:extent cx="5334000" cy="920429"/>
            <wp:effectExtent l="0" t="0" r="0" b="0"/>
            <wp:docPr id="87" name="Picture" descr="Проверка состояния репозитория посл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1.3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 w14:paraId="474D7272" w14:textId="77777777" w:rsidR="00BC4ECC" w:rsidRDefault="00EB4A63">
      <w:pPr>
        <w:pStyle w:val="ImageCaption"/>
      </w:pPr>
      <w:r>
        <w:t>Проверка состояния репозитория после изменений</w:t>
      </w:r>
    </w:p>
    <w:p w14:paraId="012C5177" w14:textId="77777777" w:rsidR="00BC4ECC" w:rsidRDefault="00EB4A63">
      <w:pPr>
        <w:pStyle w:val="a0"/>
      </w:pPr>
      <w:proofErr w:type="spellStart"/>
      <w:r>
        <w:t>git</w:t>
      </w:r>
      <w:proofErr w:type="spellEnd"/>
      <w:r>
        <w:t xml:space="preserve"> знает, что файл hello.html был изменен, но при этом эти изменения еще не зафиксированы в репозитории.</w:t>
      </w:r>
    </w:p>
    <w:p w14:paraId="1C3DF1BD" w14:textId="77777777" w:rsidR="00BC4ECC" w:rsidRDefault="00EB4A63">
      <w:pPr>
        <w:pStyle w:val="2"/>
      </w:pPr>
      <w:bookmarkStart w:id="95" w:name="_Toc95577906"/>
      <w:bookmarkStart w:id="96" w:name="индексация-изменений-1"/>
      <w:bookmarkEnd w:id="93"/>
      <w:r>
        <w:t>Индексация изменений</w:t>
      </w:r>
      <w:bookmarkEnd w:id="95"/>
    </w:p>
    <w:p w14:paraId="0F6F9949" w14:textId="77777777" w:rsidR="00BC4ECC" w:rsidRDefault="00EB4A63">
      <w:pPr>
        <w:pStyle w:val="FirstParagraph"/>
      </w:pPr>
      <w:r>
        <w:t xml:space="preserve">Теперь выполним команду </w:t>
      </w:r>
      <w:proofErr w:type="spellStart"/>
      <w:r>
        <w:t>git</w:t>
      </w:r>
      <w:proofErr w:type="spellEnd"/>
      <w:r>
        <w:t>, чтобы проиндексировать изменения. А затем проверим состояние репозитория. (рис. [-@fig:008] рис. [-@fig:009])</w:t>
      </w:r>
    </w:p>
    <w:p w14:paraId="47583849" w14:textId="77777777" w:rsidR="00BC4ECC" w:rsidRDefault="00EB4A63">
      <w:pPr>
        <w:pStyle w:val="CaptionedFigure"/>
      </w:pPr>
      <w:bookmarkStart w:id="97" w:name="fig:008"/>
      <w:r>
        <w:rPr>
          <w:noProof/>
        </w:rPr>
        <w:lastRenderedPageBreak/>
        <w:drawing>
          <wp:inline distT="0" distB="0" distL="0" distR="0" wp14:anchorId="336C0468" wp14:editId="51F1DF6C">
            <wp:extent cx="5334000" cy="884417"/>
            <wp:effectExtent l="0" t="0" r="0" b="0"/>
            <wp:docPr id="92" name="Picture" descr="Индексация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1.4.1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 w14:paraId="1E74118A" w14:textId="77777777" w:rsidR="00BC4ECC" w:rsidRDefault="00EB4A63">
      <w:pPr>
        <w:pStyle w:val="ImageCaption"/>
      </w:pPr>
      <w:r>
        <w:t>Индексация изменений</w:t>
      </w:r>
    </w:p>
    <w:p w14:paraId="65D1A22A" w14:textId="77777777" w:rsidR="00BC4ECC" w:rsidRDefault="00EB4A63">
      <w:pPr>
        <w:pStyle w:val="CaptionedFigure"/>
      </w:pPr>
      <w:bookmarkStart w:id="98" w:name="fig:009"/>
      <w:r>
        <w:rPr>
          <w:noProof/>
        </w:rPr>
        <w:drawing>
          <wp:inline distT="0" distB="0" distL="0" distR="0" wp14:anchorId="471523AD" wp14:editId="11067DD7">
            <wp:extent cx="5334000" cy="383254"/>
            <wp:effectExtent l="0" t="0" r="0" b="0"/>
            <wp:docPr id="96" name="Picture" descr="Проверка состояния репозитория после индекс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1.4.1.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 w14:paraId="36470697" w14:textId="77777777" w:rsidR="00BC4ECC" w:rsidRDefault="00EB4A63">
      <w:pPr>
        <w:pStyle w:val="ImageCaption"/>
      </w:pPr>
      <w:r>
        <w:t>Проверка состояния репозитория после индексации</w:t>
      </w:r>
    </w:p>
    <w:p w14:paraId="5DD4A6D2" w14:textId="77777777" w:rsidR="00BC4ECC" w:rsidRDefault="00EB4A63">
      <w:pPr>
        <w:pStyle w:val="a0"/>
      </w:pPr>
      <w:r>
        <w:t xml:space="preserve">Изменения файла hello.html были проиндексированы. Это означает, что </w:t>
      </w:r>
      <w:proofErr w:type="spellStart"/>
      <w:r>
        <w:t>git</w:t>
      </w:r>
      <w:proofErr w:type="spellEnd"/>
      <w:r>
        <w:t xml:space="preserve"> теперь знает об изменении, но изменение пока не записано в репозиторий. Следующий коммит будет включать в себя проиндексированные изменения.</w:t>
      </w:r>
    </w:p>
    <w:p w14:paraId="4210A992" w14:textId="77777777" w:rsidR="00BC4ECC" w:rsidRDefault="00EB4A63">
      <w:pPr>
        <w:pStyle w:val="a0"/>
      </w:pPr>
      <w:r>
        <w:t>Сделаем коммит. (рис. [-@fig:010])</w:t>
      </w:r>
    </w:p>
    <w:p w14:paraId="1446135E" w14:textId="77777777" w:rsidR="00BC4ECC" w:rsidRDefault="00EB4A63">
      <w:pPr>
        <w:pStyle w:val="CaptionedFigure"/>
      </w:pPr>
      <w:bookmarkStart w:id="99" w:name="fig:010"/>
      <w:r>
        <w:rPr>
          <w:noProof/>
        </w:rPr>
        <w:drawing>
          <wp:inline distT="0" distB="0" distL="0" distR="0" wp14:anchorId="41165A5A" wp14:editId="1194FFD9">
            <wp:extent cx="5334000" cy="375256"/>
            <wp:effectExtent l="0" t="0" r="0" b="0"/>
            <wp:docPr id="100" name="Picture" descr="Коммит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1.4.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 w14:paraId="5F61C202" w14:textId="77777777" w:rsidR="00BC4ECC" w:rsidRDefault="00EB4A63">
      <w:pPr>
        <w:pStyle w:val="ImageCaption"/>
      </w:pPr>
      <w:r>
        <w:t>Коммит изменений</w:t>
      </w:r>
    </w:p>
    <w:p w14:paraId="445C9DCB" w14:textId="77777777" w:rsidR="00BC4ECC" w:rsidRDefault="00EB4A63">
      <w:pPr>
        <w:pStyle w:val="a0"/>
      </w:pPr>
      <w:r>
        <w:t>Открылся редактор.</w:t>
      </w:r>
    </w:p>
    <w:p w14:paraId="301E5122" w14:textId="77777777" w:rsidR="00BC4ECC" w:rsidRDefault="00EB4A63">
      <w:pPr>
        <w:pStyle w:val="a0"/>
      </w:pPr>
      <w:r>
        <w:t>В первой строке введем комментарий: «</w:t>
      </w:r>
      <w:proofErr w:type="spellStart"/>
      <w:r>
        <w:t>Added</w:t>
      </w:r>
      <w:proofErr w:type="spellEnd"/>
      <w:r>
        <w:t xml:space="preserve"> h1 </w:t>
      </w:r>
      <w:proofErr w:type="spellStart"/>
      <w:r>
        <w:t>tag</w:t>
      </w:r>
      <w:proofErr w:type="spellEnd"/>
      <w:r>
        <w:t>». Сохраним файл и выйдем из редактора.</w:t>
      </w:r>
    </w:p>
    <w:p w14:paraId="161B5DC5" w14:textId="77777777" w:rsidR="00BC4ECC" w:rsidRDefault="00EB4A63">
      <w:pPr>
        <w:pStyle w:val="a0"/>
      </w:pPr>
      <w:r>
        <w:t>Снова проверим состояние. (рис. [-@fig:011])</w:t>
      </w:r>
    </w:p>
    <w:p w14:paraId="32E90EEE" w14:textId="77777777" w:rsidR="00BC4ECC" w:rsidRDefault="00EB4A63">
      <w:pPr>
        <w:pStyle w:val="CaptionedFigure"/>
      </w:pPr>
      <w:bookmarkStart w:id="100" w:name="fig:011"/>
      <w:r>
        <w:rPr>
          <w:noProof/>
        </w:rPr>
        <w:drawing>
          <wp:inline distT="0" distB="0" distL="0" distR="0" wp14:anchorId="1C27D072" wp14:editId="3E746A20">
            <wp:extent cx="5334000" cy="383254"/>
            <wp:effectExtent l="0" t="0" r="0" b="0"/>
            <wp:docPr id="103" name="Picture" descr="Состояние после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1.4.1.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 w14:paraId="31EE9B6D" w14:textId="77777777" w:rsidR="00BC4ECC" w:rsidRDefault="00EB4A63">
      <w:pPr>
        <w:pStyle w:val="ImageCaption"/>
      </w:pPr>
      <w:r>
        <w:t>Состояние после коммита</w:t>
      </w:r>
    </w:p>
    <w:p w14:paraId="29CD6BB5" w14:textId="77777777" w:rsidR="00BC4ECC" w:rsidRDefault="00EB4A63">
      <w:pPr>
        <w:pStyle w:val="a0"/>
      </w:pPr>
      <w:r>
        <w:t>Рабочий каталог чистый, можно продолжить работу.</w:t>
      </w:r>
    </w:p>
    <w:p w14:paraId="48A9C0B1" w14:textId="77777777" w:rsidR="00BC4ECC" w:rsidRDefault="00EB4A63">
      <w:pPr>
        <w:pStyle w:val="a0"/>
      </w:pPr>
      <w:r>
        <w:t>Изменим страницу «</w:t>
      </w:r>
      <w:proofErr w:type="spellStart"/>
      <w:r>
        <w:t>Hello</w:t>
      </w:r>
      <w:proofErr w:type="spellEnd"/>
      <w:r>
        <w:t>, World», чтобы она содержала стандартные теги *</w:t>
      </w:r>
    </w:p>
    <w:p w14:paraId="33521A26" w14:textId="77777777" w:rsidR="00BC4ECC" w:rsidRDefault="00EB4A63">
      <w:pPr>
        <w:pStyle w:val="Compact"/>
        <w:numPr>
          <w:ilvl w:val="0"/>
          <w:numId w:val="4"/>
        </w:numPr>
      </w:pPr>
      <w:r>
        <w:t>и *</w:t>
      </w:r>
    </w:p>
    <w:p w14:paraId="6FC1E118" w14:textId="77777777" w:rsidR="00BC4ECC" w:rsidRDefault="00EB4A63">
      <w:pPr>
        <w:pStyle w:val="Compact"/>
        <w:numPr>
          <w:ilvl w:val="0"/>
          <w:numId w:val="1"/>
        </w:numPr>
      </w:pPr>
      <w:r>
        <w:t>*.</w:t>
      </w:r>
    </w:p>
    <w:p w14:paraId="7BE545E2" w14:textId="77777777" w:rsidR="00BC4ECC" w:rsidRPr="006C65D2" w:rsidRDefault="00EB4A63">
      <w:pPr>
        <w:pStyle w:val="SourceCode"/>
        <w:rPr>
          <w:lang w:val="en-US"/>
        </w:rPr>
      </w:pPr>
      <w:r w:rsidRPr="006C65D2">
        <w:rPr>
          <w:rStyle w:val="KeywordTok"/>
          <w:lang w:val="en-US"/>
        </w:rPr>
        <w:t>&lt;html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body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  </w:t>
      </w:r>
      <w:r w:rsidRPr="006C65D2">
        <w:rPr>
          <w:rStyle w:val="KeywordTok"/>
          <w:lang w:val="en-US"/>
        </w:rPr>
        <w:t>&lt;h1&gt;</w:t>
      </w:r>
      <w:r w:rsidRPr="006C65D2">
        <w:rPr>
          <w:rStyle w:val="NormalTok"/>
          <w:lang w:val="en-US"/>
        </w:rPr>
        <w:t xml:space="preserve">Hello, </w:t>
      </w:r>
      <w:proofErr w:type="gramStart"/>
      <w:r w:rsidRPr="006C65D2">
        <w:rPr>
          <w:rStyle w:val="NormalTok"/>
          <w:lang w:val="en-US"/>
        </w:rPr>
        <w:t>World!</w:t>
      </w:r>
      <w:r w:rsidRPr="006C65D2">
        <w:rPr>
          <w:rStyle w:val="KeywordTok"/>
          <w:lang w:val="en-US"/>
        </w:rPr>
        <w:t>&lt;</w:t>
      </w:r>
      <w:proofErr w:type="gramEnd"/>
      <w:r w:rsidRPr="006C65D2">
        <w:rPr>
          <w:rStyle w:val="KeywordTok"/>
          <w:lang w:val="en-US"/>
        </w:rPr>
        <w:t>/h1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/body&gt;</w:t>
      </w:r>
      <w:r w:rsidRPr="006C65D2">
        <w:rPr>
          <w:lang w:val="en-US"/>
        </w:rPr>
        <w:br/>
      </w:r>
      <w:r w:rsidRPr="006C65D2">
        <w:rPr>
          <w:rStyle w:val="KeywordTok"/>
          <w:lang w:val="en-US"/>
        </w:rPr>
        <w:t>&lt;/html&gt;</w:t>
      </w:r>
    </w:p>
    <w:p w14:paraId="25B6EC29" w14:textId="77777777" w:rsidR="00BC4ECC" w:rsidRDefault="00EB4A63">
      <w:pPr>
        <w:pStyle w:val="FirstParagraph"/>
      </w:pPr>
      <w:r>
        <w:t xml:space="preserve">Теперь добавим это изменение в индекс </w:t>
      </w:r>
      <w:proofErr w:type="spellStart"/>
      <w:r>
        <w:t>git</w:t>
      </w:r>
      <w:proofErr w:type="spellEnd"/>
      <w:r>
        <w:t>.</w:t>
      </w:r>
    </w:p>
    <w:p w14:paraId="758E9A83" w14:textId="77777777" w:rsidR="00BC4ECC" w:rsidRDefault="00EB4A63">
      <w:pPr>
        <w:pStyle w:val="a0"/>
      </w:pPr>
      <w:r>
        <w:t>Теперь добавим заголовки HTML (секцию *</w:t>
      </w:r>
    </w:p>
    <w:p w14:paraId="7ACA8793" w14:textId="77777777" w:rsidR="00BC4ECC" w:rsidRPr="006C65D2" w:rsidRDefault="00EB4A63">
      <w:pPr>
        <w:pStyle w:val="a0"/>
        <w:rPr>
          <w:lang w:val="en-US"/>
        </w:rPr>
      </w:pPr>
      <w:r w:rsidRPr="006C65D2">
        <w:rPr>
          <w:lang w:val="en-US"/>
        </w:rPr>
        <w:t xml:space="preserve">*) </w:t>
      </w:r>
      <w:r>
        <w:t>к</w:t>
      </w:r>
      <w:r w:rsidRPr="006C65D2">
        <w:rPr>
          <w:lang w:val="en-US"/>
        </w:rPr>
        <w:t xml:space="preserve"> </w:t>
      </w:r>
      <w:r>
        <w:t>странице</w:t>
      </w:r>
      <w:r w:rsidRPr="006C65D2">
        <w:rPr>
          <w:lang w:val="en-US"/>
        </w:rPr>
        <w:t xml:space="preserve"> «Hello, World».</w:t>
      </w:r>
    </w:p>
    <w:p w14:paraId="46C0197F" w14:textId="77777777" w:rsidR="00BC4ECC" w:rsidRPr="006C65D2" w:rsidRDefault="00EB4A63">
      <w:pPr>
        <w:pStyle w:val="SourceCode"/>
        <w:rPr>
          <w:lang w:val="en-US"/>
        </w:rPr>
      </w:pPr>
      <w:r w:rsidRPr="006C65D2">
        <w:rPr>
          <w:rStyle w:val="KeywordTok"/>
          <w:lang w:val="en-US"/>
        </w:rPr>
        <w:lastRenderedPageBreak/>
        <w:t>&lt;html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head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/head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body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  </w:t>
      </w:r>
      <w:r w:rsidRPr="006C65D2">
        <w:rPr>
          <w:rStyle w:val="KeywordTok"/>
          <w:lang w:val="en-US"/>
        </w:rPr>
        <w:t>&lt;h1&gt;</w:t>
      </w:r>
      <w:r w:rsidRPr="006C65D2">
        <w:rPr>
          <w:rStyle w:val="NormalTok"/>
          <w:lang w:val="en-US"/>
        </w:rPr>
        <w:t>Hello, World!</w:t>
      </w:r>
      <w:r w:rsidRPr="006C65D2">
        <w:rPr>
          <w:rStyle w:val="KeywordTok"/>
          <w:lang w:val="en-US"/>
        </w:rPr>
        <w:t>&lt;/h1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/body&gt;</w:t>
      </w:r>
      <w:r w:rsidRPr="006C65D2">
        <w:rPr>
          <w:lang w:val="en-US"/>
        </w:rPr>
        <w:br/>
      </w:r>
      <w:r w:rsidRPr="006C65D2">
        <w:rPr>
          <w:rStyle w:val="KeywordTok"/>
          <w:lang w:val="en-US"/>
        </w:rPr>
        <w:t>&lt;/html&gt;</w:t>
      </w:r>
    </w:p>
    <w:p w14:paraId="529F0A28" w14:textId="77777777" w:rsidR="00BC4ECC" w:rsidRDefault="00EB4A63">
      <w:pPr>
        <w:pStyle w:val="FirstParagraph"/>
      </w:pPr>
      <w:r>
        <w:t>Проверим текущий статус</w:t>
      </w:r>
    </w:p>
    <w:p w14:paraId="3A558563" w14:textId="77777777" w:rsidR="00BC4ECC" w:rsidRDefault="00EB4A63">
      <w:pPr>
        <w:pStyle w:val="a0"/>
      </w:pPr>
      <w:r>
        <w:t xml:space="preserve">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</w:t>
      </w:r>
      <w:proofErr w:type="spellStart"/>
      <w:r>
        <w:t>непроиндексированным</w:t>
      </w:r>
      <w:proofErr w:type="spellEnd"/>
      <w:r>
        <w:t>. Если бы мы делали коммит сейчас, заголовки не были бы сохранены в репозиторий.</w:t>
      </w:r>
    </w:p>
    <w:p w14:paraId="7DEAED2B" w14:textId="77777777" w:rsidR="00BC4ECC" w:rsidRDefault="00EB4A63">
      <w:pPr>
        <w:pStyle w:val="a0"/>
      </w:pPr>
      <w:r>
        <w:t>Произведем коммит проиндексированного изменения (значение по умолчанию), а затем еще раз проверим состояние. (рис. [-@fig:012])</w:t>
      </w:r>
    </w:p>
    <w:p w14:paraId="38999264" w14:textId="77777777" w:rsidR="00BC4ECC" w:rsidRDefault="00EB4A63">
      <w:pPr>
        <w:pStyle w:val="CaptionedFigure"/>
      </w:pPr>
      <w:bookmarkStart w:id="101" w:name="fig:012"/>
      <w:r>
        <w:rPr>
          <w:noProof/>
        </w:rPr>
        <w:drawing>
          <wp:inline distT="0" distB="0" distL="0" distR="0" wp14:anchorId="131816C2" wp14:editId="1E2DCEBF">
            <wp:extent cx="5334000" cy="1827264"/>
            <wp:effectExtent l="0" t="0" r="0" b="0"/>
            <wp:docPr id="107" name="Picture" descr="Первы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image/1.4.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 w14:paraId="7691E542" w14:textId="77777777" w:rsidR="00BC4ECC" w:rsidRDefault="00EB4A63">
      <w:pPr>
        <w:pStyle w:val="ImageCaption"/>
      </w:pPr>
      <w:r>
        <w:t>Первый коммит</w:t>
      </w:r>
    </w:p>
    <w:p w14:paraId="56151A7F" w14:textId="77777777" w:rsidR="00BC4ECC" w:rsidRDefault="00EB4A63">
      <w:pPr>
        <w:pStyle w:val="a0"/>
      </w:pPr>
      <w:r>
        <w:t>Состояние команды говорит о том, что hello.html имеет незафиксированные изменения, но уже не в буферной зоне.</w:t>
      </w:r>
    </w:p>
    <w:p w14:paraId="02A66E5B" w14:textId="77777777" w:rsidR="00BC4ECC" w:rsidRDefault="00EB4A63">
      <w:pPr>
        <w:pStyle w:val="a0"/>
      </w:pPr>
      <w:r>
        <w:t>Теперь добавим второе изменение в индекс, а затем проверим состояние.</w:t>
      </w:r>
    </w:p>
    <w:p w14:paraId="45E441F8" w14:textId="77777777" w:rsidR="00BC4ECC" w:rsidRDefault="00EB4A63">
      <w:pPr>
        <w:pStyle w:val="a0"/>
      </w:pPr>
      <w:proofErr w:type="gramStart"/>
      <w:r>
        <w:t>В качестве файла для добавления,</w:t>
      </w:r>
      <w:proofErr w:type="gramEnd"/>
      <w:r>
        <w:t xml:space="preserve"> мы используем текущий каталог (.). Это краткий и удобный путь для добавления всех изменений в файлы текущего каталога и его подкаталоги. Но поскольку он добавляет все, не лишним будет проверить состояние перед запуском </w:t>
      </w:r>
      <w:proofErr w:type="spellStart"/>
      <w:r>
        <w:t>add</w:t>
      </w:r>
      <w:proofErr w:type="spellEnd"/>
      <w:r>
        <w:t>, просто чтобы убедиться, что мы не добавили какой-то файл, который добавлять было не нужно.</w:t>
      </w:r>
    </w:p>
    <w:p w14:paraId="60C3A7AD" w14:textId="77777777" w:rsidR="00BC4ECC" w:rsidRDefault="00EB4A63">
      <w:pPr>
        <w:pStyle w:val="a0"/>
      </w:pPr>
      <w:r>
        <w:t>Второе изменение было проиндексировано и готово к коммиту. Выполним коммит. (рис. [-@fig:013])</w:t>
      </w:r>
    </w:p>
    <w:p w14:paraId="4D048DDC" w14:textId="77777777" w:rsidR="00BC4ECC" w:rsidRDefault="00EB4A63">
      <w:pPr>
        <w:pStyle w:val="CaptionedFigure"/>
      </w:pPr>
      <w:bookmarkStart w:id="102" w:name="fig:013"/>
      <w:r>
        <w:rPr>
          <w:noProof/>
        </w:rPr>
        <w:lastRenderedPageBreak/>
        <w:drawing>
          <wp:inline distT="0" distB="0" distL="0" distR="0" wp14:anchorId="5E6126B0" wp14:editId="50161BB5">
            <wp:extent cx="5334000" cy="2284715"/>
            <wp:effectExtent l="0" t="0" r="0" b="0"/>
            <wp:docPr id="111" name="Picture" descr="Второ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image/1.4.2.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 w14:paraId="42C30DFC" w14:textId="77777777" w:rsidR="00BC4ECC" w:rsidRDefault="00EB4A63">
      <w:pPr>
        <w:pStyle w:val="ImageCaption"/>
      </w:pPr>
      <w:r>
        <w:t>Второй коммит</w:t>
      </w:r>
    </w:p>
    <w:p w14:paraId="4FFC46F3" w14:textId="77777777" w:rsidR="00BC4ECC" w:rsidRDefault="00EB4A63">
      <w:pPr>
        <w:pStyle w:val="a0"/>
      </w:pPr>
      <w:r>
        <w:t>Получим список произведенных изменений: (рис. [-@fig:014])</w:t>
      </w:r>
    </w:p>
    <w:p w14:paraId="1C3AC048" w14:textId="77777777" w:rsidR="00BC4ECC" w:rsidRDefault="00EB4A63">
      <w:pPr>
        <w:pStyle w:val="CaptionedFigure"/>
      </w:pPr>
      <w:bookmarkStart w:id="103" w:name="fig:014"/>
      <w:r>
        <w:rPr>
          <w:noProof/>
        </w:rPr>
        <w:drawing>
          <wp:inline distT="0" distB="0" distL="0" distR="0" wp14:anchorId="7B31CC90" wp14:editId="40819A09">
            <wp:extent cx="5334000" cy="1919941"/>
            <wp:effectExtent l="0" t="0" r="0" b="0"/>
            <wp:docPr id="115" name="Picture" descr="Список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image/1.4.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 w14:paraId="14EF4221" w14:textId="77777777" w:rsidR="00BC4ECC" w:rsidRDefault="00EB4A63">
      <w:pPr>
        <w:pStyle w:val="ImageCaption"/>
      </w:pPr>
      <w:r>
        <w:t>Список изменений</w:t>
      </w:r>
    </w:p>
    <w:p w14:paraId="39C8B9C4" w14:textId="77777777" w:rsidR="00BC4ECC" w:rsidRDefault="00EB4A63">
      <w:pPr>
        <w:pStyle w:val="a0"/>
      </w:pPr>
      <w:r>
        <w:t>Однострочный формат истории: (рис. [-@fig:015])</w:t>
      </w:r>
    </w:p>
    <w:p w14:paraId="648B5C82" w14:textId="77777777" w:rsidR="00BC4ECC" w:rsidRDefault="00EB4A63">
      <w:pPr>
        <w:pStyle w:val="CaptionedFigure"/>
      </w:pPr>
      <w:bookmarkStart w:id="104" w:name="fig:015"/>
      <w:r>
        <w:rPr>
          <w:noProof/>
        </w:rPr>
        <w:drawing>
          <wp:inline distT="0" distB="0" distL="0" distR="0" wp14:anchorId="46FF307F" wp14:editId="46F46130">
            <wp:extent cx="5334000" cy="475047"/>
            <wp:effectExtent l="0" t="0" r="0" b="0"/>
            <wp:docPr id="119" name="Picture" descr="Список изменений в однострочном форма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age/1.4.3.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 w14:paraId="5168CBEE" w14:textId="77777777" w:rsidR="00BC4ECC" w:rsidRDefault="00EB4A63">
      <w:pPr>
        <w:pStyle w:val="ImageCaption"/>
      </w:pPr>
      <w:r>
        <w:t>Список изменений в однострочном формате</w:t>
      </w:r>
    </w:p>
    <w:p w14:paraId="3C644819" w14:textId="77777777" w:rsidR="00BC4ECC" w:rsidRDefault="00EB4A63">
      <w:pPr>
        <w:pStyle w:val="a0"/>
      </w:pPr>
      <w:r>
        <w:t>Получим хэши предыдущих версий.</w:t>
      </w:r>
    </w:p>
    <w:p w14:paraId="6E2EAA5D" w14:textId="77777777" w:rsidR="00BC4ECC" w:rsidRDefault="00EB4A63">
      <w:pPr>
        <w:pStyle w:val="a0"/>
      </w:pPr>
      <w:r>
        <w:t>Изучил данные лога и нашел хэш для первого коммита - 7d210…</w:t>
      </w:r>
    </w:p>
    <w:p w14:paraId="0F4AB656" w14:textId="77777777" w:rsidR="00BC4ECC" w:rsidRDefault="00EB4A63">
      <w:pPr>
        <w:pStyle w:val="a0"/>
      </w:pPr>
      <w:r>
        <w:t xml:space="preserve">Использовал этот хэш-код для перехода к изначальному снимку репозитория с помощью команды </w:t>
      </w:r>
      <w:proofErr w:type="spellStart"/>
      <w:r>
        <w:t>checkout</w:t>
      </w:r>
      <w:proofErr w:type="spellEnd"/>
      <w:r>
        <w:t>. (рис. [-@fig:016])</w:t>
      </w:r>
    </w:p>
    <w:p w14:paraId="4041C128" w14:textId="77777777" w:rsidR="00BC4ECC" w:rsidRDefault="00EB4A63">
      <w:pPr>
        <w:pStyle w:val="a0"/>
      </w:pPr>
      <w:r>
        <w:t xml:space="preserve">Затем вернулся к последней версии ветки </w:t>
      </w:r>
      <w:proofErr w:type="spellStart"/>
      <w:r>
        <w:t>master</w:t>
      </w:r>
      <w:proofErr w:type="spellEnd"/>
      <w:r>
        <w:t>.</w:t>
      </w:r>
    </w:p>
    <w:p w14:paraId="359BF30C" w14:textId="77777777" w:rsidR="00BC4ECC" w:rsidRDefault="00EB4A63">
      <w:pPr>
        <w:pStyle w:val="CaptionedFigure"/>
      </w:pPr>
      <w:bookmarkStart w:id="105" w:name="fig:016"/>
      <w:r>
        <w:rPr>
          <w:noProof/>
        </w:rPr>
        <w:lastRenderedPageBreak/>
        <w:drawing>
          <wp:inline distT="0" distB="0" distL="0" distR="0" wp14:anchorId="28413B3E" wp14:editId="698A73F7">
            <wp:extent cx="5334000" cy="2575677"/>
            <wp:effectExtent l="0" t="0" r="0" b="0"/>
            <wp:docPr id="123" name="Picture" descr="Переход к начальному снимку репозитория, а затем к актуальной верс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image/1.4.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 w14:paraId="3AC7F331" w14:textId="77777777" w:rsidR="00BC4ECC" w:rsidRDefault="00EB4A63">
      <w:pPr>
        <w:pStyle w:val="ImageCaption"/>
      </w:pPr>
      <w:r>
        <w:t>Переход к начальному снимку репозитория, а затем к актуальной версии</w:t>
      </w:r>
    </w:p>
    <w:p w14:paraId="23C984DB" w14:textId="77777777" w:rsidR="00BC4ECC" w:rsidRDefault="00EB4A63">
      <w:pPr>
        <w:pStyle w:val="CaptionedFigure"/>
      </w:pPr>
      <w:bookmarkStart w:id="106" w:name="fig:017"/>
      <w:r>
        <w:rPr>
          <w:noProof/>
        </w:rPr>
        <w:drawing>
          <wp:inline distT="0" distB="0" distL="0" distR="0" wp14:anchorId="7F8FBEA4" wp14:editId="489199B5">
            <wp:extent cx="5334000" cy="3000375"/>
            <wp:effectExtent l="0" t="0" r="0" b="0"/>
            <wp:docPr id="127" name="Picture" descr="Начальная версия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image/1.4.4.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 w14:paraId="04FA882C" w14:textId="77777777" w:rsidR="00BC4ECC" w:rsidRDefault="00EB4A63">
      <w:pPr>
        <w:pStyle w:val="ImageCaption"/>
      </w:pPr>
      <w:r>
        <w:t>Начальная версия hello.html</w:t>
      </w:r>
    </w:p>
    <w:p w14:paraId="1A46C5D2" w14:textId="77777777" w:rsidR="00BC4ECC" w:rsidRDefault="00EB4A63">
      <w:pPr>
        <w:pStyle w:val="CaptionedFigure"/>
      </w:pPr>
      <w:bookmarkStart w:id="107" w:name="fig:018"/>
      <w:r>
        <w:rPr>
          <w:noProof/>
        </w:rPr>
        <w:lastRenderedPageBreak/>
        <w:drawing>
          <wp:inline distT="0" distB="0" distL="0" distR="0" wp14:anchorId="14C27F9C" wp14:editId="04A648C2">
            <wp:extent cx="5334000" cy="3000375"/>
            <wp:effectExtent l="0" t="0" r="0" b="0"/>
            <wp:docPr id="131" name="Picture" descr="Актуальная версия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image/1.4.4.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 w14:paraId="281FC7DB" w14:textId="77777777" w:rsidR="00BC4ECC" w:rsidRDefault="00EB4A63">
      <w:pPr>
        <w:pStyle w:val="ImageCaption"/>
      </w:pPr>
      <w:r>
        <w:t>Актуальная версия hello.html</w:t>
      </w:r>
    </w:p>
    <w:p w14:paraId="6642E9BC" w14:textId="77777777" w:rsidR="00BC4ECC" w:rsidRDefault="00EB4A63">
      <w:pPr>
        <w:pStyle w:val="a0"/>
      </w:pPr>
      <w:r>
        <w:t xml:space="preserve">Назовем текущую версию страницы </w:t>
      </w:r>
      <w:proofErr w:type="spellStart"/>
      <w:r>
        <w:t>hello</w:t>
      </w:r>
      <w:proofErr w:type="spellEnd"/>
      <w:r>
        <w:t xml:space="preserve"> первой (v1). Для этого создадим тег с помощью кома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tag</w:t>
      </w:r>
      <w:proofErr w:type="spellEnd"/>
      <w:r>
        <w:t xml:space="preserve"> v1. Теперь текущая версия страницы называется v1.</w:t>
      </w:r>
    </w:p>
    <w:p w14:paraId="300DAE95" w14:textId="77777777" w:rsidR="00BC4ECC" w:rsidRDefault="00EB4A63">
      <w:pPr>
        <w:pStyle w:val="a0"/>
      </w:pPr>
      <w:r>
        <w:t xml:space="preserve">Давайте создадим тег для версии, которая идет перед текущей версией и назовем </w:t>
      </w:r>
      <w:proofErr w:type="spellStart"/>
      <w:r>
        <w:t>еe</w:t>
      </w:r>
      <w:proofErr w:type="spellEnd"/>
      <w:r>
        <w:t xml:space="preserve"> v1-beta. В первую очередь нам надо переключиться на предыдущую версию. Вместо поиска до хэш, мы будем использовать ^, обозначающее «родитель v1». Вместо обозначения v1^ можно использовать v1~1. Это обозначение можно определить как «первую версию предшествующую v1».</w:t>
      </w:r>
    </w:p>
    <w:p w14:paraId="17EF6971" w14:textId="77777777" w:rsidR="00BC4ECC" w:rsidRDefault="00EB4A63">
      <w:pPr>
        <w:pStyle w:val="a0"/>
      </w:pPr>
      <w:r>
        <w:t>Это версия c тегами</w:t>
      </w:r>
    </w:p>
    <w:p w14:paraId="56ACC953" w14:textId="77777777" w:rsidR="00BC4ECC" w:rsidRDefault="00EB4A63">
      <w:pPr>
        <w:pStyle w:val="a0"/>
      </w:pPr>
      <w:r>
        <w:t>и</w:t>
      </w:r>
    </w:p>
    <w:p w14:paraId="3DB4549D" w14:textId="77777777" w:rsidR="00BC4ECC" w:rsidRDefault="00EB4A63">
      <w:pPr>
        <w:pStyle w:val="a0"/>
      </w:pPr>
      <w:r>
        <w:t>, но еще пока без</w:t>
      </w:r>
    </w:p>
    <w:p w14:paraId="4A1ECE3F" w14:textId="77777777" w:rsidR="00BC4ECC" w:rsidRDefault="00EB4A63">
      <w:pPr>
        <w:pStyle w:val="a0"/>
      </w:pPr>
      <w:r>
        <w:t xml:space="preserve">. Давайте сделаем ее версией v1-beta с помощью кома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tag</w:t>
      </w:r>
      <w:proofErr w:type="spellEnd"/>
      <w:r>
        <w:t xml:space="preserve"> v1-beta. (рис. [-@fig:019])</w:t>
      </w:r>
    </w:p>
    <w:p w14:paraId="1ADB1E1B" w14:textId="77777777" w:rsidR="00BC4ECC" w:rsidRDefault="00EB4A63">
      <w:pPr>
        <w:pStyle w:val="CaptionedFigure"/>
      </w:pPr>
      <w:bookmarkStart w:id="108" w:name="fig:019"/>
      <w:r>
        <w:rPr>
          <w:noProof/>
        </w:rPr>
        <w:drawing>
          <wp:inline distT="0" distB="0" distL="0" distR="0" wp14:anchorId="7A420015" wp14:editId="510A1C04">
            <wp:extent cx="5334000" cy="1960808"/>
            <wp:effectExtent l="0" t="0" r="0" b="0"/>
            <wp:docPr id="135" name="Picture" descr="Теги для разных снимков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image/1.4.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 w14:paraId="631EB5C4" w14:textId="77777777" w:rsidR="00BC4ECC" w:rsidRDefault="00EB4A63">
      <w:pPr>
        <w:pStyle w:val="ImageCaption"/>
      </w:pPr>
      <w:r>
        <w:t>Теги для разных снимков репозитория</w:t>
      </w:r>
    </w:p>
    <w:p w14:paraId="2C3016BE" w14:textId="77777777" w:rsidR="00BC4ECC" w:rsidRDefault="00EB4A63">
      <w:pPr>
        <w:pStyle w:val="a0"/>
      </w:pPr>
      <w:r>
        <w:lastRenderedPageBreak/>
        <w:t xml:space="preserve">Теперь попробуйте </w:t>
      </w:r>
      <w:proofErr w:type="spellStart"/>
      <w:r>
        <w:t>попереключаться</w:t>
      </w:r>
      <w:proofErr w:type="spellEnd"/>
      <w:r>
        <w:t xml:space="preserve"> между двумя отмеченными версиями командой </w:t>
      </w:r>
      <w:proofErr w:type="spellStart"/>
      <w:r>
        <w:t>git</w:t>
      </w:r>
      <w:proofErr w:type="spellEnd"/>
      <w:r>
        <w:t xml:space="preserve"> </w:t>
      </w:r>
      <w:proofErr w:type="spellStart"/>
      <w:r>
        <w:t>checkout</w:t>
      </w:r>
      <w:proofErr w:type="spellEnd"/>
      <w:r>
        <w:t xml:space="preserve"> </w:t>
      </w:r>
      <w:r>
        <w:rPr>
          <w:i/>
          <w:iCs/>
        </w:rPr>
        <w:t>имя соответствующего тега</w:t>
      </w:r>
      <w:r>
        <w:t>. (рис. [-@fig:020])</w:t>
      </w:r>
    </w:p>
    <w:p w14:paraId="4BE53823" w14:textId="77777777" w:rsidR="00BC4ECC" w:rsidRDefault="00EB4A63">
      <w:pPr>
        <w:pStyle w:val="CaptionedFigure"/>
      </w:pPr>
      <w:bookmarkStart w:id="109" w:name="fig:020"/>
      <w:r>
        <w:rPr>
          <w:noProof/>
        </w:rPr>
        <w:drawing>
          <wp:inline distT="0" distB="0" distL="0" distR="0" wp14:anchorId="0BE19EFF" wp14:editId="699D526F">
            <wp:extent cx="5334000" cy="719400"/>
            <wp:effectExtent l="0" t="0" r="0" b="0"/>
            <wp:docPr id="139" name="Picture" descr="Теги для разных снимков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image/1.4.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 w14:paraId="33A76AA3" w14:textId="77777777" w:rsidR="00BC4ECC" w:rsidRDefault="00EB4A63">
      <w:pPr>
        <w:pStyle w:val="ImageCaption"/>
      </w:pPr>
      <w:r>
        <w:t>Теги для разных снимков репозитория</w:t>
      </w:r>
    </w:p>
    <w:p w14:paraId="38B2B37A" w14:textId="77777777" w:rsidR="00BC4ECC" w:rsidRDefault="00EB4A63">
      <w:pPr>
        <w:pStyle w:val="a0"/>
      </w:pPr>
      <w:r>
        <w:t xml:space="preserve">Просмотрим доступные теги с помощью кома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tag</w:t>
      </w:r>
      <w:proofErr w:type="spellEnd"/>
      <w:r>
        <w:t>.</w:t>
      </w:r>
    </w:p>
    <w:p w14:paraId="3A9C1501" w14:textId="77777777" w:rsidR="00BC4ECC" w:rsidRDefault="00EB4A63">
      <w:pPr>
        <w:pStyle w:val="a0"/>
      </w:pPr>
      <w:r>
        <w:t>Также теги можно посмотреть в логе. (рис. [-@fig:021])</w:t>
      </w:r>
    </w:p>
    <w:p w14:paraId="10DE9E5C" w14:textId="77777777" w:rsidR="00BC4ECC" w:rsidRDefault="00EB4A63">
      <w:pPr>
        <w:pStyle w:val="CaptionedFigure"/>
      </w:pPr>
      <w:bookmarkStart w:id="110" w:name="fig:021"/>
      <w:r>
        <w:rPr>
          <w:noProof/>
        </w:rPr>
        <w:drawing>
          <wp:inline distT="0" distB="0" distL="0" distR="0" wp14:anchorId="53705632" wp14:editId="17A7AF42">
            <wp:extent cx="5334000" cy="2273202"/>
            <wp:effectExtent l="0" t="0" r="0" b="0"/>
            <wp:docPr id="143" name="Picture" descr="Доступные тег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image/1.4.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 w14:paraId="476DDE7A" w14:textId="77777777" w:rsidR="00BC4ECC" w:rsidRDefault="00EB4A63">
      <w:pPr>
        <w:pStyle w:val="ImageCaption"/>
      </w:pPr>
      <w:r>
        <w:t>Доступные теги</w:t>
      </w:r>
    </w:p>
    <w:p w14:paraId="5CFCCADB" w14:textId="77777777" w:rsidR="00BC4ECC" w:rsidRDefault="00EB4A63">
      <w:pPr>
        <w:pStyle w:val="2"/>
      </w:pPr>
      <w:bookmarkStart w:id="111" w:name="_Toc95577907"/>
      <w:bookmarkStart w:id="112" w:name="X087bf457fd3481135b456a693ec5d8907a2c8de"/>
      <w:bookmarkEnd w:id="96"/>
      <w:r>
        <w:t>Отмена локальных изменений (до индексации)</w:t>
      </w:r>
      <w:bookmarkEnd w:id="111"/>
    </w:p>
    <w:p w14:paraId="68FF19E9" w14:textId="77777777" w:rsidR="00BC4ECC" w:rsidRDefault="00EB4A63">
      <w:pPr>
        <w:pStyle w:val="FirstParagraph"/>
      </w:pPr>
      <w:r>
        <w:t xml:space="preserve">Иногда случается, что вы изменили файл в рабочем каталоге, и хотите отменить последние коммиты. С этим справится команда </w:t>
      </w:r>
      <w:proofErr w:type="spellStart"/>
      <w:r>
        <w:t>git</w:t>
      </w:r>
      <w:proofErr w:type="spellEnd"/>
      <w:r>
        <w:t xml:space="preserve"> </w:t>
      </w:r>
      <w:proofErr w:type="spellStart"/>
      <w:r>
        <w:t>checkout</w:t>
      </w:r>
      <w:proofErr w:type="spellEnd"/>
      <w:r>
        <w:t>.</w:t>
      </w:r>
    </w:p>
    <w:p w14:paraId="1D91DE22" w14:textId="77777777" w:rsidR="00BC4ECC" w:rsidRDefault="00EB4A63">
      <w:pPr>
        <w:pStyle w:val="a0"/>
      </w:pPr>
      <w:r>
        <w:t>Внесем изменение в файл hello.html в виде нежелательного комментария. (рис. [-@fig:022])</w:t>
      </w:r>
    </w:p>
    <w:p w14:paraId="000373B4" w14:textId="77777777" w:rsidR="00BC4ECC" w:rsidRDefault="00EB4A63">
      <w:pPr>
        <w:pStyle w:val="CaptionedFigure"/>
      </w:pPr>
      <w:bookmarkStart w:id="113" w:name="fig:022"/>
      <w:r>
        <w:rPr>
          <w:noProof/>
        </w:rPr>
        <w:drawing>
          <wp:inline distT="0" distB="0" distL="0" distR="0" wp14:anchorId="16FB2A75" wp14:editId="3C9875D0">
            <wp:extent cx="5334000" cy="1391834"/>
            <wp:effectExtent l="0" t="0" r="0" b="0"/>
            <wp:docPr id="148" name="Picture" descr="Нежелательные изменения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image/1.5.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 w14:paraId="1F7A8075" w14:textId="77777777" w:rsidR="00BC4ECC" w:rsidRDefault="00EB4A63">
      <w:pPr>
        <w:pStyle w:val="ImageCaption"/>
      </w:pPr>
      <w:r>
        <w:t>Нежелательные изменения файла hello.html</w:t>
      </w:r>
    </w:p>
    <w:p w14:paraId="399EC798" w14:textId="77777777" w:rsidR="00BC4ECC" w:rsidRDefault="00EB4A63">
      <w:pPr>
        <w:pStyle w:val="a0"/>
      </w:pPr>
      <w:r>
        <w:t>Сначала проверим состояние рабочего каталога. (рис. [-@fig:023])</w:t>
      </w:r>
    </w:p>
    <w:p w14:paraId="1B5BF7A3" w14:textId="77777777" w:rsidR="00BC4ECC" w:rsidRDefault="00EB4A63">
      <w:pPr>
        <w:pStyle w:val="CaptionedFigure"/>
      </w:pPr>
      <w:bookmarkStart w:id="114" w:name="fig:023"/>
      <w:r>
        <w:rPr>
          <w:noProof/>
        </w:rPr>
        <w:lastRenderedPageBreak/>
        <w:drawing>
          <wp:inline distT="0" distB="0" distL="0" distR="0" wp14:anchorId="3FEC85F4" wp14:editId="6FDBAFDD">
            <wp:extent cx="5334000" cy="720911"/>
            <wp:effectExtent l="0" t="0" r="0" b="0"/>
            <wp:docPr id="152" name="Picture" descr="Состояние рабочего каталога после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image/1.5.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 w14:paraId="3237E91B" w14:textId="77777777" w:rsidR="00BC4ECC" w:rsidRDefault="00EB4A63">
      <w:pPr>
        <w:pStyle w:val="ImageCaption"/>
      </w:pPr>
      <w:r>
        <w:t>Состояние рабочего каталога после изменений</w:t>
      </w:r>
    </w:p>
    <w:p w14:paraId="25F66FD3" w14:textId="77777777" w:rsidR="00BC4ECC" w:rsidRDefault="00EB4A63">
      <w:pPr>
        <w:pStyle w:val="a0"/>
      </w:pPr>
      <w:r>
        <w:t>Мы видим, что файл hello.html был изменен, но еще не проиндексирован.</w:t>
      </w:r>
    </w:p>
    <w:p w14:paraId="7A2CC246" w14:textId="77777777" w:rsidR="00BC4ECC" w:rsidRDefault="00EB4A63">
      <w:pPr>
        <w:pStyle w:val="a0"/>
      </w:pPr>
      <w:r>
        <w:t xml:space="preserve">Используем команду </w:t>
      </w:r>
      <w:proofErr w:type="spellStart"/>
      <w:r>
        <w:t>git</w:t>
      </w:r>
      <w:proofErr w:type="spellEnd"/>
      <w:r>
        <w:t xml:space="preserve"> </w:t>
      </w:r>
      <w:proofErr w:type="spellStart"/>
      <w:r>
        <w:t>checkout</w:t>
      </w:r>
      <w:proofErr w:type="spellEnd"/>
      <w:r>
        <w:t xml:space="preserve"> для переключения версии файла hello.html в репозитории. (рис. [-@fig:024] рис. [-@fig:025])</w:t>
      </w:r>
    </w:p>
    <w:p w14:paraId="2225E25B" w14:textId="77777777" w:rsidR="00BC4ECC" w:rsidRDefault="00EB4A63">
      <w:pPr>
        <w:pStyle w:val="CaptionedFigure"/>
      </w:pPr>
      <w:bookmarkStart w:id="115" w:name="fig:024"/>
      <w:r>
        <w:rPr>
          <w:noProof/>
        </w:rPr>
        <w:drawing>
          <wp:inline distT="0" distB="0" distL="0" distR="0" wp14:anchorId="59F6A366" wp14:editId="65E77278">
            <wp:extent cx="5334000" cy="633482"/>
            <wp:effectExtent l="0" t="0" r="0" b="0"/>
            <wp:docPr id="156" name="Picture" descr="Переключении верс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image/1.5.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 w14:paraId="22697854" w14:textId="77777777" w:rsidR="00BC4ECC" w:rsidRDefault="00EB4A63">
      <w:pPr>
        <w:pStyle w:val="ImageCaption"/>
      </w:pPr>
      <w:r>
        <w:t>Переключении версии</w:t>
      </w:r>
    </w:p>
    <w:p w14:paraId="4339FBFE" w14:textId="77777777" w:rsidR="00BC4ECC" w:rsidRDefault="00EB4A63">
      <w:pPr>
        <w:pStyle w:val="CaptionedFigure"/>
      </w:pPr>
      <w:bookmarkStart w:id="116" w:name="fig:025"/>
      <w:r>
        <w:rPr>
          <w:noProof/>
        </w:rPr>
        <w:drawing>
          <wp:inline distT="0" distB="0" distL="0" distR="0" wp14:anchorId="7B1F4D71" wp14:editId="7AEADECF">
            <wp:extent cx="5334000" cy="1178536"/>
            <wp:effectExtent l="0" t="0" r="0" b="0"/>
            <wp:docPr id="160" name="Picture" descr="Файл hello.html после переключ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image/1.5.4.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 w14:paraId="22851212" w14:textId="77777777" w:rsidR="00BC4ECC" w:rsidRDefault="00EB4A63">
      <w:pPr>
        <w:pStyle w:val="ImageCaption"/>
      </w:pPr>
      <w:r>
        <w:t>Файл hello.html после переключения</w:t>
      </w:r>
    </w:p>
    <w:p w14:paraId="66130B5D" w14:textId="77777777" w:rsidR="00BC4ECC" w:rsidRDefault="00EB4A63">
      <w:pPr>
        <w:pStyle w:val="a0"/>
      </w:pPr>
      <w:r>
        <w:t xml:space="preserve">Команда </w:t>
      </w:r>
      <w:proofErr w:type="spellStart"/>
      <w:r>
        <w:t>git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показывает нам, что не было произведено никаких изменений, не зафиксированных в рабочем каталоге.</w:t>
      </w:r>
    </w:p>
    <w:p w14:paraId="03A7CBED" w14:textId="77777777" w:rsidR="00BC4ECC" w:rsidRDefault="00EB4A63">
      <w:pPr>
        <w:pStyle w:val="2"/>
      </w:pPr>
      <w:bookmarkStart w:id="117" w:name="_Toc95577908"/>
      <w:bookmarkStart w:id="118" w:name="Xccbdd08d09a3e3f22c58d69f940300d6b0a8f49"/>
      <w:bookmarkEnd w:id="112"/>
      <w:r>
        <w:t>Отмена проиндексированных изменений (перед коммитом)</w:t>
      </w:r>
      <w:bookmarkEnd w:id="117"/>
    </w:p>
    <w:p w14:paraId="5746EE1B" w14:textId="77777777" w:rsidR="00BC4ECC" w:rsidRDefault="00EB4A63">
      <w:pPr>
        <w:pStyle w:val="FirstParagraph"/>
      </w:pPr>
      <w:r>
        <w:t>Внесем изменение в файл hello.html в виде нежелательного комментария. (рис. [-@fig:026])</w:t>
      </w:r>
    </w:p>
    <w:p w14:paraId="572965B0" w14:textId="77777777" w:rsidR="00BC4ECC" w:rsidRDefault="00EB4A63">
      <w:pPr>
        <w:pStyle w:val="CaptionedFigure"/>
      </w:pPr>
      <w:bookmarkStart w:id="119" w:name="fig:026"/>
      <w:r>
        <w:rPr>
          <w:noProof/>
        </w:rPr>
        <w:drawing>
          <wp:inline distT="0" distB="0" distL="0" distR="0" wp14:anchorId="1F72A7A8" wp14:editId="0C96A6A2">
            <wp:extent cx="5334000" cy="1207620"/>
            <wp:effectExtent l="0" t="0" r="0" b="0"/>
            <wp:docPr id="165" name="Picture" descr="Нежелательные изменения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image/1.6.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 w14:paraId="6A2EEFA5" w14:textId="77777777" w:rsidR="00BC4ECC" w:rsidRDefault="00EB4A63">
      <w:pPr>
        <w:pStyle w:val="ImageCaption"/>
      </w:pPr>
      <w:r>
        <w:t>Нежелательные изменения файла hello.html</w:t>
      </w:r>
    </w:p>
    <w:p w14:paraId="25AC7D90" w14:textId="77777777" w:rsidR="00BC4ECC" w:rsidRDefault="00EB4A63">
      <w:pPr>
        <w:pStyle w:val="a0"/>
      </w:pPr>
      <w:r>
        <w:t>Проиндексируем это изменение. (рис. [-@fig:027])</w:t>
      </w:r>
    </w:p>
    <w:p w14:paraId="6559B103" w14:textId="77777777" w:rsidR="00BC4ECC" w:rsidRDefault="00EB4A63">
      <w:pPr>
        <w:pStyle w:val="CaptionedFigure"/>
      </w:pPr>
      <w:bookmarkStart w:id="120" w:name="fig:027"/>
      <w:r>
        <w:rPr>
          <w:noProof/>
        </w:rPr>
        <w:drawing>
          <wp:inline distT="0" distB="0" distL="0" distR="0" wp14:anchorId="0A835D16" wp14:editId="6C96CC5D">
            <wp:extent cx="5334000" cy="216950"/>
            <wp:effectExtent l="0" t="0" r="0" b="0"/>
            <wp:docPr id="169" name="Picture" descr="Индексация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image/1.6.1.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 w14:paraId="3CE8A6AB" w14:textId="77777777" w:rsidR="00BC4ECC" w:rsidRDefault="00EB4A63">
      <w:pPr>
        <w:pStyle w:val="ImageCaption"/>
      </w:pPr>
      <w:r>
        <w:t>Индексация изменений</w:t>
      </w:r>
    </w:p>
    <w:p w14:paraId="444EBB26" w14:textId="77777777" w:rsidR="00BC4ECC" w:rsidRDefault="00EB4A63">
      <w:pPr>
        <w:pStyle w:val="a0"/>
      </w:pPr>
      <w:r>
        <w:t>Проверим состояние после нежелательного изменения. (рис. [-@fig:028])</w:t>
      </w:r>
    </w:p>
    <w:p w14:paraId="1B6E7028" w14:textId="77777777" w:rsidR="00BC4ECC" w:rsidRDefault="00EB4A63">
      <w:pPr>
        <w:pStyle w:val="CaptionedFigure"/>
      </w:pPr>
      <w:bookmarkStart w:id="121" w:name="fig:028"/>
      <w:r>
        <w:rPr>
          <w:noProof/>
        </w:rPr>
        <w:lastRenderedPageBreak/>
        <w:drawing>
          <wp:inline distT="0" distB="0" distL="0" distR="0" wp14:anchorId="702AEE8A" wp14:editId="3A0E0D8F">
            <wp:extent cx="5334000" cy="564029"/>
            <wp:effectExtent l="0" t="0" r="0" b="0"/>
            <wp:docPr id="173" name="Picture" descr="Состояние после индекс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image/1.6.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 w14:paraId="76D16FB7" w14:textId="77777777" w:rsidR="00BC4ECC" w:rsidRDefault="00EB4A63">
      <w:pPr>
        <w:pStyle w:val="ImageCaption"/>
      </w:pPr>
      <w:r>
        <w:t>Состояние после индексации</w:t>
      </w:r>
    </w:p>
    <w:p w14:paraId="5BB7C0BB" w14:textId="77777777" w:rsidR="00BC4ECC" w:rsidRDefault="00EB4A63">
      <w:pPr>
        <w:pStyle w:val="a0"/>
      </w:pPr>
      <w:r>
        <w:t>Состояние показывает, что изменение было проиндексировано и готово к коммиту.</w:t>
      </w:r>
    </w:p>
    <w:p w14:paraId="3369AC83" w14:textId="77777777" w:rsidR="00BC4ECC" w:rsidRDefault="00EB4A63">
      <w:pPr>
        <w:pStyle w:val="a0"/>
      </w:pPr>
      <w:r>
        <w:t>К счастью, вывод состояния показывает нам именно то, что мы должны сделать для отмены индексации изменения.</w:t>
      </w:r>
    </w:p>
    <w:p w14:paraId="780BEA9D" w14:textId="77777777" w:rsidR="00BC4ECC" w:rsidRDefault="00EB4A63">
      <w:pPr>
        <w:pStyle w:val="a0"/>
      </w:pPr>
      <w:r>
        <w:t xml:space="preserve">Команда </w:t>
      </w:r>
      <w:proofErr w:type="spellStart"/>
      <w:r>
        <w:t>git</w:t>
      </w:r>
      <w:proofErr w:type="spellEnd"/>
      <w:r>
        <w:t xml:space="preserve"> </w:t>
      </w:r>
      <w:proofErr w:type="spellStart"/>
      <w:r>
        <w:t>reset</w:t>
      </w:r>
      <w:proofErr w:type="spellEnd"/>
      <w:r>
        <w:t xml:space="preserve"> сбрасывает буферную зону к HEAD. Это очищает буферную зону от изменений, которые мы только что проиндексировали. (рис. [-@fig:029])</w:t>
      </w:r>
    </w:p>
    <w:p w14:paraId="7C347EBF" w14:textId="77777777" w:rsidR="00BC4ECC" w:rsidRDefault="00EB4A63">
      <w:pPr>
        <w:pStyle w:val="CaptionedFigure"/>
      </w:pPr>
      <w:bookmarkStart w:id="122" w:name="fig:029"/>
      <w:r>
        <w:rPr>
          <w:noProof/>
        </w:rPr>
        <w:drawing>
          <wp:inline distT="0" distB="0" distL="0" distR="0" wp14:anchorId="482AF04E" wp14:editId="3251B382">
            <wp:extent cx="5334000" cy="362069"/>
            <wp:effectExtent l="0" t="0" r="0" b="0"/>
            <wp:docPr id="177" name="Picture" descr="Возвращение к моменту до индекс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image/1.6.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 w14:paraId="04EF4D04" w14:textId="77777777" w:rsidR="00BC4ECC" w:rsidRDefault="00EB4A63">
      <w:pPr>
        <w:pStyle w:val="ImageCaption"/>
      </w:pPr>
      <w:r>
        <w:t>Возвращение к моменту до индексации</w:t>
      </w:r>
    </w:p>
    <w:p w14:paraId="6B6A4E05" w14:textId="77777777" w:rsidR="00BC4ECC" w:rsidRDefault="00EB4A63">
      <w:pPr>
        <w:pStyle w:val="a0"/>
      </w:pPr>
      <w:r>
        <w:t xml:space="preserve">Команда </w:t>
      </w:r>
      <w:proofErr w:type="spellStart"/>
      <w:r>
        <w:t>git</w:t>
      </w:r>
      <w:proofErr w:type="spellEnd"/>
      <w:r>
        <w:t xml:space="preserve"> </w:t>
      </w:r>
      <w:proofErr w:type="spellStart"/>
      <w:r>
        <w:t>reset</w:t>
      </w:r>
      <w:proofErr w:type="spellEnd"/>
      <w:r>
        <w:t xml:space="preserve"> (по умолчанию) не изменяет рабочий каталог. Поэтому рабочий каталог все еще содержит нежелательный комментарий. Мы можем использовать команду </w:t>
      </w:r>
      <w:proofErr w:type="spellStart"/>
      <w:r>
        <w:t>git</w:t>
      </w:r>
      <w:proofErr w:type="spellEnd"/>
      <w:r>
        <w:t xml:space="preserve"> </w:t>
      </w:r>
      <w:proofErr w:type="spellStart"/>
      <w:r>
        <w:t>checkout</w:t>
      </w:r>
      <w:proofErr w:type="spellEnd"/>
      <w:r>
        <w:t>, чтобы удалить нежелательные изменения в рабочем каталоге. (рис. [-@fig:030])</w:t>
      </w:r>
    </w:p>
    <w:p w14:paraId="683FFF2A" w14:textId="77777777" w:rsidR="00BC4ECC" w:rsidRDefault="00EB4A63">
      <w:pPr>
        <w:pStyle w:val="CaptionedFigure"/>
      </w:pPr>
      <w:bookmarkStart w:id="123" w:name="fig:030"/>
      <w:r>
        <w:rPr>
          <w:noProof/>
        </w:rPr>
        <w:drawing>
          <wp:inline distT="0" distB="0" distL="0" distR="0" wp14:anchorId="03604D89" wp14:editId="208B22F0">
            <wp:extent cx="5334000" cy="661639"/>
            <wp:effectExtent l="0" t="0" r="0" b="0"/>
            <wp:docPr id="181" name="Picture" descr="Удаление нежелательны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image/1.6.4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 w14:paraId="7A2CD714" w14:textId="77777777" w:rsidR="00BC4ECC" w:rsidRDefault="00EB4A63">
      <w:pPr>
        <w:pStyle w:val="ImageCaption"/>
      </w:pPr>
      <w:r>
        <w:t>Удаление нежелательных изменений</w:t>
      </w:r>
    </w:p>
    <w:p w14:paraId="25441EE4" w14:textId="77777777" w:rsidR="00BC4ECC" w:rsidRDefault="00EB4A63">
      <w:pPr>
        <w:pStyle w:val="a0"/>
      </w:pPr>
      <w:r>
        <w:t>Наш рабочий каталог опять чист.</w:t>
      </w:r>
    </w:p>
    <w:p w14:paraId="4161D7C9" w14:textId="77777777" w:rsidR="00BC4ECC" w:rsidRDefault="00EB4A63">
      <w:pPr>
        <w:pStyle w:val="2"/>
      </w:pPr>
      <w:bookmarkStart w:id="124" w:name="_Toc95577909"/>
      <w:bookmarkStart w:id="125" w:name="отмена-коммитов-1"/>
      <w:bookmarkEnd w:id="118"/>
      <w:r>
        <w:t>Отмена коммитов</w:t>
      </w:r>
      <w:bookmarkEnd w:id="124"/>
    </w:p>
    <w:p w14:paraId="61A01462" w14:textId="77777777" w:rsidR="00BC4ECC" w:rsidRDefault="00EB4A63">
      <w:pPr>
        <w:pStyle w:val="FirstParagraph"/>
      </w:pPr>
      <w:r>
        <w:t>Иногда мы понимаем, что новые коммиты являются неверными, и хотим их отменить. Есть несколько способов решения этого вопроса, здесь мы будем использовать самый безопасный.</w:t>
      </w:r>
    </w:p>
    <w:p w14:paraId="553ACFB0" w14:textId="77777777" w:rsidR="00BC4ECC" w:rsidRDefault="00EB4A63">
      <w:pPr>
        <w:pStyle w:val="a0"/>
      </w:pPr>
      <w:r>
        <w:t>Мы отменим коммит путем создания нового коммита, отменяющего нежелательные изменения.</w:t>
      </w:r>
    </w:p>
    <w:p w14:paraId="4C3E75D8" w14:textId="77777777" w:rsidR="00BC4ECC" w:rsidRDefault="00EB4A63">
      <w:pPr>
        <w:pStyle w:val="a0"/>
      </w:pPr>
      <w:r>
        <w:t>Изменим файл hello.html на:</w:t>
      </w:r>
    </w:p>
    <w:p w14:paraId="133BB052" w14:textId="77777777" w:rsidR="00BC4ECC" w:rsidRPr="006C65D2" w:rsidRDefault="00EB4A63">
      <w:pPr>
        <w:pStyle w:val="SourceCode"/>
        <w:rPr>
          <w:lang w:val="en-US"/>
        </w:rPr>
      </w:pPr>
      <w:r w:rsidRPr="006C65D2">
        <w:rPr>
          <w:rStyle w:val="KeywordTok"/>
          <w:lang w:val="en-US"/>
        </w:rPr>
        <w:t>&lt;html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head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/head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body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  </w:t>
      </w:r>
      <w:r w:rsidRPr="006C65D2">
        <w:rPr>
          <w:rStyle w:val="KeywordTok"/>
          <w:lang w:val="en-US"/>
        </w:rPr>
        <w:t>&lt;h1&gt;</w:t>
      </w:r>
      <w:r w:rsidRPr="006C65D2">
        <w:rPr>
          <w:rStyle w:val="NormalTok"/>
          <w:lang w:val="en-US"/>
        </w:rPr>
        <w:t xml:space="preserve">Hello, </w:t>
      </w:r>
      <w:proofErr w:type="gramStart"/>
      <w:r w:rsidRPr="006C65D2">
        <w:rPr>
          <w:rStyle w:val="NormalTok"/>
          <w:lang w:val="en-US"/>
        </w:rPr>
        <w:t>World!</w:t>
      </w:r>
      <w:r w:rsidRPr="006C65D2">
        <w:rPr>
          <w:rStyle w:val="KeywordTok"/>
          <w:lang w:val="en-US"/>
        </w:rPr>
        <w:t>&lt;</w:t>
      </w:r>
      <w:proofErr w:type="gramEnd"/>
      <w:r w:rsidRPr="006C65D2">
        <w:rPr>
          <w:rStyle w:val="KeywordTok"/>
          <w:lang w:val="en-US"/>
        </w:rPr>
        <w:t>/h1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  </w:t>
      </w:r>
      <w:r w:rsidRPr="006C65D2">
        <w:rPr>
          <w:rStyle w:val="CommentTok"/>
          <w:lang w:val="en-US"/>
        </w:rPr>
        <w:t>&lt;!-- This is an unwanted but committed change --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/body&gt;</w:t>
      </w:r>
      <w:r w:rsidRPr="006C65D2">
        <w:rPr>
          <w:lang w:val="en-US"/>
        </w:rPr>
        <w:br/>
      </w:r>
      <w:r w:rsidRPr="006C65D2">
        <w:rPr>
          <w:rStyle w:val="KeywordTok"/>
          <w:lang w:val="en-US"/>
        </w:rPr>
        <w:t>&lt;/html&gt;</w:t>
      </w:r>
    </w:p>
    <w:p w14:paraId="73E7ECE3" w14:textId="77777777" w:rsidR="00BC4ECC" w:rsidRDefault="00EB4A63">
      <w:pPr>
        <w:pStyle w:val="FirstParagraph"/>
      </w:pPr>
      <w:r>
        <w:t>Проиндексируем</w:t>
      </w:r>
      <w:r w:rsidRPr="006C65D2">
        <w:rPr>
          <w:lang w:val="en-US"/>
        </w:rPr>
        <w:t xml:space="preserve"> </w:t>
      </w:r>
      <w:r>
        <w:t>его</w:t>
      </w:r>
      <w:r w:rsidRPr="006C65D2">
        <w:rPr>
          <w:lang w:val="en-US"/>
        </w:rPr>
        <w:t xml:space="preserve"> </w:t>
      </w:r>
      <w:r>
        <w:t>и</w:t>
      </w:r>
      <w:r w:rsidRPr="006C65D2">
        <w:rPr>
          <w:lang w:val="en-US"/>
        </w:rPr>
        <w:t xml:space="preserve"> </w:t>
      </w:r>
      <w:r>
        <w:t>выполним</w:t>
      </w:r>
      <w:r w:rsidRPr="006C65D2">
        <w:rPr>
          <w:lang w:val="en-US"/>
        </w:rPr>
        <w:t xml:space="preserve"> </w:t>
      </w:r>
      <w:r>
        <w:t>коммит</w:t>
      </w:r>
      <w:r w:rsidRPr="006C65D2">
        <w:rPr>
          <w:lang w:val="en-US"/>
        </w:rPr>
        <w:t xml:space="preserve">. </w:t>
      </w:r>
      <w:r>
        <w:t>(рис. [-@fig:031])</w:t>
      </w:r>
    </w:p>
    <w:p w14:paraId="2377BC06" w14:textId="77777777" w:rsidR="00BC4ECC" w:rsidRDefault="00EB4A63">
      <w:pPr>
        <w:pStyle w:val="CaptionedFigure"/>
      </w:pPr>
      <w:bookmarkStart w:id="126" w:name="fig:031"/>
      <w:r>
        <w:rPr>
          <w:noProof/>
        </w:rPr>
        <w:lastRenderedPageBreak/>
        <w:drawing>
          <wp:inline distT="0" distB="0" distL="0" distR="0" wp14:anchorId="14C82470" wp14:editId="5D2A8898">
            <wp:extent cx="5334000" cy="583987"/>
            <wp:effectExtent l="0" t="0" r="0" b="0"/>
            <wp:docPr id="186" name="Picture" descr="Коммит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image/1.7.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 w14:paraId="4374F9E3" w14:textId="77777777" w:rsidR="00BC4ECC" w:rsidRDefault="00EB4A63">
      <w:pPr>
        <w:pStyle w:val="ImageCaption"/>
      </w:pPr>
      <w:r>
        <w:t>Коммит изменений</w:t>
      </w:r>
    </w:p>
    <w:p w14:paraId="79A34CC8" w14:textId="77777777" w:rsidR="00BC4ECC" w:rsidRDefault="00EB4A63">
      <w:pPr>
        <w:pStyle w:val="a0"/>
      </w:pPr>
      <w:r>
        <w:t>Чтобы отменить коммит, нам необходимо сделать коммит, который удаляет изменения, сохраненные нежелательным коммитом. (рис. [-@fig:032])</w:t>
      </w:r>
    </w:p>
    <w:p w14:paraId="08C59443" w14:textId="77777777" w:rsidR="00BC4ECC" w:rsidRDefault="00EB4A63">
      <w:pPr>
        <w:pStyle w:val="CaptionedFigure"/>
      </w:pPr>
      <w:bookmarkStart w:id="127" w:name="fig:032"/>
      <w:r>
        <w:rPr>
          <w:noProof/>
        </w:rPr>
        <w:drawing>
          <wp:inline distT="0" distB="0" distL="0" distR="0" wp14:anchorId="43C719FE" wp14:editId="483CF8E5">
            <wp:extent cx="5334000" cy="338962"/>
            <wp:effectExtent l="0" t="0" r="0" b="0"/>
            <wp:docPr id="190" name="Picture" descr="Отмена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" descr="image/1.7.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 w14:paraId="1ED58EB5" w14:textId="77777777" w:rsidR="00BC4ECC" w:rsidRDefault="00EB4A63">
      <w:pPr>
        <w:pStyle w:val="ImageCaption"/>
      </w:pPr>
      <w:r>
        <w:t>Отмена коммита</w:t>
      </w:r>
    </w:p>
    <w:p w14:paraId="01D06A5C" w14:textId="77777777" w:rsidR="00BC4ECC" w:rsidRDefault="00EB4A63">
      <w:pPr>
        <w:pStyle w:val="a0"/>
      </w:pPr>
      <w:r>
        <w:t>Так как мы отменили самый последний произведенный коммит, мы смогли использовать HEAD в качестве аргумента для отмены. Мы можем отменить любой произвольной коммит в истории, указав его хэш-значение.</w:t>
      </w:r>
    </w:p>
    <w:p w14:paraId="338CEC2B" w14:textId="77777777" w:rsidR="00BC4ECC" w:rsidRDefault="00EB4A63">
      <w:pPr>
        <w:pStyle w:val="a0"/>
      </w:pPr>
      <w:r>
        <w:t>Проверка лога показывает нежелательные и отмененные коммиты в наш репозиторий. (рис. [-@fig:033])</w:t>
      </w:r>
    </w:p>
    <w:p w14:paraId="404CEF90" w14:textId="77777777" w:rsidR="00BC4ECC" w:rsidRDefault="00EB4A63">
      <w:pPr>
        <w:pStyle w:val="CaptionedFigure"/>
      </w:pPr>
      <w:bookmarkStart w:id="128" w:name="fig:033"/>
      <w:r>
        <w:rPr>
          <w:noProof/>
        </w:rPr>
        <w:drawing>
          <wp:inline distT="0" distB="0" distL="0" distR="0" wp14:anchorId="662537F0" wp14:editId="3CDFEEB8">
            <wp:extent cx="5334000" cy="742803"/>
            <wp:effectExtent l="0" t="0" r="0" b="0"/>
            <wp:docPr id="194" name="Picture" descr="Лог после отмены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" descr="image/1.7.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 w14:paraId="628F2BCC" w14:textId="77777777" w:rsidR="00BC4ECC" w:rsidRDefault="00EB4A63">
      <w:pPr>
        <w:pStyle w:val="ImageCaption"/>
      </w:pPr>
      <w:r>
        <w:t>Лог после отмены коммита</w:t>
      </w:r>
    </w:p>
    <w:p w14:paraId="29900BB3" w14:textId="77777777" w:rsidR="00BC4ECC" w:rsidRDefault="00EB4A63">
      <w:pPr>
        <w:pStyle w:val="2"/>
      </w:pPr>
      <w:bookmarkStart w:id="129" w:name="_Toc95577910"/>
      <w:bookmarkStart w:id="130" w:name="удаление-коммитов-из-ветки"/>
      <w:bookmarkEnd w:id="125"/>
      <w:r>
        <w:t>Удаление коммитов из ветки</w:t>
      </w:r>
      <w:bookmarkEnd w:id="129"/>
    </w:p>
    <w:p w14:paraId="161D9CA9" w14:textId="77777777" w:rsidR="00BC4ECC" w:rsidRDefault="00EB4A63">
      <w:pPr>
        <w:pStyle w:val="FirstParagraph"/>
      </w:pPr>
      <w:proofErr w:type="spellStart"/>
      <w:r>
        <w:t>git</w:t>
      </w:r>
      <w:proofErr w:type="spellEnd"/>
      <w:r>
        <w:t xml:space="preserve"> </w:t>
      </w:r>
      <w:proofErr w:type="spellStart"/>
      <w:r>
        <w:t>revert</w:t>
      </w:r>
      <w:proofErr w:type="spellEnd"/>
      <w:r>
        <w:t xml:space="preserve"> является мощной командой, которая позволяет отменить любые коммиты в репозиторий. Однако, и оригинальный и «отмененный» коммиты видны в истории ветки (при использовании кома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log</w:t>
      </w:r>
      <w:proofErr w:type="spellEnd"/>
      <w:r>
        <w:t>).</w:t>
      </w:r>
    </w:p>
    <w:p w14:paraId="090FAF94" w14:textId="77777777" w:rsidR="00BC4ECC" w:rsidRDefault="00EB4A63">
      <w:pPr>
        <w:pStyle w:val="a0"/>
      </w:pPr>
      <w:r>
        <w:t xml:space="preserve">Часто мы делаем коммит, и сразу понимаем, что это была ошибка. Было бы неплохо иметь команду «возврата», которая позволила бы нам сделать вид, что неправильного коммита никогда и не было. Команда «возврата» даже предотвратила бы появление нежелательного коммита в истории </w:t>
      </w:r>
      <w:proofErr w:type="spellStart"/>
      <w:r>
        <w:t>git</w:t>
      </w:r>
      <w:proofErr w:type="spellEnd"/>
      <w:r>
        <w:t xml:space="preserve"> </w:t>
      </w:r>
      <w:proofErr w:type="spellStart"/>
      <w:r>
        <w:t>log</w:t>
      </w:r>
      <w:proofErr w:type="spellEnd"/>
      <w:r>
        <w:t>.</w:t>
      </w:r>
    </w:p>
    <w:p w14:paraId="39CF6C60" w14:textId="77777777" w:rsidR="00BC4ECC" w:rsidRDefault="00EB4A63">
      <w:pPr>
        <w:pStyle w:val="a0"/>
      </w:pPr>
      <w:r>
        <w:t>При получении ссылки на коммит (</w:t>
      </w:r>
      <w:proofErr w:type="gramStart"/>
      <w:r>
        <w:t>т.е.</w:t>
      </w:r>
      <w:proofErr w:type="gramEnd"/>
      <w:r>
        <w:t xml:space="preserve"> хэш, ветка или имя тега), команда </w:t>
      </w:r>
      <w:proofErr w:type="spellStart"/>
      <w:r>
        <w:t>git</w:t>
      </w:r>
      <w:proofErr w:type="spellEnd"/>
      <w:r>
        <w:t xml:space="preserve"> </w:t>
      </w:r>
      <w:proofErr w:type="spellStart"/>
      <w:r>
        <w:t>reset</w:t>
      </w:r>
      <w:proofErr w:type="spellEnd"/>
      <w:r>
        <w:t>: - перепишет текущую ветку, чтобы она указывала на нужный коммит; - опционально сбросит буферную зону для соответствия с указанным коммитом; - опционально сбросит рабочий каталог для соответствия с указанным коммитом.</w:t>
      </w:r>
    </w:p>
    <w:p w14:paraId="657D6DC6" w14:textId="77777777" w:rsidR="00BC4ECC" w:rsidRDefault="00EB4A63">
      <w:pPr>
        <w:pStyle w:val="a0"/>
      </w:pPr>
      <w:r>
        <w:t>Давайте сделаем быструю проверку нашей истории коммитов. (рис. [-@fig:034])</w:t>
      </w:r>
    </w:p>
    <w:p w14:paraId="17E92909" w14:textId="77777777" w:rsidR="00BC4ECC" w:rsidRDefault="00EB4A63">
      <w:pPr>
        <w:pStyle w:val="CaptionedFigure"/>
      </w:pPr>
      <w:bookmarkStart w:id="131" w:name="fig:034"/>
      <w:r>
        <w:rPr>
          <w:noProof/>
        </w:rPr>
        <w:lastRenderedPageBreak/>
        <w:drawing>
          <wp:inline distT="0" distB="0" distL="0" distR="0" wp14:anchorId="75D5DE55" wp14:editId="28BF6CC0">
            <wp:extent cx="5334000" cy="3586730"/>
            <wp:effectExtent l="0" t="0" r="0" b="0"/>
            <wp:docPr id="199" name="Picture" descr="История комми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 descr="image/1.8.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 w14:paraId="66D80B85" w14:textId="77777777" w:rsidR="00BC4ECC" w:rsidRDefault="00EB4A63">
      <w:pPr>
        <w:pStyle w:val="ImageCaption"/>
      </w:pPr>
      <w:r>
        <w:t>История коммитов</w:t>
      </w:r>
    </w:p>
    <w:p w14:paraId="093ED193" w14:textId="77777777" w:rsidR="00BC4ECC" w:rsidRDefault="00EB4A63">
      <w:pPr>
        <w:pStyle w:val="a0"/>
      </w:pPr>
      <w:r>
        <w:t>Мы видим, что два последних коммита в этой ветке — «</w:t>
      </w:r>
      <w:proofErr w:type="spellStart"/>
      <w:r>
        <w:t>Oops</w:t>
      </w:r>
      <w:proofErr w:type="spellEnd"/>
      <w:r>
        <w:t>» и «</w:t>
      </w:r>
      <w:proofErr w:type="spellStart"/>
      <w:r>
        <w:t>Revert</w:t>
      </w:r>
      <w:proofErr w:type="spellEnd"/>
      <w:r>
        <w:t xml:space="preserve"> </w:t>
      </w:r>
      <w:proofErr w:type="spellStart"/>
      <w:r>
        <w:t>Oops</w:t>
      </w:r>
      <w:proofErr w:type="spellEnd"/>
      <w:r>
        <w:t>». Давайте удалим их с помощью сброса.</w:t>
      </w:r>
    </w:p>
    <w:p w14:paraId="49FAA93A" w14:textId="77777777" w:rsidR="00BC4ECC" w:rsidRDefault="00EB4A63">
      <w:pPr>
        <w:pStyle w:val="a0"/>
      </w:pPr>
      <w:proofErr w:type="gramStart"/>
      <w:r>
        <w:t>Но прежде чем</w:t>
      </w:r>
      <w:proofErr w:type="gramEnd"/>
      <w:r>
        <w:t xml:space="preserve"> удалить коммиты, давайте отметим последний коммит тегом, чтобы потом можно было его найти. (рис. [-@fig:035])</w:t>
      </w:r>
    </w:p>
    <w:p w14:paraId="303AF215" w14:textId="77777777" w:rsidR="00BC4ECC" w:rsidRDefault="00EB4A63">
      <w:pPr>
        <w:pStyle w:val="CaptionedFigure"/>
      </w:pPr>
      <w:bookmarkStart w:id="132" w:name="fig:035"/>
      <w:r>
        <w:rPr>
          <w:noProof/>
        </w:rPr>
        <w:drawing>
          <wp:inline distT="0" distB="0" distL="0" distR="0" wp14:anchorId="52BBBD9E" wp14:editId="07663543">
            <wp:extent cx="5334000" cy="214058"/>
            <wp:effectExtent l="0" t="0" r="0" b="0"/>
            <wp:docPr id="203" name="Picture" descr="Тег для последне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" descr="image/1.8.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 w14:paraId="6065EB90" w14:textId="77777777" w:rsidR="00BC4ECC" w:rsidRDefault="00EB4A63">
      <w:pPr>
        <w:pStyle w:val="ImageCaption"/>
      </w:pPr>
      <w:r>
        <w:t>Тег для последнего коммита</w:t>
      </w:r>
    </w:p>
    <w:p w14:paraId="410AEEA5" w14:textId="77777777" w:rsidR="00BC4ECC" w:rsidRDefault="00EB4A63">
      <w:pPr>
        <w:pStyle w:val="a0"/>
      </w:pPr>
      <w:r>
        <w:t>Глядя на историю лога, мы видим, что коммит с тегом «v1» является коммитом, предшествующим ошибочному коммиту. Давайте сбросим ветку до этой точки. Поскольку ветка имеет тег, мы можем использовать имя тега в команде сброса (если она не имеет тега, мы можем использовать хэш-значение). (рис. [-@fig:036])</w:t>
      </w:r>
    </w:p>
    <w:p w14:paraId="5B720908" w14:textId="77777777" w:rsidR="00BC4ECC" w:rsidRDefault="00EB4A63">
      <w:pPr>
        <w:pStyle w:val="CaptionedFigure"/>
      </w:pPr>
      <w:bookmarkStart w:id="133" w:name="fig:036"/>
      <w:r>
        <w:rPr>
          <w:noProof/>
        </w:rPr>
        <w:lastRenderedPageBreak/>
        <w:drawing>
          <wp:inline distT="0" distB="0" distL="0" distR="0" wp14:anchorId="7715FD2A" wp14:editId="219E2C72">
            <wp:extent cx="5334000" cy="2618827"/>
            <wp:effectExtent l="0" t="0" r="0" b="0"/>
            <wp:docPr id="207" name="Picture" descr="Сброс ветки до коммита v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image/1.8.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 w14:paraId="40D1509F" w14:textId="77777777" w:rsidR="00BC4ECC" w:rsidRDefault="00EB4A63">
      <w:pPr>
        <w:pStyle w:val="ImageCaption"/>
      </w:pPr>
      <w:r>
        <w:t>Сброс ветки до коммита v1</w:t>
      </w:r>
    </w:p>
    <w:p w14:paraId="390EC000" w14:textId="77777777" w:rsidR="00BC4ECC" w:rsidRDefault="00EB4A63">
      <w:pPr>
        <w:pStyle w:val="a0"/>
      </w:pPr>
      <w:r>
        <w:t xml:space="preserve">Наша ветка </w:t>
      </w:r>
      <w:proofErr w:type="spellStart"/>
      <w:r>
        <w:t>master</w:t>
      </w:r>
      <w:proofErr w:type="spellEnd"/>
      <w:r>
        <w:t xml:space="preserve"> теперь указывает на коммит v1, а коммитов </w:t>
      </w:r>
      <w:proofErr w:type="spellStart"/>
      <w:r>
        <w:t>Oops</w:t>
      </w:r>
      <w:proofErr w:type="spellEnd"/>
      <w:r>
        <w:t xml:space="preserve"> и </w:t>
      </w:r>
      <w:proofErr w:type="spellStart"/>
      <w:r>
        <w:t>Revert</w:t>
      </w:r>
      <w:proofErr w:type="spellEnd"/>
      <w:r>
        <w:t xml:space="preserve"> </w:t>
      </w:r>
      <w:proofErr w:type="spellStart"/>
      <w:r>
        <w:t>Oops</w:t>
      </w:r>
      <w:proofErr w:type="spellEnd"/>
      <w:r>
        <w:t xml:space="preserve"> в ветке уже нет. Параметр –</w:t>
      </w:r>
      <w:proofErr w:type="spellStart"/>
      <w:r>
        <w:t>hard</w:t>
      </w:r>
      <w:proofErr w:type="spellEnd"/>
      <w:r>
        <w:t xml:space="preserve"> указывает, что рабочий каталог должен быть обновлен в соответствии с новым </w:t>
      </w:r>
      <w:proofErr w:type="spellStart"/>
      <w:r>
        <w:t>head</w:t>
      </w:r>
      <w:proofErr w:type="spellEnd"/>
      <w:r>
        <w:t xml:space="preserve"> ветки.</w:t>
      </w:r>
    </w:p>
    <w:p w14:paraId="05E88A7C" w14:textId="77777777" w:rsidR="00BC4ECC" w:rsidRDefault="00EB4A63">
      <w:pPr>
        <w:pStyle w:val="a0"/>
      </w:pPr>
      <w:r>
        <w:t>Что же случается с ошибочными коммитами? Оказывается, что коммиты все еще находятся в репозитории. На самом деле, мы все еще можем на них ссылаться. Помните, в начале этого урока мы создали для отмененного коммита тег «</w:t>
      </w:r>
      <w:proofErr w:type="spellStart"/>
      <w:r>
        <w:t>oops</w:t>
      </w:r>
      <w:proofErr w:type="spellEnd"/>
      <w:r>
        <w:t>». Давайте посмотрим на все коммиты. (рис. [-@fig:037])</w:t>
      </w:r>
    </w:p>
    <w:p w14:paraId="4515594A" w14:textId="77777777" w:rsidR="00BC4ECC" w:rsidRDefault="00EB4A63">
      <w:pPr>
        <w:pStyle w:val="CaptionedFigure"/>
      </w:pPr>
      <w:bookmarkStart w:id="134" w:name="fig:037"/>
      <w:r>
        <w:rPr>
          <w:noProof/>
        </w:rPr>
        <w:drawing>
          <wp:inline distT="0" distB="0" distL="0" distR="0" wp14:anchorId="4C1BD260" wp14:editId="62629938">
            <wp:extent cx="5334000" cy="3451154"/>
            <wp:effectExtent l="0" t="0" r="0" b="0"/>
            <wp:docPr id="211" name="Picture" descr="Все комми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" descr="image/1.8.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 w14:paraId="5F0F4618" w14:textId="77777777" w:rsidR="00BC4ECC" w:rsidRDefault="00EB4A63">
      <w:pPr>
        <w:pStyle w:val="ImageCaption"/>
      </w:pPr>
      <w:r>
        <w:t>Все коммиты</w:t>
      </w:r>
    </w:p>
    <w:p w14:paraId="6800FB3B" w14:textId="77777777" w:rsidR="00BC4ECC" w:rsidRDefault="00EB4A63">
      <w:pPr>
        <w:pStyle w:val="a0"/>
      </w:pPr>
      <w:r>
        <w:lastRenderedPageBreak/>
        <w:t xml:space="preserve">Мы видим, что ошибочные коммиты не исчезли. Они все еще находятся в репозитории. Просто они отсутствуют в ветке </w:t>
      </w:r>
      <w:proofErr w:type="spellStart"/>
      <w:r>
        <w:t>master</w:t>
      </w:r>
      <w:proofErr w:type="spellEnd"/>
      <w:r>
        <w:t>. Если бы мы не отметили их тегами, они по-прежнему находились бы в репозитории, но не было бы никакой возможности ссылаться на них, кроме как при помощи их хэш имен. Коммиты, на которые нет ссылок, остаются в репозитории до тех пор, пока не будет запущен сборщик мусора.</w:t>
      </w:r>
    </w:p>
    <w:p w14:paraId="08B2F196" w14:textId="77777777" w:rsidR="00BC4ECC" w:rsidRDefault="00EB4A63">
      <w:pPr>
        <w:pStyle w:val="a0"/>
      </w:pPr>
      <w:r>
        <w:t>Сброс в локальных ветках, как правило, безопасен. Последствия любой «аварии» как правило, можно восстановить простым сбросом с помощью нужного коммита. Однако, если ветка «</w:t>
      </w:r>
      <w:proofErr w:type="spellStart"/>
      <w:r>
        <w:t>расшарена</w:t>
      </w:r>
      <w:proofErr w:type="spellEnd"/>
      <w:r>
        <w:t>» на удаленных репозиториях, сброс может сбить с толку других пользователей ветки.</w:t>
      </w:r>
    </w:p>
    <w:p w14:paraId="53EAB13A" w14:textId="77777777" w:rsidR="00BC4ECC" w:rsidRDefault="00EB4A63">
      <w:pPr>
        <w:pStyle w:val="2"/>
      </w:pPr>
      <w:bookmarkStart w:id="135" w:name="_Toc95577911"/>
      <w:bookmarkStart w:id="136" w:name="удаление-тега-oops-1"/>
      <w:bookmarkEnd w:id="130"/>
      <w:r>
        <w:t xml:space="preserve">Удаление тега </w:t>
      </w:r>
      <w:proofErr w:type="spellStart"/>
      <w:r>
        <w:t>oops</w:t>
      </w:r>
      <w:bookmarkEnd w:id="135"/>
      <w:proofErr w:type="spellEnd"/>
    </w:p>
    <w:p w14:paraId="6D9DDE93" w14:textId="77777777" w:rsidR="00BC4ECC" w:rsidRDefault="00EB4A63">
      <w:pPr>
        <w:pStyle w:val="FirstParagraph"/>
      </w:pPr>
      <w:r>
        <w:t xml:space="preserve">Тег </w:t>
      </w:r>
      <w:proofErr w:type="spellStart"/>
      <w:r>
        <w:t>oops</w:t>
      </w:r>
      <w:proofErr w:type="spellEnd"/>
      <w:r>
        <w:t xml:space="preserve"> свою функцию выполнил. Теперь удалим его и коммиты, на которые он ссылался, сборщиком мусора. (рис. [-@fig:038])</w:t>
      </w:r>
    </w:p>
    <w:p w14:paraId="5C70ABCE" w14:textId="77777777" w:rsidR="00BC4ECC" w:rsidRDefault="00EB4A63">
      <w:pPr>
        <w:pStyle w:val="CaptionedFigure"/>
      </w:pPr>
      <w:bookmarkStart w:id="137" w:name="fig:038"/>
      <w:r>
        <w:rPr>
          <w:noProof/>
        </w:rPr>
        <w:drawing>
          <wp:inline distT="0" distB="0" distL="0" distR="0" wp14:anchorId="7B9CEC35" wp14:editId="4E1E988D">
            <wp:extent cx="5334000" cy="2590424"/>
            <wp:effectExtent l="0" t="0" r="0" b="0"/>
            <wp:docPr id="216" name="Picture" descr="Удаление тега oo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image/1.9.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 w14:paraId="697BE828" w14:textId="77777777" w:rsidR="00BC4ECC" w:rsidRDefault="00EB4A63">
      <w:pPr>
        <w:pStyle w:val="ImageCaption"/>
      </w:pPr>
      <w:r>
        <w:t xml:space="preserve">Удаление тега </w:t>
      </w:r>
      <w:proofErr w:type="spellStart"/>
      <w:r>
        <w:t>oops</w:t>
      </w:r>
      <w:proofErr w:type="spellEnd"/>
    </w:p>
    <w:p w14:paraId="51863D11" w14:textId="77777777" w:rsidR="00BC4ECC" w:rsidRDefault="00EB4A63">
      <w:pPr>
        <w:pStyle w:val="a0"/>
      </w:pPr>
      <w:r>
        <w:t>Тег «</w:t>
      </w:r>
      <w:proofErr w:type="spellStart"/>
      <w:r>
        <w:t>oops</w:t>
      </w:r>
      <w:proofErr w:type="spellEnd"/>
      <w:r>
        <w:t>» больше не будет отображаться в репозитории.</w:t>
      </w:r>
    </w:p>
    <w:p w14:paraId="25E19CA7" w14:textId="77777777" w:rsidR="00BC4ECC" w:rsidRDefault="00EB4A63">
      <w:pPr>
        <w:pStyle w:val="2"/>
      </w:pPr>
      <w:bookmarkStart w:id="138" w:name="_Toc95577912"/>
      <w:bookmarkStart w:id="139" w:name="внесение-изменений-в-коммиты-1"/>
      <w:bookmarkEnd w:id="136"/>
      <w:r>
        <w:t>Внесение изменений в коммиты</w:t>
      </w:r>
      <w:bookmarkEnd w:id="138"/>
    </w:p>
    <w:p w14:paraId="5B438696" w14:textId="77777777" w:rsidR="00BC4ECC" w:rsidRDefault="00EB4A63">
      <w:pPr>
        <w:pStyle w:val="FirstParagraph"/>
      </w:pPr>
      <w:r>
        <w:t>Добавим в страницу комментарий автора (свою фамилию) (рис. [-@fig:039])</w:t>
      </w:r>
    </w:p>
    <w:p w14:paraId="488F131D" w14:textId="77777777" w:rsidR="00BC4ECC" w:rsidRDefault="00EB4A63">
      <w:pPr>
        <w:pStyle w:val="CaptionedFigure"/>
      </w:pPr>
      <w:bookmarkStart w:id="140" w:name="fig:039"/>
      <w:r>
        <w:rPr>
          <w:noProof/>
        </w:rPr>
        <w:drawing>
          <wp:inline distT="0" distB="0" distL="0" distR="0" wp14:anchorId="06CF3743" wp14:editId="5687B73E">
            <wp:extent cx="5334000" cy="1264174"/>
            <wp:effectExtent l="0" t="0" r="0" b="0"/>
            <wp:docPr id="221" name="Picture" descr="Файл hello.html с комментарием ав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" descr="image/1.10.1.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 w14:paraId="33DD2B95" w14:textId="77777777" w:rsidR="00BC4ECC" w:rsidRDefault="00EB4A63">
      <w:pPr>
        <w:pStyle w:val="ImageCaption"/>
      </w:pPr>
      <w:r>
        <w:t>Файл hello.html с комментарием автора</w:t>
      </w:r>
    </w:p>
    <w:p w14:paraId="46DDCA1F" w14:textId="77777777" w:rsidR="00BC4ECC" w:rsidRDefault="00EB4A63">
      <w:pPr>
        <w:pStyle w:val="a0"/>
      </w:pPr>
      <w:r>
        <w:t>Выполним коммит изменений. (рис. [-@fig:040])</w:t>
      </w:r>
    </w:p>
    <w:p w14:paraId="459FDCAE" w14:textId="77777777" w:rsidR="00BC4ECC" w:rsidRDefault="00EB4A63">
      <w:pPr>
        <w:pStyle w:val="CaptionedFigure"/>
      </w:pPr>
      <w:bookmarkStart w:id="141" w:name="fig:040"/>
      <w:r>
        <w:rPr>
          <w:noProof/>
        </w:rPr>
        <w:lastRenderedPageBreak/>
        <w:drawing>
          <wp:inline distT="0" distB="0" distL="0" distR="0" wp14:anchorId="2F8D9E51" wp14:editId="66FF4644">
            <wp:extent cx="5334000" cy="661275"/>
            <wp:effectExtent l="0" t="0" r="0" b="0"/>
            <wp:docPr id="225" name="Picture" descr="Коммит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image/1.10.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 w14:paraId="20E1DBC0" w14:textId="77777777" w:rsidR="00BC4ECC" w:rsidRDefault="00EB4A63">
      <w:pPr>
        <w:pStyle w:val="ImageCaption"/>
      </w:pPr>
      <w:r>
        <w:t>Коммит изменений</w:t>
      </w:r>
    </w:p>
    <w:p w14:paraId="13B814BE" w14:textId="77777777" w:rsidR="00BC4ECC" w:rsidRDefault="00EB4A63">
      <w:pPr>
        <w:pStyle w:val="a0"/>
      </w:pPr>
      <w:r>
        <w:t xml:space="preserve">Обновим страницу </w:t>
      </w:r>
      <w:proofErr w:type="spellStart"/>
      <w:r>
        <w:t>hello</w:t>
      </w:r>
      <w:proofErr w:type="spellEnd"/>
      <w:r>
        <w:t xml:space="preserve">, включив в нее </w:t>
      </w:r>
      <w:proofErr w:type="spellStart"/>
      <w:r>
        <w:t>email</w:t>
      </w:r>
      <w:proofErr w:type="spellEnd"/>
      <w:r>
        <w:t>. (рис. [-@fig:041])</w:t>
      </w:r>
    </w:p>
    <w:p w14:paraId="18007526" w14:textId="77777777" w:rsidR="00BC4ECC" w:rsidRDefault="00EB4A63">
      <w:pPr>
        <w:pStyle w:val="CaptionedFigure"/>
      </w:pPr>
      <w:bookmarkStart w:id="142" w:name="fig:041"/>
      <w:r>
        <w:rPr>
          <w:noProof/>
        </w:rPr>
        <w:drawing>
          <wp:inline distT="0" distB="0" distL="0" distR="0" wp14:anchorId="6A378B6C" wp14:editId="6FEC9D93">
            <wp:extent cx="4437717" cy="1176570"/>
            <wp:effectExtent l="0" t="0" r="0" b="0"/>
            <wp:docPr id="229" name="Picture" descr="Обновление файла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" descr="image/1.10.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117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 w14:paraId="649AE827" w14:textId="77777777" w:rsidR="00BC4ECC" w:rsidRDefault="00EB4A63">
      <w:pPr>
        <w:pStyle w:val="ImageCaption"/>
      </w:pPr>
      <w:r>
        <w:t>Обновление файла hello.html</w:t>
      </w:r>
    </w:p>
    <w:p w14:paraId="25C90699" w14:textId="77777777" w:rsidR="00BC4ECC" w:rsidRDefault="00EB4A63">
      <w:pPr>
        <w:pStyle w:val="a0"/>
      </w:pPr>
      <w:r>
        <w:t>Мы действительно не хотим создавать отдельный коммит только ради электронной почты. Давайте изменим предыдущий коммит, включив в него адрес электронной почты. (рис. [-@fig:042])</w:t>
      </w:r>
    </w:p>
    <w:p w14:paraId="2C0EDAAC" w14:textId="77777777" w:rsidR="00BC4ECC" w:rsidRDefault="00EB4A63">
      <w:pPr>
        <w:pStyle w:val="CaptionedFigure"/>
      </w:pPr>
      <w:bookmarkStart w:id="143" w:name="fig:042"/>
      <w:r>
        <w:rPr>
          <w:noProof/>
        </w:rPr>
        <w:drawing>
          <wp:inline distT="0" distB="0" distL="0" distR="0" wp14:anchorId="63660D75" wp14:editId="5D1F217C">
            <wp:extent cx="5334000" cy="775137"/>
            <wp:effectExtent l="0" t="0" r="0" b="0"/>
            <wp:docPr id="233" name="Picture" descr="Изменение предыдущего комм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" descr="image/1.10.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 w14:paraId="50E7D013" w14:textId="77777777" w:rsidR="00BC4ECC" w:rsidRDefault="00EB4A63">
      <w:pPr>
        <w:pStyle w:val="ImageCaption"/>
      </w:pPr>
      <w:r>
        <w:t>Изменение предыдущего коммита</w:t>
      </w:r>
    </w:p>
    <w:p w14:paraId="68264FB4" w14:textId="77777777" w:rsidR="00BC4ECC" w:rsidRDefault="00EB4A63">
      <w:pPr>
        <w:pStyle w:val="a0"/>
      </w:pPr>
      <w:r>
        <w:t>Просмотрим историю изменений. (рис. [-@fig:043])</w:t>
      </w:r>
    </w:p>
    <w:p w14:paraId="20CC8E53" w14:textId="77777777" w:rsidR="00BC4ECC" w:rsidRDefault="00EB4A63">
      <w:pPr>
        <w:pStyle w:val="CaptionedFigure"/>
      </w:pPr>
      <w:bookmarkStart w:id="144" w:name="fig:043"/>
      <w:r>
        <w:rPr>
          <w:noProof/>
        </w:rPr>
        <w:drawing>
          <wp:inline distT="0" distB="0" distL="0" distR="0" wp14:anchorId="0E54860A" wp14:editId="5BA6E800">
            <wp:extent cx="5334000" cy="1229234"/>
            <wp:effectExtent l="0" t="0" r="0" b="0"/>
            <wp:docPr id="237" name="Picture" descr="История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 descr="image/1.10.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 w14:paraId="627CC923" w14:textId="77777777" w:rsidR="00BC4ECC" w:rsidRDefault="00EB4A63">
      <w:pPr>
        <w:pStyle w:val="ImageCaption"/>
      </w:pPr>
      <w:r>
        <w:t>История изменений</w:t>
      </w:r>
    </w:p>
    <w:p w14:paraId="683D2C63" w14:textId="77777777" w:rsidR="00BC4ECC" w:rsidRDefault="00EB4A63">
      <w:pPr>
        <w:pStyle w:val="a0"/>
      </w:pPr>
      <w:r>
        <w:t>Мы можем увидеть, что оригинальный коммит «автор» заменен коммитом «автор/</w:t>
      </w:r>
      <w:proofErr w:type="spellStart"/>
      <w:r>
        <w:t>email</w:t>
      </w:r>
      <w:proofErr w:type="spellEnd"/>
      <w:r>
        <w:t>». Этого же эффекта можно достичь путем сброса последнего коммита в ветке, и повторного коммита новых изменений.</w:t>
      </w:r>
    </w:p>
    <w:p w14:paraId="0DDCC8A8" w14:textId="77777777" w:rsidR="00BC4ECC" w:rsidRDefault="00EB4A63">
      <w:pPr>
        <w:pStyle w:val="2"/>
      </w:pPr>
      <w:bookmarkStart w:id="145" w:name="_Toc95577913"/>
      <w:bookmarkStart w:id="146" w:name="перемещение-файлов-1"/>
      <w:bookmarkEnd w:id="139"/>
      <w:r>
        <w:t>Перемещение файлов</w:t>
      </w:r>
      <w:bookmarkEnd w:id="145"/>
    </w:p>
    <w:p w14:paraId="6A0A7DB7" w14:textId="77777777" w:rsidR="00BC4ECC" w:rsidRDefault="00EB4A63">
      <w:pPr>
        <w:pStyle w:val="FirstParagraph"/>
      </w:pPr>
      <w:r>
        <w:t xml:space="preserve">Сейчас мы собираемся создать структуру нашего репозитория. Давайте создадим каталог </w:t>
      </w:r>
      <w:proofErr w:type="spellStart"/>
      <w:r>
        <w:t>lib</w:t>
      </w:r>
      <w:proofErr w:type="spellEnd"/>
      <w:r>
        <w:t xml:space="preserve"> и перенесем файл hello.html в него. (рис. [-@fig:044])</w:t>
      </w:r>
    </w:p>
    <w:p w14:paraId="2F85C786" w14:textId="77777777" w:rsidR="00BC4ECC" w:rsidRDefault="00EB4A63">
      <w:pPr>
        <w:pStyle w:val="CaptionedFigure"/>
      </w:pPr>
      <w:bookmarkStart w:id="147" w:name="fig:044"/>
      <w:r>
        <w:rPr>
          <w:noProof/>
        </w:rPr>
        <w:lastRenderedPageBreak/>
        <w:drawing>
          <wp:inline distT="0" distB="0" distL="0" distR="0" wp14:anchorId="2D1F34F2" wp14:editId="213F05CD">
            <wp:extent cx="5334000" cy="917395"/>
            <wp:effectExtent l="0" t="0" r="0" b="0"/>
            <wp:docPr id="242" name="Picture" descr="Перенос файлов с помощью git mv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" descr="image/1.1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 w14:paraId="3A4424B0" w14:textId="77777777" w:rsidR="00BC4ECC" w:rsidRDefault="00EB4A63">
      <w:pPr>
        <w:pStyle w:val="ImageCaption"/>
      </w:pPr>
      <w:r>
        <w:t xml:space="preserve">Перенос файлов с помощью </w:t>
      </w:r>
      <w:proofErr w:type="spellStart"/>
      <w:r>
        <w:t>git</w:t>
      </w:r>
      <w:proofErr w:type="spellEnd"/>
      <w:r>
        <w:t xml:space="preserve"> </w:t>
      </w:r>
      <w:proofErr w:type="spellStart"/>
      <w:r>
        <w:t>mv</w:t>
      </w:r>
      <w:proofErr w:type="spellEnd"/>
    </w:p>
    <w:p w14:paraId="634058F0" w14:textId="77777777" w:rsidR="00BC4ECC" w:rsidRDefault="00EB4A63">
      <w:pPr>
        <w:pStyle w:val="a0"/>
      </w:pPr>
      <w:r>
        <w:t xml:space="preserve">Перемещая файлы с помощью </w:t>
      </w:r>
      <w:proofErr w:type="spellStart"/>
      <w:r>
        <w:t>git</w:t>
      </w:r>
      <w:proofErr w:type="spellEnd"/>
      <w:r>
        <w:t xml:space="preserve"> </w:t>
      </w:r>
      <w:proofErr w:type="spellStart"/>
      <w:r>
        <w:t>mv</w:t>
      </w:r>
      <w:proofErr w:type="spellEnd"/>
      <w:r>
        <w:t xml:space="preserve">, мы информируем </w:t>
      </w:r>
      <w:proofErr w:type="spellStart"/>
      <w:r>
        <w:t>git</w:t>
      </w:r>
      <w:proofErr w:type="spellEnd"/>
      <w:r>
        <w:t xml:space="preserve"> о 2 вещах: - Что файл hello.html был удален. - Что файл </w:t>
      </w:r>
      <w:proofErr w:type="spellStart"/>
      <w:r>
        <w:t>lib</w:t>
      </w:r>
      <w:proofErr w:type="spellEnd"/>
      <w:r>
        <w:t xml:space="preserve">/hello.html был создан. - Оба эти факта сразу же проиндексированы и готовы к коммиту. Команда </w:t>
      </w:r>
      <w:proofErr w:type="spellStart"/>
      <w:r>
        <w:t>git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сообщает, что файл был перемещен.</w:t>
      </w:r>
    </w:p>
    <w:p w14:paraId="36A0E9B2" w14:textId="77777777" w:rsidR="00BC4ECC" w:rsidRDefault="00EB4A63">
      <w:pPr>
        <w:pStyle w:val="2"/>
      </w:pPr>
      <w:bookmarkStart w:id="148" w:name="_Toc95577914"/>
      <w:bookmarkStart w:id="149" w:name="второй-способ-перемещения-файлов-1"/>
      <w:bookmarkEnd w:id="146"/>
      <w:r>
        <w:t>Второй способ перемещения файлов</w:t>
      </w:r>
      <w:bookmarkEnd w:id="148"/>
    </w:p>
    <w:p w14:paraId="56322AD4" w14:textId="77777777" w:rsidR="00BC4ECC" w:rsidRDefault="00EB4A63">
      <w:pPr>
        <w:pStyle w:val="FirstParagraph"/>
      </w:pPr>
      <w:r>
        <w:t xml:space="preserve">Положительной чертой </w:t>
      </w:r>
      <w:proofErr w:type="spellStart"/>
      <w:r>
        <w:t>git</w:t>
      </w:r>
      <w:proofErr w:type="spellEnd"/>
      <w:r>
        <w:t xml:space="preserve"> является то, что вы можете забыть о </w:t>
      </w:r>
      <w:proofErr w:type="spellStart"/>
      <w:r>
        <w:t>версионном</w:t>
      </w:r>
      <w:proofErr w:type="spellEnd"/>
      <w:r>
        <w:t xml:space="preserve"> контроле до того момента, когда вы готовы приступить к коммиту кода. Что бы случилось, если бы мы использовали командную строку операционной системы для перемещения файлов вместо команды </w:t>
      </w:r>
      <w:proofErr w:type="spellStart"/>
      <w:r>
        <w:t>git</w:t>
      </w:r>
      <w:proofErr w:type="spellEnd"/>
      <w:r>
        <w:t>?</w:t>
      </w:r>
    </w:p>
    <w:p w14:paraId="5DA1E6B3" w14:textId="77777777" w:rsidR="00BC4ECC" w:rsidRDefault="00EB4A63">
      <w:pPr>
        <w:pStyle w:val="a0"/>
      </w:pPr>
      <w:r>
        <w:t>Следующий набор команд идентичен нашим последним действиям. Работы здесь побольше, но результат тот же. Мы могли бы выполнить:</w:t>
      </w:r>
    </w:p>
    <w:p w14:paraId="271C3925" w14:textId="77777777" w:rsidR="00BC4ECC" w:rsidRDefault="00EB4A63">
      <w:pPr>
        <w:pStyle w:val="SourceCode"/>
      </w:pPr>
      <w:proofErr w:type="spellStart"/>
      <w:r>
        <w:rPr>
          <w:rStyle w:val="FunctionTok"/>
        </w:rPr>
        <w:t>mkdi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</w:t>
      </w:r>
      <w:proofErr w:type="spellEnd"/>
      <w:r>
        <w:br/>
      </w:r>
      <w:proofErr w:type="spellStart"/>
      <w:r>
        <w:rPr>
          <w:rStyle w:val="FunctionTok"/>
        </w:rPr>
        <w:t>mv</w:t>
      </w:r>
      <w:proofErr w:type="spellEnd"/>
      <w:r>
        <w:rPr>
          <w:rStyle w:val="NormalTok"/>
        </w:rPr>
        <w:t xml:space="preserve"> hello.html </w:t>
      </w:r>
      <w:proofErr w:type="spellStart"/>
      <w:r>
        <w:rPr>
          <w:rStyle w:val="NormalTok"/>
        </w:rPr>
        <w:t>lib</w:t>
      </w:r>
      <w:proofErr w:type="spellEnd"/>
      <w:r>
        <w:br/>
      </w:r>
      <w:proofErr w:type="spellStart"/>
      <w:r>
        <w:rPr>
          <w:rStyle w:val="FunctionTok"/>
        </w:rPr>
        <w:t>gi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b</w:t>
      </w:r>
      <w:proofErr w:type="spellEnd"/>
      <w:r>
        <w:rPr>
          <w:rStyle w:val="NormalTok"/>
        </w:rPr>
        <w:t>/hello.html</w:t>
      </w:r>
      <w:r>
        <w:br/>
      </w:r>
      <w:proofErr w:type="spellStart"/>
      <w:r>
        <w:rPr>
          <w:rStyle w:val="FunctionTok"/>
        </w:rPr>
        <w:t>gi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m</w:t>
      </w:r>
      <w:proofErr w:type="spellEnd"/>
      <w:r>
        <w:rPr>
          <w:rStyle w:val="NormalTok"/>
        </w:rPr>
        <w:t xml:space="preserve"> hello.html</w:t>
      </w:r>
    </w:p>
    <w:p w14:paraId="00C90B4D" w14:textId="77777777" w:rsidR="00BC4ECC" w:rsidRDefault="00EB4A63">
      <w:pPr>
        <w:pStyle w:val="FirstParagraph"/>
      </w:pPr>
      <w:r>
        <w:t>Давайте сделаем коммит этого перемещения: (рис. [-@fig:045])</w:t>
      </w:r>
    </w:p>
    <w:p w14:paraId="3BC327B2" w14:textId="77777777" w:rsidR="00BC4ECC" w:rsidRDefault="00EB4A63">
      <w:pPr>
        <w:pStyle w:val="CaptionedFigure"/>
      </w:pPr>
      <w:bookmarkStart w:id="150" w:name="fig:045"/>
      <w:r>
        <w:rPr>
          <w:noProof/>
        </w:rPr>
        <w:drawing>
          <wp:inline distT="0" distB="0" distL="0" distR="0" wp14:anchorId="09CE53CE" wp14:editId="4B71C081">
            <wp:extent cx="5334000" cy="501151"/>
            <wp:effectExtent l="0" t="0" r="0" b="0"/>
            <wp:docPr id="247" name="Picture" descr="Коммит переноса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" descr="image/1.12.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 w14:paraId="48D69D46" w14:textId="77777777" w:rsidR="00BC4ECC" w:rsidRDefault="00EB4A63">
      <w:pPr>
        <w:pStyle w:val="ImageCaption"/>
      </w:pPr>
      <w:r>
        <w:t>Коммит переноса файла</w:t>
      </w:r>
    </w:p>
    <w:p w14:paraId="6C5C61EA" w14:textId="77777777" w:rsidR="00BC4ECC" w:rsidRDefault="00EB4A63">
      <w:pPr>
        <w:pStyle w:val="2"/>
      </w:pPr>
      <w:bookmarkStart w:id="151" w:name="_Toc95577915"/>
      <w:bookmarkStart w:id="152" w:name="подробнее-о-структуре-1"/>
      <w:bookmarkEnd w:id="149"/>
      <w:r>
        <w:t>Подробнее о структуре</w:t>
      </w:r>
      <w:bookmarkEnd w:id="151"/>
    </w:p>
    <w:p w14:paraId="2F2545E5" w14:textId="77777777" w:rsidR="00BC4ECC" w:rsidRDefault="00EB4A63">
      <w:pPr>
        <w:pStyle w:val="FirstParagraph"/>
      </w:pPr>
      <w:r>
        <w:t>Добавим файл index.html в наш репозиторий. (рис. [-@fig:046])</w:t>
      </w:r>
    </w:p>
    <w:p w14:paraId="43F72DA5" w14:textId="77777777" w:rsidR="00BC4ECC" w:rsidRDefault="00EB4A63">
      <w:pPr>
        <w:pStyle w:val="CaptionedFigure"/>
      </w:pPr>
      <w:bookmarkStart w:id="153" w:name="fig:046"/>
      <w:r>
        <w:rPr>
          <w:noProof/>
        </w:rPr>
        <w:drawing>
          <wp:inline distT="0" distB="0" distL="0" distR="0" wp14:anchorId="65F2F751" wp14:editId="3506D231">
            <wp:extent cx="5334000" cy="692422"/>
            <wp:effectExtent l="0" t="0" r="0" b="0"/>
            <wp:docPr id="252" name="Picture" descr="Файл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image/1.13.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 w14:paraId="7C9EE968" w14:textId="77777777" w:rsidR="00BC4ECC" w:rsidRDefault="00EB4A63">
      <w:pPr>
        <w:pStyle w:val="ImageCaption"/>
      </w:pPr>
      <w:r>
        <w:t>Файл index.html</w:t>
      </w:r>
    </w:p>
    <w:p w14:paraId="776D2C25" w14:textId="77777777" w:rsidR="00BC4ECC" w:rsidRDefault="00EB4A63">
      <w:pPr>
        <w:pStyle w:val="a0"/>
      </w:pPr>
      <w:r>
        <w:t xml:space="preserve">Проиндексируем и </w:t>
      </w:r>
      <w:proofErr w:type="spellStart"/>
      <w:r>
        <w:t>закоммитим</w:t>
      </w:r>
      <w:proofErr w:type="spellEnd"/>
      <w:r>
        <w:t xml:space="preserve"> изменения. (рис. [-@fig:047])</w:t>
      </w:r>
    </w:p>
    <w:p w14:paraId="324380E7" w14:textId="77777777" w:rsidR="00BC4ECC" w:rsidRDefault="00EB4A63">
      <w:pPr>
        <w:pStyle w:val="CaptionedFigure"/>
      </w:pPr>
      <w:bookmarkStart w:id="154" w:name="fig:047"/>
      <w:r>
        <w:rPr>
          <w:noProof/>
        </w:rPr>
        <w:lastRenderedPageBreak/>
        <w:drawing>
          <wp:inline distT="0" distB="0" distL="0" distR="0" wp14:anchorId="61BA6DA0" wp14:editId="480C8C6F">
            <wp:extent cx="5334000" cy="1978317"/>
            <wp:effectExtent l="0" t="0" r="0" b="0"/>
            <wp:docPr id="256" name="Picture" descr="Коммит файла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" descr="image/1.13.1.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 w14:paraId="62B4E253" w14:textId="77777777" w:rsidR="00BC4ECC" w:rsidRDefault="00EB4A63">
      <w:pPr>
        <w:pStyle w:val="ImageCaption"/>
      </w:pPr>
      <w:r>
        <w:t>Коммит файла index.html</w:t>
      </w:r>
    </w:p>
    <w:p w14:paraId="505B8423" w14:textId="77777777" w:rsidR="00BC4ECC" w:rsidRDefault="00EB4A63">
      <w:pPr>
        <w:pStyle w:val="a0"/>
      </w:pPr>
      <w:r>
        <w:t xml:space="preserve">Теперь при открытии index.html, мы видим кусок страницы </w:t>
      </w:r>
      <w:proofErr w:type="spellStart"/>
      <w:r>
        <w:t>hello</w:t>
      </w:r>
      <w:proofErr w:type="spellEnd"/>
      <w:r>
        <w:t xml:space="preserve"> в маленьком окошке. (рис. [-@fig:048])</w:t>
      </w:r>
    </w:p>
    <w:p w14:paraId="61E90176" w14:textId="77777777" w:rsidR="00BC4ECC" w:rsidRDefault="00EB4A63">
      <w:pPr>
        <w:pStyle w:val="CaptionedFigure"/>
      </w:pPr>
      <w:bookmarkStart w:id="155" w:name="fig:048"/>
      <w:r>
        <w:rPr>
          <w:noProof/>
        </w:rPr>
        <w:drawing>
          <wp:inline distT="0" distB="0" distL="0" distR="0" wp14:anchorId="24745B16" wp14:editId="1ED72FE3">
            <wp:extent cx="5334000" cy="3000375"/>
            <wp:effectExtent l="0" t="0" r="0" b="0"/>
            <wp:docPr id="260" name="Picture" descr="Страница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" descr="image/1.13.1.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 w14:paraId="42EA0866" w14:textId="77777777" w:rsidR="00BC4ECC" w:rsidRDefault="00EB4A63">
      <w:pPr>
        <w:pStyle w:val="ImageCaption"/>
      </w:pPr>
      <w:r>
        <w:t>Страница index.html</w:t>
      </w:r>
    </w:p>
    <w:p w14:paraId="2751068D" w14:textId="77777777" w:rsidR="00BC4ECC" w:rsidRDefault="00EB4A63">
      <w:pPr>
        <w:pStyle w:val="2"/>
      </w:pPr>
      <w:bookmarkStart w:id="156" w:name="_Toc95577916"/>
      <w:bookmarkStart w:id="157" w:name="git-внутри-каталог-.git-1"/>
      <w:bookmarkEnd w:id="152"/>
      <w:proofErr w:type="spellStart"/>
      <w:r>
        <w:t>Git</w:t>
      </w:r>
      <w:proofErr w:type="spellEnd"/>
      <w:r>
        <w:t xml:space="preserve"> внутри: </w:t>
      </w:r>
      <w:proofErr w:type="gramStart"/>
      <w:r>
        <w:t>Каталог .</w:t>
      </w:r>
      <w:proofErr w:type="spellStart"/>
      <w:r>
        <w:t>git</w:t>
      </w:r>
      <w:bookmarkEnd w:id="156"/>
      <w:proofErr w:type="spellEnd"/>
      <w:proofErr w:type="gramEnd"/>
    </w:p>
    <w:p w14:paraId="6A750C5D" w14:textId="77777777" w:rsidR="00BC4ECC" w:rsidRDefault="00EB4A63">
      <w:pPr>
        <w:pStyle w:val="FirstParagraph"/>
      </w:pPr>
      <w:r>
        <w:t>Выполним</w:t>
      </w:r>
    </w:p>
    <w:p w14:paraId="27682E05" w14:textId="77777777" w:rsidR="00BC4ECC" w:rsidRDefault="00EB4A63">
      <w:pPr>
        <w:pStyle w:val="SourceCode"/>
      </w:pP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gramStart"/>
      <w:r>
        <w:rPr>
          <w:rStyle w:val="AttributeTok"/>
        </w:rPr>
        <w:t>C</w:t>
      </w:r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git</w:t>
      </w:r>
      <w:proofErr w:type="spellEnd"/>
      <w:proofErr w:type="gramEnd"/>
    </w:p>
    <w:p w14:paraId="62BA2E50" w14:textId="77777777" w:rsidR="00BC4ECC" w:rsidRDefault="00EB4A63">
      <w:pPr>
        <w:pStyle w:val="FirstParagraph"/>
      </w:pPr>
      <w:r>
        <w:t xml:space="preserve">Это каталог, в котором хранится вся информация </w:t>
      </w:r>
      <w:proofErr w:type="spellStart"/>
      <w:r>
        <w:t>git</w:t>
      </w:r>
      <w:proofErr w:type="spellEnd"/>
      <w:r>
        <w:t>. (рис. [-@fig:049])</w:t>
      </w:r>
    </w:p>
    <w:p w14:paraId="1B8F8B41" w14:textId="77777777" w:rsidR="00BC4ECC" w:rsidRDefault="00EB4A63">
      <w:pPr>
        <w:pStyle w:val="CaptionedFigure"/>
      </w:pPr>
      <w:bookmarkStart w:id="158" w:name="fig:049"/>
      <w:r>
        <w:rPr>
          <w:noProof/>
        </w:rPr>
        <w:drawing>
          <wp:inline distT="0" distB="0" distL="0" distR="0" wp14:anchorId="4054E996" wp14:editId="1491FC55">
            <wp:extent cx="5334000" cy="419037"/>
            <wp:effectExtent l="0" t="0" r="0" b="0"/>
            <wp:docPr id="265" name="Picture" descr="Набор каталогов в .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Picture" descr="image/1.14.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 w14:paraId="6CDE0E6F" w14:textId="77777777" w:rsidR="00BC4ECC" w:rsidRDefault="00EB4A63">
      <w:pPr>
        <w:pStyle w:val="ImageCaption"/>
      </w:pPr>
      <w:r>
        <w:t xml:space="preserve">Набор каталогов </w:t>
      </w:r>
      <w:proofErr w:type="gramStart"/>
      <w:r>
        <w:t>в .</w:t>
      </w:r>
      <w:proofErr w:type="spellStart"/>
      <w:r>
        <w:t>git</w:t>
      </w:r>
      <w:proofErr w:type="spellEnd"/>
      <w:proofErr w:type="gramEnd"/>
    </w:p>
    <w:p w14:paraId="1DDC9FA7" w14:textId="77777777" w:rsidR="00BC4ECC" w:rsidRDefault="00EB4A63">
      <w:pPr>
        <w:pStyle w:val="a0"/>
      </w:pPr>
      <w:r>
        <w:t>Выполним</w:t>
      </w:r>
    </w:p>
    <w:p w14:paraId="33E58FBA" w14:textId="77777777" w:rsidR="00BC4ECC" w:rsidRDefault="00EB4A63">
      <w:pPr>
        <w:pStyle w:val="SourceCode"/>
      </w:pPr>
      <w:proofErr w:type="spellStart"/>
      <w:r>
        <w:rPr>
          <w:rStyle w:val="FunctionTok"/>
        </w:rPr>
        <w:lastRenderedPageBreak/>
        <w:t>l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gramStart"/>
      <w:r>
        <w:rPr>
          <w:rStyle w:val="AttributeTok"/>
        </w:rPr>
        <w:t>C</w:t>
      </w:r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git</w:t>
      </w:r>
      <w:proofErr w:type="spellEnd"/>
      <w:proofErr w:type="gramEnd"/>
      <w:r>
        <w:rPr>
          <w:rStyle w:val="NormalTok"/>
        </w:rPr>
        <w:t>/</w:t>
      </w:r>
      <w:proofErr w:type="spellStart"/>
      <w:r>
        <w:rPr>
          <w:rStyle w:val="NormalTok"/>
        </w:rPr>
        <w:t>objects</w:t>
      </w:r>
      <w:proofErr w:type="spellEnd"/>
    </w:p>
    <w:p w14:paraId="08C7A60B" w14:textId="77777777" w:rsidR="00BC4ECC" w:rsidRDefault="00EB4A63">
      <w:pPr>
        <w:pStyle w:val="FirstParagraph"/>
      </w:pPr>
      <w:r>
        <w:t xml:space="preserve">Мы видим набор каталогов, имена которых состоят из 2 символов. Имена каталогов являются первыми двумя буквами хэша sha1 объекта, хранящегося в </w:t>
      </w:r>
      <w:proofErr w:type="spellStart"/>
      <w:r>
        <w:t>git</w:t>
      </w:r>
      <w:proofErr w:type="spellEnd"/>
      <w:r>
        <w:t>. (рис. [-@fig:050])</w:t>
      </w:r>
    </w:p>
    <w:p w14:paraId="6E39B4CE" w14:textId="77777777" w:rsidR="00BC4ECC" w:rsidRDefault="00EB4A63">
      <w:pPr>
        <w:pStyle w:val="CaptionedFigure"/>
      </w:pPr>
      <w:bookmarkStart w:id="159" w:name="fig:050"/>
      <w:r>
        <w:rPr>
          <w:noProof/>
        </w:rPr>
        <w:drawing>
          <wp:inline distT="0" distB="0" distL="0" distR="0" wp14:anchorId="3F89FE61" wp14:editId="2BF09D3D">
            <wp:extent cx="5334000" cy="435784"/>
            <wp:effectExtent l="0" t="0" r="0" b="0"/>
            <wp:docPr id="269" name="Picture" descr="Набор каталогов в .git/objec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" descr="image/1.14.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 w14:paraId="36DA479C" w14:textId="77777777" w:rsidR="00BC4ECC" w:rsidRDefault="00EB4A63">
      <w:pPr>
        <w:pStyle w:val="ImageCaption"/>
      </w:pPr>
      <w:r>
        <w:t xml:space="preserve">Набор каталогов </w:t>
      </w:r>
      <w:proofErr w:type="gramStart"/>
      <w:r>
        <w:t>в .</w:t>
      </w:r>
      <w:proofErr w:type="spellStart"/>
      <w:r>
        <w:t>git</w:t>
      </w:r>
      <w:proofErr w:type="spellEnd"/>
      <w:proofErr w:type="gramEnd"/>
      <w:r>
        <w:t>/</w:t>
      </w:r>
      <w:proofErr w:type="spellStart"/>
      <w:r>
        <w:t>objects</w:t>
      </w:r>
      <w:proofErr w:type="spellEnd"/>
    </w:p>
    <w:p w14:paraId="6EFA006A" w14:textId="77777777" w:rsidR="00BC4ECC" w:rsidRDefault="00EB4A63">
      <w:pPr>
        <w:pStyle w:val="a0"/>
      </w:pPr>
      <w:r>
        <w:t>Выполним</w:t>
      </w:r>
    </w:p>
    <w:p w14:paraId="07EECD0F" w14:textId="77777777" w:rsidR="00BC4ECC" w:rsidRDefault="00EB4A63">
      <w:pPr>
        <w:pStyle w:val="SourceCode"/>
      </w:pP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gramStart"/>
      <w:r>
        <w:rPr>
          <w:rStyle w:val="AttributeTok"/>
        </w:rPr>
        <w:t>C</w:t>
      </w:r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git</w:t>
      </w:r>
      <w:proofErr w:type="spellEnd"/>
      <w:proofErr w:type="gramEnd"/>
      <w:r>
        <w:rPr>
          <w:rStyle w:val="NormalTok"/>
        </w:rPr>
        <w:t>/</w:t>
      </w:r>
      <w:proofErr w:type="spellStart"/>
      <w:r>
        <w:rPr>
          <w:rStyle w:val="NormalTok"/>
        </w:rPr>
        <w:t>objects</w:t>
      </w:r>
      <w:proofErr w:type="spellEnd"/>
      <w:r>
        <w:rPr>
          <w:rStyle w:val="NormalTok"/>
        </w:rPr>
        <w:t>/0a</w:t>
      </w:r>
    </w:p>
    <w:p w14:paraId="6F3D7750" w14:textId="77777777" w:rsidR="00BC4ECC" w:rsidRDefault="00EB4A63">
      <w:pPr>
        <w:pStyle w:val="FirstParagraph"/>
      </w:pPr>
      <w:r>
        <w:t xml:space="preserve">Смотрим в один из каталогов с именем из 2 букв. Мы видим файлы с именами из 38 символов. Это файлы, содержащие объекты, хранящиеся в </w:t>
      </w:r>
      <w:proofErr w:type="spellStart"/>
      <w:r>
        <w:t>git</w:t>
      </w:r>
      <w:proofErr w:type="spellEnd"/>
      <w:r>
        <w:t>. Они сжаты и закодированы, поэтому просмотр их содержимого нам мало чем поможет. (рис. [-@fig:051])</w:t>
      </w:r>
    </w:p>
    <w:p w14:paraId="2417211D" w14:textId="77777777" w:rsidR="00BC4ECC" w:rsidRDefault="00EB4A63">
      <w:pPr>
        <w:pStyle w:val="CaptionedFigure"/>
      </w:pPr>
      <w:bookmarkStart w:id="160" w:name="fig:051"/>
      <w:r>
        <w:rPr>
          <w:noProof/>
        </w:rPr>
        <w:drawing>
          <wp:inline distT="0" distB="0" distL="0" distR="0" wp14:anchorId="48CD0A5F" wp14:editId="7D13B6D9">
            <wp:extent cx="5334000" cy="382241"/>
            <wp:effectExtent l="0" t="0" r="0" b="0"/>
            <wp:docPr id="273" name="Picture" descr="Набор каталогов в .git/objects/0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" descr="image/1.14.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 w14:paraId="265E227D" w14:textId="77777777" w:rsidR="00BC4ECC" w:rsidRDefault="00EB4A63">
      <w:pPr>
        <w:pStyle w:val="ImageCaption"/>
      </w:pPr>
      <w:r>
        <w:t xml:space="preserve">Набор каталогов </w:t>
      </w:r>
      <w:proofErr w:type="gramStart"/>
      <w:r>
        <w:t>в .</w:t>
      </w:r>
      <w:proofErr w:type="spellStart"/>
      <w:r>
        <w:t>git</w:t>
      </w:r>
      <w:proofErr w:type="spellEnd"/>
      <w:proofErr w:type="gramEnd"/>
      <w:r>
        <w:t>/</w:t>
      </w:r>
      <w:proofErr w:type="spellStart"/>
      <w:r>
        <w:t>objects</w:t>
      </w:r>
      <w:proofErr w:type="spellEnd"/>
      <w:r>
        <w:t>/0a</w:t>
      </w:r>
    </w:p>
    <w:p w14:paraId="045DDDCB" w14:textId="77777777" w:rsidR="00BC4ECC" w:rsidRDefault="00EB4A63">
      <w:pPr>
        <w:pStyle w:val="a0"/>
      </w:pPr>
      <w:r>
        <w:t>Выполним</w:t>
      </w:r>
    </w:p>
    <w:p w14:paraId="20127A0F" w14:textId="77777777" w:rsidR="00BC4ECC" w:rsidRDefault="00EB4A63">
      <w:pPr>
        <w:pStyle w:val="SourceCode"/>
      </w:pPr>
      <w:proofErr w:type="spellStart"/>
      <w:proofErr w:type="gramStart"/>
      <w:r>
        <w:rPr>
          <w:rStyle w:val="FunctionTok"/>
        </w:rPr>
        <w:t>cat</w:t>
      </w:r>
      <w:proofErr w:type="spellEnd"/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git</w:t>
      </w:r>
      <w:proofErr w:type="spellEnd"/>
      <w:proofErr w:type="gramEnd"/>
      <w:r>
        <w:rPr>
          <w:rStyle w:val="NormalTok"/>
        </w:rPr>
        <w:t>/</w:t>
      </w:r>
      <w:proofErr w:type="spellStart"/>
      <w:r>
        <w:rPr>
          <w:rStyle w:val="NormalTok"/>
        </w:rPr>
        <w:t>config</w:t>
      </w:r>
      <w:proofErr w:type="spellEnd"/>
    </w:p>
    <w:p w14:paraId="7FE14599" w14:textId="77777777" w:rsidR="00BC4ECC" w:rsidRDefault="00EB4A63">
      <w:pPr>
        <w:pStyle w:val="FirstParagraph"/>
      </w:pPr>
      <w:r>
        <w:t xml:space="preserve">Это файл конфигурации, создающийся для каждого конкретного проекта. Записи в этом файле будут перезаписывать записи в </w:t>
      </w:r>
      <w:proofErr w:type="gramStart"/>
      <w:r>
        <w:t>файле .</w:t>
      </w:r>
      <w:proofErr w:type="spellStart"/>
      <w:r>
        <w:t>gitconfig</w:t>
      </w:r>
      <w:proofErr w:type="spellEnd"/>
      <w:proofErr w:type="gramEnd"/>
      <w:r>
        <w:t xml:space="preserve"> вашего главного каталога, по крайней мере в рамках этого проекта. (рис. [-@fig:052])</w:t>
      </w:r>
    </w:p>
    <w:p w14:paraId="0037E89C" w14:textId="77777777" w:rsidR="00BC4ECC" w:rsidRDefault="00EB4A63">
      <w:pPr>
        <w:pStyle w:val="CaptionedFigure"/>
      </w:pPr>
      <w:bookmarkStart w:id="161" w:name="fig:052"/>
      <w:r>
        <w:rPr>
          <w:noProof/>
        </w:rPr>
        <w:lastRenderedPageBreak/>
        <w:drawing>
          <wp:inline distT="0" distB="0" distL="0" distR="0" wp14:anchorId="785AA8F3" wp14:editId="491077E0">
            <wp:extent cx="5334000" cy="4123159"/>
            <wp:effectExtent l="0" t="0" r="0" b="0"/>
            <wp:docPr id="277" name="Picture" descr="Файл конфигурации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" descr="image/1.14.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 w14:paraId="7BE35D0B" w14:textId="77777777" w:rsidR="00BC4ECC" w:rsidRDefault="00EB4A63">
      <w:pPr>
        <w:pStyle w:val="ImageCaption"/>
      </w:pPr>
      <w:r>
        <w:t>Файл конфигурации проекта</w:t>
      </w:r>
    </w:p>
    <w:p w14:paraId="5C756DED" w14:textId="77777777" w:rsidR="00BC4ECC" w:rsidRDefault="00EB4A63">
      <w:pPr>
        <w:pStyle w:val="a0"/>
      </w:pPr>
      <w:r>
        <w:t>Выполним</w:t>
      </w:r>
    </w:p>
    <w:p w14:paraId="2006F9C9" w14:textId="77777777" w:rsidR="00BC4ECC" w:rsidRDefault="00EB4A63">
      <w:pPr>
        <w:pStyle w:val="SourceCode"/>
      </w:pPr>
      <w:proofErr w:type="spellStart"/>
      <w:proofErr w:type="gramStart"/>
      <w:r>
        <w:rPr>
          <w:rStyle w:val="FunctionTok"/>
        </w:rPr>
        <w:t>ls</w:t>
      </w:r>
      <w:proofErr w:type="spellEnd"/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git</w:t>
      </w:r>
      <w:proofErr w:type="spellEnd"/>
      <w:proofErr w:type="gramEnd"/>
      <w:r>
        <w:rPr>
          <w:rStyle w:val="NormalTok"/>
        </w:rPr>
        <w:t>/</w:t>
      </w:r>
      <w:proofErr w:type="spellStart"/>
      <w:r>
        <w:rPr>
          <w:rStyle w:val="NormalTok"/>
        </w:rPr>
        <w:t>refs</w:t>
      </w:r>
      <w:proofErr w:type="spellEnd"/>
      <w:r>
        <w:br/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git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refs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heads</w:t>
      </w:r>
      <w:proofErr w:type="spellEnd"/>
      <w:r>
        <w:br/>
      </w:r>
      <w:proofErr w:type="spellStart"/>
      <w:r>
        <w:rPr>
          <w:rStyle w:val="FunctionTok"/>
        </w:rPr>
        <w:t>ls</w:t>
      </w:r>
      <w:proofErr w:type="spellEnd"/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git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refs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tags</w:t>
      </w:r>
      <w:proofErr w:type="spellEnd"/>
      <w:r>
        <w:br/>
      </w:r>
      <w:proofErr w:type="spellStart"/>
      <w:r>
        <w:rPr>
          <w:rStyle w:val="FunctionTok"/>
        </w:rPr>
        <w:t>cat</w:t>
      </w:r>
      <w:proofErr w:type="spellEnd"/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git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refs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tags</w:t>
      </w:r>
      <w:proofErr w:type="spellEnd"/>
      <w:r>
        <w:rPr>
          <w:rStyle w:val="NormalTok"/>
        </w:rPr>
        <w:t>/v1</w:t>
      </w:r>
    </w:p>
    <w:p w14:paraId="46A961F2" w14:textId="77777777" w:rsidR="00BC4ECC" w:rsidRDefault="00EB4A63">
      <w:pPr>
        <w:pStyle w:val="FirstParagraph"/>
      </w:pPr>
      <w:r>
        <w:t xml:space="preserve">Вы должны узнавать файлы в подкаталоге тегов. Каждый файл соответствует тегу, ранее созданному с помощью кома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tag</w:t>
      </w:r>
      <w:proofErr w:type="spellEnd"/>
      <w:r>
        <w:t xml:space="preserve">. Его содержание — это всего лишь хэш коммита, привязанный к тегу. Каталог </w:t>
      </w:r>
      <w:proofErr w:type="spellStart"/>
      <w:r>
        <w:t>heads</w:t>
      </w:r>
      <w:proofErr w:type="spellEnd"/>
      <w:r>
        <w:t xml:space="preserve"> практически аналогичен, но используется для веток, а не тегов. На данный момент у нас есть только одна ветка, так что все, что вы увидите в этом каталоге – это ветка </w:t>
      </w:r>
      <w:proofErr w:type="spellStart"/>
      <w:r>
        <w:t>master</w:t>
      </w:r>
      <w:proofErr w:type="spellEnd"/>
      <w:r>
        <w:t>. (рис. [-@fig:053])</w:t>
      </w:r>
    </w:p>
    <w:p w14:paraId="6B1F5727" w14:textId="77777777" w:rsidR="00BC4ECC" w:rsidRDefault="00EB4A63">
      <w:pPr>
        <w:pStyle w:val="CaptionedFigure"/>
      </w:pPr>
      <w:bookmarkStart w:id="162" w:name="fig:053"/>
      <w:r>
        <w:rPr>
          <w:noProof/>
        </w:rPr>
        <w:drawing>
          <wp:inline distT="0" distB="0" distL="0" distR="0" wp14:anchorId="17D3A11F" wp14:editId="2CD8E673">
            <wp:extent cx="5334000" cy="1132660"/>
            <wp:effectExtent l="0" t="0" r="0" b="0"/>
            <wp:docPr id="281" name="Picture" descr="Файлы в каталогах refs, refs/heads, refs/ tags, refs/tags/v1 из каталога .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" descr="image/1.14.5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 w14:paraId="2C5F75FF" w14:textId="77777777" w:rsidR="00BC4ECC" w:rsidRDefault="00EB4A63">
      <w:pPr>
        <w:pStyle w:val="ImageCaption"/>
      </w:pPr>
      <w:r>
        <w:t xml:space="preserve">Файлы в каталогах </w:t>
      </w:r>
      <w:proofErr w:type="spellStart"/>
      <w:r>
        <w:t>refs</w:t>
      </w:r>
      <w:proofErr w:type="spellEnd"/>
      <w:r>
        <w:t xml:space="preserve">, </w:t>
      </w:r>
      <w:proofErr w:type="spellStart"/>
      <w:r>
        <w:t>refs</w:t>
      </w:r>
      <w:proofErr w:type="spellEnd"/>
      <w:r>
        <w:t>/</w:t>
      </w:r>
      <w:proofErr w:type="spellStart"/>
      <w:r>
        <w:t>heads</w:t>
      </w:r>
      <w:proofErr w:type="spellEnd"/>
      <w:r>
        <w:t xml:space="preserve">, </w:t>
      </w:r>
      <w:proofErr w:type="spellStart"/>
      <w:r>
        <w:t>refs</w:t>
      </w:r>
      <w:proofErr w:type="spellEnd"/>
      <w:r>
        <w:t xml:space="preserve">/ </w:t>
      </w:r>
      <w:proofErr w:type="spellStart"/>
      <w:r>
        <w:t>tags</w:t>
      </w:r>
      <w:proofErr w:type="spellEnd"/>
      <w:r>
        <w:t xml:space="preserve">, </w:t>
      </w:r>
      <w:proofErr w:type="spellStart"/>
      <w:r>
        <w:t>refs</w:t>
      </w:r>
      <w:proofErr w:type="spellEnd"/>
      <w:r>
        <w:t>/</w:t>
      </w:r>
      <w:proofErr w:type="spellStart"/>
      <w:r>
        <w:t>tags</w:t>
      </w:r>
      <w:proofErr w:type="spellEnd"/>
      <w:r>
        <w:t xml:space="preserve">/v1 из </w:t>
      </w:r>
      <w:proofErr w:type="gramStart"/>
      <w:r>
        <w:t>каталога .</w:t>
      </w:r>
      <w:proofErr w:type="spellStart"/>
      <w:r>
        <w:t>git</w:t>
      </w:r>
      <w:proofErr w:type="spellEnd"/>
      <w:proofErr w:type="gramEnd"/>
    </w:p>
    <w:p w14:paraId="653E70CE" w14:textId="77777777" w:rsidR="00BC4ECC" w:rsidRDefault="00EB4A63">
      <w:pPr>
        <w:pStyle w:val="a0"/>
      </w:pPr>
      <w:r>
        <w:t>Выполним</w:t>
      </w:r>
    </w:p>
    <w:p w14:paraId="277A7F61" w14:textId="77777777" w:rsidR="00BC4ECC" w:rsidRDefault="00EB4A63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cat</w:t>
      </w:r>
      <w:proofErr w:type="spellEnd"/>
      <w:r>
        <w:rPr>
          <w:rStyle w:val="NormalTok"/>
        </w:rPr>
        <w:t xml:space="preserve"> .</w:t>
      </w:r>
      <w:proofErr w:type="spellStart"/>
      <w:r>
        <w:rPr>
          <w:rStyle w:val="NormalTok"/>
        </w:rPr>
        <w:t>git</w:t>
      </w:r>
      <w:proofErr w:type="spellEnd"/>
      <w:proofErr w:type="gramEnd"/>
      <w:r>
        <w:rPr>
          <w:rStyle w:val="NormalTok"/>
        </w:rPr>
        <w:t>/HEAD</w:t>
      </w:r>
    </w:p>
    <w:p w14:paraId="21757F56" w14:textId="77777777" w:rsidR="00BC4ECC" w:rsidRDefault="00EB4A63">
      <w:pPr>
        <w:pStyle w:val="FirstParagraph"/>
      </w:pPr>
      <w:r>
        <w:t xml:space="preserve">Файл HEAD содержит ссылку на текущую ветку, в данный момент это должна быть ветка </w:t>
      </w:r>
      <w:proofErr w:type="spellStart"/>
      <w:r>
        <w:t>master</w:t>
      </w:r>
      <w:proofErr w:type="spellEnd"/>
      <w:r>
        <w:t>. (рис. [-@fig:054])</w:t>
      </w:r>
    </w:p>
    <w:p w14:paraId="33A2CA94" w14:textId="77777777" w:rsidR="00BC4ECC" w:rsidRDefault="00EB4A63">
      <w:pPr>
        <w:pStyle w:val="CaptionedFigure"/>
      </w:pPr>
      <w:bookmarkStart w:id="163" w:name="fig:054"/>
      <w:r>
        <w:rPr>
          <w:noProof/>
        </w:rPr>
        <w:drawing>
          <wp:inline distT="0" distB="0" distL="0" distR="0" wp14:anchorId="180D887F" wp14:editId="5A3A24E3">
            <wp:extent cx="5334000" cy="3012022"/>
            <wp:effectExtent l="0" t="0" r="0" b="0"/>
            <wp:docPr id="285" name="Picture" descr="Файлы HEA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image/1.14.6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 w14:paraId="07425C6C" w14:textId="77777777" w:rsidR="00BC4ECC" w:rsidRDefault="00EB4A63">
      <w:pPr>
        <w:pStyle w:val="ImageCaption"/>
      </w:pPr>
      <w:r>
        <w:t>Файлы HEAD</w:t>
      </w:r>
    </w:p>
    <w:p w14:paraId="17E047BF" w14:textId="77777777" w:rsidR="00BC4ECC" w:rsidRDefault="00EB4A63">
      <w:pPr>
        <w:pStyle w:val="2"/>
      </w:pPr>
      <w:bookmarkStart w:id="164" w:name="_Toc95577917"/>
      <w:bookmarkStart w:id="165" w:name="работа-непосредственно-с-объектами-git-1"/>
      <w:bookmarkEnd w:id="157"/>
      <w:r>
        <w:t xml:space="preserve">Работа непосредственно с объектами </w:t>
      </w:r>
      <w:proofErr w:type="spellStart"/>
      <w:r>
        <w:t>git</w:t>
      </w:r>
      <w:bookmarkEnd w:id="164"/>
      <w:proofErr w:type="spellEnd"/>
    </w:p>
    <w:p w14:paraId="122D19D2" w14:textId="77777777" w:rsidR="00BC4ECC" w:rsidRPr="006C65D2" w:rsidRDefault="00EB4A63">
      <w:pPr>
        <w:pStyle w:val="FirstParagraph"/>
        <w:rPr>
          <w:lang w:val="en-US"/>
        </w:rPr>
      </w:pPr>
      <w:r>
        <w:t>Выполним</w:t>
      </w:r>
    </w:p>
    <w:p w14:paraId="67443FF0" w14:textId="77777777" w:rsidR="00BC4ECC" w:rsidRPr="006C65D2" w:rsidRDefault="00EB4A63">
      <w:pPr>
        <w:pStyle w:val="SourceCode"/>
        <w:rPr>
          <w:lang w:val="en-US"/>
        </w:rPr>
      </w:pPr>
      <w:r w:rsidRPr="006C65D2">
        <w:rPr>
          <w:rStyle w:val="FunctionTok"/>
          <w:lang w:val="en-US"/>
        </w:rPr>
        <w:t>git</w:t>
      </w:r>
      <w:r w:rsidRPr="006C65D2">
        <w:rPr>
          <w:rStyle w:val="NormalTok"/>
          <w:lang w:val="en-US"/>
        </w:rPr>
        <w:t xml:space="preserve"> log </w:t>
      </w:r>
      <w:r w:rsidRPr="006C65D2">
        <w:rPr>
          <w:rStyle w:val="AttributeTok"/>
          <w:lang w:val="en-US"/>
        </w:rPr>
        <w:t>--max-count</w:t>
      </w:r>
      <w:r w:rsidRPr="006C65D2">
        <w:rPr>
          <w:rStyle w:val="OperatorTok"/>
          <w:lang w:val="en-US"/>
        </w:rPr>
        <w:t>=</w:t>
      </w:r>
      <w:r w:rsidRPr="006C65D2">
        <w:rPr>
          <w:rStyle w:val="NormalTok"/>
          <w:lang w:val="en-US"/>
        </w:rPr>
        <w:t>1</w:t>
      </w:r>
    </w:p>
    <w:p w14:paraId="4055D24C" w14:textId="77777777" w:rsidR="00BC4ECC" w:rsidRDefault="00EB4A63">
      <w:pPr>
        <w:pStyle w:val="FirstParagraph"/>
      </w:pPr>
      <w:r>
        <w:t>Эта команда показывает последний коммит в репозиторий. (рис. [-@fig:055])</w:t>
      </w:r>
    </w:p>
    <w:p w14:paraId="37718DF8" w14:textId="77777777" w:rsidR="00BC4ECC" w:rsidRDefault="00EB4A63">
      <w:pPr>
        <w:pStyle w:val="CaptionedFigure"/>
      </w:pPr>
      <w:bookmarkStart w:id="166" w:name="fig:055"/>
      <w:r>
        <w:rPr>
          <w:noProof/>
        </w:rPr>
        <w:drawing>
          <wp:inline distT="0" distB="0" distL="0" distR="0" wp14:anchorId="03A5ED83" wp14:editId="0F95744A">
            <wp:extent cx="5334000" cy="669057"/>
            <wp:effectExtent l="0" t="0" r="0" b="0"/>
            <wp:docPr id="290" name="Picture" descr="Последний коммит в репози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" descr="image/1.15.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 w14:paraId="1A602D33" w14:textId="77777777" w:rsidR="00BC4ECC" w:rsidRDefault="00EB4A63">
      <w:pPr>
        <w:pStyle w:val="ImageCaption"/>
      </w:pPr>
      <w:r>
        <w:t>Последний коммит в репозитории</w:t>
      </w:r>
    </w:p>
    <w:p w14:paraId="76B2C9A7" w14:textId="77777777" w:rsidR="00BC4ECC" w:rsidRPr="006C65D2" w:rsidRDefault="00EB4A63">
      <w:pPr>
        <w:pStyle w:val="a0"/>
        <w:rPr>
          <w:lang w:val="en-US"/>
        </w:rPr>
      </w:pPr>
      <w:r>
        <w:t xml:space="preserve">Выведем последний коммит с помощью SHA1 хэша с помощью команд (рис. </w:t>
      </w:r>
      <w:r w:rsidRPr="006C65D2">
        <w:rPr>
          <w:lang w:val="en-US"/>
        </w:rPr>
        <w:t>[-@fig:056]):</w:t>
      </w:r>
    </w:p>
    <w:p w14:paraId="43EEFA7D" w14:textId="77777777" w:rsidR="00BC4ECC" w:rsidRPr="006C65D2" w:rsidRDefault="00EB4A63">
      <w:pPr>
        <w:pStyle w:val="SourceCode"/>
        <w:rPr>
          <w:lang w:val="en-US"/>
        </w:rPr>
      </w:pPr>
      <w:r w:rsidRPr="006C65D2">
        <w:rPr>
          <w:rStyle w:val="FunctionTok"/>
          <w:lang w:val="en-US"/>
        </w:rPr>
        <w:t>git</w:t>
      </w:r>
      <w:r w:rsidRPr="006C65D2">
        <w:rPr>
          <w:rStyle w:val="NormalTok"/>
          <w:lang w:val="en-US"/>
        </w:rPr>
        <w:t xml:space="preserve"> cat-file </w:t>
      </w:r>
      <w:r w:rsidRPr="006C65D2">
        <w:rPr>
          <w:rStyle w:val="AttributeTok"/>
          <w:lang w:val="en-US"/>
        </w:rPr>
        <w:t>-t</w:t>
      </w:r>
      <w:r w:rsidRPr="006C65D2">
        <w:rPr>
          <w:rStyle w:val="NormalTok"/>
          <w:lang w:val="en-US"/>
        </w:rPr>
        <w:t xml:space="preserve"> </w:t>
      </w:r>
      <w:r w:rsidRPr="006C65D2">
        <w:rPr>
          <w:rStyle w:val="OperatorTok"/>
          <w:lang w:val="en-US"/>
        </w:rPr>
        <w:t>&lt;</w:t>
      </w:r>
      <w:r w:rsidRPr="006C65D2">
        <w:rPr>
          <w:rStyle w:val="NormalTok"/>
          <w:lang w:val="en-US"/>
        </w:rPr>
        <w:t>hash</w:t>
      </w:r>
      <w:r w:rsidRPr="006C65D2">
        <w:rPr>
          <w:rStyle w:val="OperatorTok"/>
          <w:lang w:val="en-US"/>
        </w:rPr>
        <w:t>&gt;</w:t>
      </w:r>
      <w:r w:rsidRPr="006C65D2">
        <w:rPr>
          <w:lang w:val="en-US"/>
        </w:rPr>
        <w:br/>
      </w:r>
      <w:r w:rsidRPr="006C65D2">
        <w:rPr>
          <w:rStyle w:val="FunctionTok"/>
          <w:lang w:val="en-US"/>
        </w:rPr>
        <w:t>git</w:t>
      </w:r>
      <w:r w:rsidRPr="006C65D2">
        <w:rPr>
          <w:rStyle w:val="NormalTok"/>
          <w:lang w:val="en-US"/>
        </w:rPr>
        <w:t xml:space="preserve"> cat-file </w:t>
      </w:r>
      <w:r w:rsidRPr="006C65D2">
        <w:rPr>
          <w:rStyle w:val="AttributeTok"/>
          <w:lang w:val="en-US"/>
        </w:rPr>
        <w:t>-p</w:t>
      </w:r>
      <w:r w:rsidRPr="006C65D2">
        <w:rPr>
          <w:rStyle w:val="NormalTok"/>
          <w:lang w:val="en-US"/>
        </w:rPr>
        <w:t xml:space="preserve"> </w:t>
      </w:r>
      <w:r w:rsidRPr="006C65D2">
        <w:rPr>
          <w:rStyle w:val="OperatorTok"/>
          <w:lang w:val="en-US"/>
        </w:rPr>
        <w:t>&lt;</w:t>
      </w:r>
      <w:r w:rsidRPr="006C65D2">
        <w:rPr>
          <w:rStyle w:val="NormalTok"/>
          <w:lang w:val="en-US"/>
        </w:rPr>
        <w:t>hash</w:t>
      </w:r>
      <w:r w:rsidRPr="006C65D2">
        <w:rPr>
          <w:rStyle w:val="OperatorTok"/>
          <w:lang w:val="en-US"/>
        </w:rPr>
        <w:t>&gt;</w:t>
      </w:r>
    </w:p>
    <w:p w14:paraId="420C59C3" w14:textId="77777777" w:rsidR="00BC4ECC" w:rsidRDefault="00EB4A63">
      <w:pPr>
        <w:pStyle w:val="CaptionedFigure"/>
      </w:pPr>
      <w:bookmarkStart w:id="167" w:name="fig:056"/>
      <w:r>
        <w:rPr>
          <w:noProof/>
        </w:rPr>
        <w:lastRenderedPageBreak/>
        <w:drawing>
          <wp:inline distT="0" distB="0" distL="0" distR="0" wp14:anchorId="739AE91C" wp14:editId="18EDDA26">
            <wp:extent cx="5334000" cy="1141082"/>
            <wp:effectExtent l="0" t="0" r="0" b="0"/>
            <wp:docPr id="294" name="Picture" descr="Информация о полседнем комми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" descr="image/1.15.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 w14:paraId="6EDC6B33" w14:textId="77777777" w:rsidR="00BC4ECC" w:rsidRDefault="00EB4A63">
      <w:pPr>
        <w:pStyle w:val="ImageCaption"/>
      </w:pPr>
      <w:r>
        <w:t xml:space="preserve">Информация о </w:t>
      </w:r>
      <w:proofErr w:type="spellStart"/>
      <w:r>
        <w:t>полседнем</w:t>
      </w:r>
      <w:proofErr w:type="spellEnd"/>
      <w:r>
        <w:t xml:space="preserve"> коммите</w:t>
      </w:r>
    </w:p>
    <w:p w14:paraId="190969CF" w14:textId="77777777" w:rsidR="00BC4ECC" w:rsidRDefault="00EB4A63">
      <w:pPr>
        <w:pStyle w:val="a0"/>
      </w:pPr>
      <w:r>
        <w:t xml:space="preserve">Мы можем вывести дерево каталогов, ссылка на который идет в коммите. Это должно быть описание файлов (верхнего уровня) в нашем проекте (для конкретного коммита). Используем SHA1 </w:t>
      </w:r>
      <w:proofErr w:type="gramStart"/>
      <w:r>
        <w:t>хэш(</w:t>
      </w:r>
      <w:proofErr w:type="gramEnd"/>
      <w:r>
        <w:t>ad820…) из строки «дерева», из списка выше. Для этого выполним (рис. [-@fig:057])</w:t>
      </w:r>
    </w:p>
    <w:p w14:paraId="192CDB6E" w14:textId="77777777" w:rsidR="00BC4ECC" w:rsidRDefault="00EB4A63">
      <w:pPr>
        <w:pStyle w:val="SourceCode"/>
      </w:pPr>
      <w:proofErr w:type="spellStart"/>
      <w:r>
        <w:rPr>
          <w:rStyle w:val="FunctionTok"/>
        </w:rPr>
        <w:t>gi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t-file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ad82</w:t>
      </w:r>
    </w:p>
    <w:p w14:paraId="68EACB66" w14:textId="77777777" w:rsidR="00BC4ECC" w:rsidRDefault="00EB4A63">
      <w:pPr>
        <w:pStyle w:val="FirstParagraph"/>
      </w:pPr>
      <w:bookmarkStart w:id="168" w:name="fig:057"/>
      <w:r>
        <w:rPr>
          <w:noProof/>
        </w:rPr>
        <w:drawing>
          <wp:inline distT="0" distB="0" distL="0" distR="0" wp14:anchorId="77D6AAC2" wp14:editId="0161D535">
            <wp:extent cx="5334000" cy="349770"/>
            <wp:effectExtent l="0" t="0" r="0" b="0"/>
            <wp:docPr id="298" name="Picture" descr="Дерево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" name="Picture" descr="image/1.15.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  <w:r>
        <w:t>:</w:t>
      </w:r>
    </w:p>
    <w:p w14:paraId="1289E9FD" w14:textId="77777777" w:rsidR="00BC4ECC" w:rsidRPr="006C65D2" w:rsidRDefault="00EB4A63">
      <w:pPr>
        <w:pStyle w:val="a0"/>
        <w:rPr>
          <w:lang w:val="en-US"/>
        </w:rPr>
      </w:pPr>
      <w:r>
        <w:t xml:space="preserve">Выполним то же самое, только с </w:t>
      </w:r>
      <w:proofErr w:type="spellStart"/>
      <w:r>
        <w:t>хэшом</w:t>
      </w:r>
      <w:proofErr w:type="spellEnd"/>
      <w:r>
        <w:t xml:space="preserve"> каталога </w:t>
      </w:r>
      <w:proofErr w:type="spellStart"/>
      <w:proofErr w:type="gramStart"/>
      <w:r>
        <w:t>lib</w:t>
      </w:r>
      <w:proofErr w:type="spellEnd"/>
      <w:r>
        <w:t>(</w:t>
      </w:r>
      <w:proofErr w:type="gramEnd"/>
      <w:r>
        <w:t xml:space="preserve">579f5…) </w:t>
      </w:r>
      <w:r w:rsidRPr="006C65D2">
        <w:rPr>
          <w:lang w:val="en-US"/>
        </w:rPr>
        <w:t>(</w:t>
      </w:r>
      <w:r>
        <w:t>рис</w:t>
      </w:r>
      <w:r w:rsidRPr="006C65D2">
        <w:rPr>
          <w:lang w:val="en-US"/>
        </w:rPr>
        <w:t>. [-@fig:058])</w:t>
      </w:r>
    </w:p>
    <w:p w14:paraId="4FE251E5" w14:textId="77777777" w:rsidR="00BC4ECC" w:rsidRPr="006C65D2" w:rsidRDefault="00EB4A63">
      <w:pPr>
        <w:pStyle w:val="SourceCode"/>
        <w:rPr>
          <w:lang w:val="en-US"/>
        </w:rPr>
      </w:pPr>
      <w:r w:rsidRPr="006C65D2">
        <w:rPr>
          <w:rStyle w:val="FunctionTok"/>
          <w:lang w:val="en-US"/>
        </w:rPr>
        <w:t>git</w:t>
      </w:r>
      <w:r w:rsidRPr="006C65D2">
        <w:rPr>
          <w:rStyle w:val="NormalTok"/>
          <w:lang w:val="en-US"/>
        </w:rPr>
        <w:t xml:space="preserve"> cat-file </w:t>
      </w:r>
      <w:r w:rsidRPr="006C65D2">
        <w:rPr>
          <w:rStyle w:val="AttributeTok"/>
          <w:lang w:val="en-US"/>
        </w:rPr>
        <w:t>-p</w:t>
      </w:r>
      <w:r w:rsidRPr="006C65D2">
        <w:rPr>
          <w:rStyle w:val="NormalTok"/>
          <w:lang w:val="en-US"/>
        </w:rPr>
        <w:t xml:space="preserve"> 579f</w:t>
      </w:r>
    </w:p>
    <w:p w14:paraId="386CA6DE" w14:textId="77777777" w:rsidR="00BC4ECC" w:rsidRDefault="00EB4A63">
      <w:pPr>
        <w:pStyle w:val="FirstParagraph"/>
      </w:pPr>
      <w:bookmarkStart w:id="169" w:name="fig:058"/>
      <w:r>
        <w:rPr>
          <w:noProof/>
        </w:rPr>
        <w:drawing>
          <wp:inline distT="0" distB="0" distL="0" distR="0" wp14:anchorId="213D0821" wp14:editId="3D6DA478">
            <wp:extent cx="5334000" cy="399822"/>
            <wp:effectExtent l="0" t="0" r="0" b="0"/>
            <wp:docPr id="302" name="Picture" descr="Каталог li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" descr="image/1.15.4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  <w:r>
        <w:t>:</w:t>
      </w:r>
    </w:p>
    <w:p w14:paraId="3B4A62F9" w14:textId="77777777" w:rsidR="00BC4ECC" w:rsidRPr="006C65D2" w:rsidRDefault="00EB4A63">
      <w:pPr>
        <w:pStyle w:val="a0"/>
        <w:rPr>
          <w:lang w:val="en-US"/>
        </w:rPr>
      </w:pPr>
      <w:r>
        <w:t xml:space="preserve">Выполним то же самое, только с </w:t>
      </w:r>
      <w:proofErr w:type="spellStart"/>
      <w:r>
        <w:t>хэшом</w:t>
      </w:r>
      <w:proofErr w:type="spellEnd"/>
      <w:r>
        <w:t xml:space="preserve"> файла </w:t>
      </w:r>
      <w:proofErr w:type="spellStart"/>
      <w:proofErr w:type="gramStart"/>
      <w:r>
        <w:t>hello</w:t>
      </w:r>
      <w:proofErr w:type="spellEnd"/>
      <w:r>
        <w:t>(</w:t>
      </w:r>
      <w:proofErr w:type="gramEnd"/>
      <w:r>
        <w:t xml:space="preserve">1ccf3…) </w:t>
      </w:r>
      <w:r w:rsidRPr="006C65D2">
        <w:rPr>
          <w:lang w:val="en-US"/>
        </w:rPr>
        <w:t>(</w:t>
      </w:r>
      <w:r>
        <w:t>рис</w:t>
      </w:r>
      <w:r w:rsidRPr="006C65D2">
        <w:rPr>
          <w:lang w:val="en-US"/>
        </w:rPr>
        <w:t>. [-@fig:059])</w:t>
      </w:r>
    </w:p>
    <w:p w14:paraId="2FC3B982" w14:textId="77777777" w:rsidR="00BC4ECC" w:rsidRPr="006C65D2" w:rsidRDefault="00EB4A63">
      <w:pPr>
        <w:pStyle w:val="SourceCode"/>
        <w:rPr>
          <w:lang w:val="en-US"/>
        </w:rPr>
      </w:pPr>
      <w:r w:rsidRPr="006C65D2">
        <w:rPr>
          <w:rStyle w:val="FunctionTok"/>
          <w:lang w:val="en-US"/>
        </w:rPr>
        <w:t>git</w:t>
      </w:r>
      <w:r w:rsidRPr="006C65D2">
        <w:rPr>
          <w:rStyle w:val="NormalTok"/>
          <w:lang w:val="en-US"/>
        </w:rPr>
        <w:t xml:space="preserve"> cat-file </w:t>
      </w:r>
      <w:r w:rsidRPr="006C65D2">
        <w:rPr>
          <w:rStyle w:val="AttributeTok"/>
          <w:lang w:val="en-US"/>
        </w:rPr>
        <w:t>-p</w:t>
      </w:r>
      <w:r w:rsidRPr="006C65D2">
        <w:rPr>
          <w:rStyle w:val="NormalTok"/>
          <w:lang w:val="en-US"/>
        </w:rPr>
        <w:t xml:space="preserve"> 1ccf</w:t>
      </w:r>
    </w:p>
    <w:p w14:paraId="02B07BE9" w14:textId="77777777" w:rsidR="00BC4ECC" w:rsidRDefault="00EB4A63">
      <w:pPr>
        <w:pStyle w:val="FirstParagraph"/>
      </w:pPr>
      <w:bookmarkStart w:id="170" w:name="fig:059"/>
      <w:r>
        <w:rPr>
          <w:noProof/>
        </w:rPr>
        <w:drawing>
          <wp:inline distT="0" distB="0" distL="0" distR="0" wp14:anchorId="324B63B4" wp14:editId="113CB2EE">
            <wp:extent cx="5334000" cy="958343"/>
            <wp:effectExtent l="0" t="0" r="0" b="0"/>
            <wp:docPr id="306" name="Picture" descr="Файл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" descr="image/1.15.5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  <w:r>
        <w:t>:</w:t>
      </w:r>
    </w:p>
    <w:p w14:paraId="478E384A" w14:textId="77777777" w:rsidR="00BC4ECC" w:rsidRDefault="00EB4A63">
      <w:pPr>
        <w:pStyle w:val="a0"/>
      </w:pPr>
      <w:r>
        <w:t xml:space="preserve">Дойдем до оригинального файла hello.html с самого первого коммита вручную по ссылкам SHA1 хэша. Для этого будем переходить по хэшу </w:t>
      </w:r>
      <w:proofErr w:type="spellStart"/>
      <w:r>
        <w:t>parent</w:t>
      </w:r>
      <w:proofErr w:type="spellEnd"/>
      <w:r>
        <w:t>, пока не дойдем до начального коммита, откуда и просмотрим начальный файл. (рис. [-@fig:060] рис. [-@fig:061])</w:t>
      </w:r>
    </w:p>
    <w:p w14:paraId="361253E4" w14:textId="77777777" w:rsidR="00BC4ECC" w:rsidRDefault="00EB4A63">
      <w:pPr>
        <w:pStyle w:val="CaptionedFigure"/>
      </w:pPr>
      <w:bookmarkStart w:id="171" w:name="fig:060"/>
      <w:r>
        <w:rPr>
          <w:noProof/>
        </w:rPr>
        <w:lastRenderedPageBreak/>
        <w:drawing>
          <wp:inline distT="0" distB="0" distL="0" distR="0" wp14:anchorId="60A91353" wp14:editId="51574033">
            <wp:extent cx="5334000" cy="3988163"/>
            <wp:effectExtent l="0" t="0" r="0" b="0"/>
            <wp:docPr id="310" name="Picture" descr="Переход к первой версии файла hello.html по хэшам SHA1 часть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Picture" descr="image/1.15.6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 w14:paraId="7829169C" w14:textId="77777777" w:rsidR="00BC4ECC" w:rsidRDefault="00EB4A63">
      <w:pPr>
        <w:pStyle w:val="ImageCaption"/>
      </w:pPr>
      <w:r>
        <w:t>Переход к первой версии файла hello.html по хэшам SHA1 часть 1</w:t>
      </w:r>
    </w:p>
    <w:p w14:paraId="5B555522" w14:textId="77777777" w:rsidR="00BC4ECC" w:rsidRDefault="00EB4A63">
      <w:pPr>
        <w:pStyle w:val="CaptionedFigure"/>
      </w:pPr>
      <w:bookmarkStart w:id="172" w:name="fig:061"/>
      <w:r>
        <w:rPr>
          <w:noProof/>
        </w:rPr>
        <w:drawing>
          <wp:inline distT="0" distB="0" distL="0" distR="0" wp14:anchorId="1B46D7B2" wp14:editId="07CD821D">
            <wp:extent cx="5334000" cy="2260556"/>
            <wp:effectExtent l="0" t="0" r="0" b="0"/>
            <wp:docPr id="314" name="Picture" descr="Переход к первой версии файла hello.html по хэшам SHA1 часть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" name="Picture" descr="image/1.15.6.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 w14:paraId="73AFD9EE" w14:textId="77777777" w:rsidR="00BC4ECC" w:rsidRDefault="00EB4A63">
      <w:pPr>
        <w:pStyle w:val="ImageCaption"/>
      </w:pPr>
      <w:r>
        <w:t>Переход к первой версии файла hello.html по хэшам SHA1 часть 2</w:t>
      </w:r>
    </w:p>
    <w:p w14:paraId="3C4884D5" w14:textId="77777777" w:rsidR="00BC4ECC" w:rsidRDefault="00EB4A63">
      <w:pPr>
        <w:pStyle w:val="2"/>
      </w:pPr>
      <w:bookmarkStart w:id="173" w:name="_Toc95577918"/>
      <w:bookmarkStart w:id="174" w:name="создание-ветки-1"/>
      <w:bookmarkEnd w:id="165"/>
      <w:r>
        <w:t>Создание ветки</w:t>
      </w:r>
      <w:bookmarkEnd w:id="173"/>
    </w:p>
    <w:p w14:paraId="451CC582" w14:textId="77777777" w:rsidR="00BC4ECC" w:rsidRDefault="00EB4A63">
      <w:pPr>
        <w:pStyle w:val="FirstParagraph"/>
      </w:pPr>
      <w:r>
        <w:t xml:space="preserve">Пора сделать наш </w:t>
      </w:r>
      <w:proofErr w:type="spellStart"/>
      <w:r>
        <w:t>hello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более выразительным. Так как это может занять некоторое время, лучше переместить эти изменения в отдельную ветку, чтобы изолировать их от изменений в ветке </w:t>
      </w:r>
      <w:proofErr w:type="spellStart"/>
      <w:r>
        <w:t>main</w:t>
      </w:r>
      <w:proofErr w:type="spellEnd"/>
      <w:r>
        <w:t>.</w:t>
      </w:r>
    </w:p>
    <w:p w14:paraId="7BD1D5CE" w14:textId="77777777" w:rsidR="00BC4ECC" w:rsidRDefault="00EB4A63">
      <w:pPr>
        <w:pStyle w:val="a0"/>
      </w:pPr>
      <w:r>
        <w:t>Назовем нашу новую ветку «</w:t>
      </w:r>
      <w:proofErr w:type="spellStart"/>
      <w:r>
        <w:t>style</w:t>
      </w:r>
      <w:proofErr w:type="spellEnd"/>
      <w:r>
        <w:t>». Выполним (рис. [-@fig:070]):</w:t>
      </w:r>
    </w:p>
    <w:p w14:paraId="3C0427E9" w14:textId="77777777" w:rsidR="00BC4ECC" w:rsidRDefault="00EB4A63">
      <w:pPr>
        <w:pStyle w:val="CaptionedFigure"/>
      </w:pPr>
      <w:bookmarkStart w:id="175" w:name="fig:070"/>
      <w:r>
        <w:rPr>
          <w:noProof/>
        </w:rPr>
        <w:lastRenderedPageBreak/>
        <w:drawing>
          <wp:inline distT="0" distB="0" distL="0" distR="0" wp14:anchorId="720539B8" wp14:editId="4D8447F8">
            <wp:extent cx="5334000" cy="742271"/>
            <wp:effectExtent l="0" t="0" r="0" b="0"/>
            <wp:docPr id="319" name="Picture" descr="Создание новой ветки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Picture" descr="image/1.16.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 w14:paraId="067BFB07" w14:textId="77777777" w:rsidR="00BC4ECC" w:rsidRDefault="00EB4A63">
      <w:pPr>
        <w:pStyle w:val="ImageCaption"/>
      </w:pPr>
      <w:r>
        <w:t xml:space="preserve">Создание новой ветки </w:t>
      </w:r>
      <w:proofErr w:type="spellStart"/>
      <w:r>
        <w:t>style</w:t>
      </w:r>
      <w:proofErr w:type="spellEnd"/>
    </w:p>
    <w:p w14:paraId="5D59E5CD" w14:textId="77777777" w:rsidR="00BC4ECC" w:rsidRDefault="00EB4A63">
      <w:pPr>
        <w:pStyle w:val="a0"/>
      </w:pPr>
      <w:r>
        <w:t xml:space="preserve">Команда </w:t>
      </w:r>
      <w:proofErr w:type="spellStart"/>
      <w:r>
        <w:t>git</w:t>
      </w:r>
      <w:proofErr w:type="spellEnd"/>
      <w:r>
        <w:t xml:space="preserve"> </w:t>
      </w:r>
      <w:proofErr w:type="spellStart"/>
      <w:r>
        <w:t>status</w:t>
      </w:r>
      <w:proofErr w:type="spellEnd"/>
      <w:r>
        <w:t xml:space="preserve"> сообщает о том, что в данный момент мы находимся в ветке «</w:t>
      </w:r>
      <w:proofErr w:type="spellStart"/>
      <w:r>
        <w:t>style</w:t>
      </w:r>
      <w:proofErr w:type="spellEnd"/>
      <w:r>
        <w:t>».</w:t>
      </w:r>
    </w:p>
    <w:p w14:paraId="5CD1D465" w14:textId="77777777" w:rsidR="00BC4ECC" w:rsidRDefault="00EB4A63">
      <w:pPr>
        <w:pStyle w:val="a0"/>
      </w:pPr>
      <w:r>
        <w:t>Добавим файл стилей style.css. Выполним (рис. [-@fig:071]):</w:t>
      </w:r>
    </w:p>
    <w:p w14:paraId="78CE083F" w14:textId="77777777" w:rsidR="00BC4ECC" w:rsidRDefault="00EB4A63">
      <w:pPr>
        <w:pStyle w:val="SourceCode"/>
      </w:pPr>
      <w:r>
        <w:rPr>
          <w:rStyle w:val="NormalTok"/>
        </w:rPr>
        <w:t>h1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color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ConstantTok"/>
        </w:rPr>
        <w:t>re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31F45C3" w14:textId="77777777" w:rsidR="00BC4ECC" w:rsidRDefault="00EB4A63">
      <w:pPr>
        <w:pStyle w:val="CaptionedFigure"/>
      </w:pPr>
      <w:bookmarkStart w:id="176" w:name="fig:071"/>
      <w:r>
        <w:rPr>
          <w:noProof/>
        </w:rPr>
        <w:drawing>
          <wp:inline distT="0" distB="0" distL="0" distR="0" wp14:anchorId="66C9E64F" wp14:editId="6A955025">
            <wp:extent cx="1176570" cy="524341"/>
            <wp:effectExtent l="0" t="0" r="0" b="0"/>
            <wp:docPr id="323" name="Picture" descr="Создание файла style.c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Picture" descr="image/1.16.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570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 w14:paraId="31C3FA78" w14:textId="77777777" w:rsidR="00BC4ECC" w:rsidRDefault="00EB4A63">
      <w:pPr>
        <w:pStyle w:val="ImageCaption"/>
      </w:pPr>
      <w:r>
        <w:t>Создание файла style.css</w:t>
      </w:r>
    </w:p>
    <w:p w14:paraId="466CA303" w14:textId="77777777" w:rsidR="00BC4ECC" w:rsidRDefault="00EB4A63">
      <w:pPr>
        <w:pStyle w:val="a0"/>
      </w:pPr>
      <w:r>
        <w:t>Проиндексируем его и выполним коммит. (рис. [-@fig:072]):</w:t>
      </w:r>
    </w:p>
    <w:p w14:paraId="50B686A0" w14:textId="77777777" w:rsidR="00BC4ECC" w:rsidRDefault="00EB4A63">
      <w:pPr>
        <w:pStyle w:val="CaptionedFigure"/>
      </w:pPr>
      <w:bookmarkStart w:id="177" w:name="fig:072"/>
      <w:r>
        <w:rPr>
          <w:noProof/>
        </w:rPr>
        <w:drawing>
          <wp:inline distT="0" distB="0" distL="0" distR="0" wp14:anchorId="7D308769" wp14:editId="49C7BD88">
            <wp:extent cx="5334000" cy="777779"/>
            <wp:effectExtent l="0" t="0" r="0" b="0"/>
            <wp:docPr id="327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Picture" descr="image/1.16.2.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 w14:paraId="05578E7B" w14:textId="77777777" w:rsidR="00BC4ECC" w:rsidRDefault="00EB4A63">
      <w:pPr>
        <w:pStyle w:val="ImageCaption"/>
      </w:pPr>
      <w:r>
        <w:t>Проиндексируем и выполним коммит</w:t>
      </w:r>
    </w:p>
    <w:p w14:paraId="0B01BCCF" w14:textId="77777777" w:rsidR="00BC4ECC" w:rsidRDefault="00EB4A63">
      <w:pPr>
        <w:pStyle w:val="a0"/>
      </w:pPr>
      <w:r>
        <w:t>Теперь изменим основную страницу. Обновим файл hello.html, чтобы использовать стили style.css.</w:t>
      </w:r>
    </w:p>
    <w:p w14:paraId="5CB5068C" w14:textId="77777777" w:rsidR="00BC4ECC" w:rsidRPr="006C65D2" w:rsidRDefault="00EB4A63">
      <w:pPr>
        <w:pStyle w:val="SourceCode"/>
        <w:rPr>
          <w:lang w:val="en-US"/>
        </w:rPr>
      </w:pPr>
      <w:proofErr w:type="gramStart"/>
      <w:r w:rsidRPr="006C65D2">
        <w:rPr>
          <w:rStyle w:val="CommentTok"/>
          <w:lang w:val="en-US"/>
        </w:rPr>
        <w:t>&lt;!--</w:t>
      </w:r>
      <w:proofErr w:type="gramEnd"/>
      <w:r w:rsidRPr="006C65D2">
        <w:rPr>
          <w:rStyle w:val="CommentTok"/>
          <w:lang w:val="en-US"/>
        </w:rPr>
        <w:t xml:space="preserve"> Author: </w:t>
      </w:r>
      <w:proofErr w:type="spellStart"/>
      <w:r w:rsidRPr="006C65D2">
        <w:rPr>
          <w:rStyle w:val="CommentTok"/>
          <w:lang w:val="en-US"/>
        </w:rPr>
        <w:t>Arsenij</w:t>
      </w:r>
      <w:proofErr w:type="spellEnd"/>
      <w:r w:rsidRPr="006C65D2">
        <w:rPr>
          <w:rStyle w:val="CommentTok"/>
          <w:lang w:val="en-US"/>
        </w:rPr>
        <w:t xml:space="preserve"> A. </w:t>
      </w:r>
      <w:proofErr w:type="spellStart"/>
      <w:r w:rsidRPr="006C65D2">
        <w:rPr>
          <w:rStyle w:val="CommentTok"/>
          <w:lang w:val="en-US"/>
        </w:rPr>
        <w:t>Ilinskij</w:t>
      </w:r>
      <w:proofErr w:type="spellEnd"/>
      <w:r w:rsidRPr="006C65D2">
        <w:rPr>
          <w:rStyle w:val="CommentTok"/>
          <w:lang w:val="en-US"/>
        </w:rPr>
        <w:t xml:space="preserve"> ( ilinskiyar@gmail.com ) --&gt;</w:t>
      </w:r>
      <w:r w:rsidRPr="006C65D2">
        <w:rPr>
          <w:lang w:val="en-US"/>
        </w:rPr>
        <w:br/>
      </w:r>
      <w:r w:rsidRPr="006C65D2">
        <w:rPr>
          <w:rStyle w:val="KeywordTok"/>
          <w:lang w:val="en-US"/>
        </w:rPr>
        <w:t>&lt;html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head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link</w:t>
      </w:r>
      <w:r w:rsidRPr="006C65D2">
        <w:rPr>
          <w:rStyle w:val="NormalTok"/>
          <w:lang w:val="en-US"/>
        </w:rPr>
        <w:t xml:space="preserve"> </w:t>
      </w:r>
      <w:r w:rsidRPr="006C65D2">
        <w:rPr>
          <w:rStyle w:val="ErrorTok"/>
          <w:lang w:val="en-US"/>
        </w:rPr>
        <w:t>type</w:t>
      </w:r>
      <w:r w:rsidRPr="006C65D2">
        <w:rPr>
          <w:rStyle w:val="OtherTok"/>
          <w:lang w:val="en-US"/>
        </w:rPr>
        <w:t>=</w:t>
      </w:r>
      <w:r w:rsidRPr="006C65D2">
        <w:rPr>
          <w:rStyle w:val="StringTok"/>
          <w:lang w:val="en-US"/>
        </w:rPr>
        <w:t>"text/</w:t>
      </w:r>
      <w:proofErr w:type="spellStart"/>
      <w:r w:rsidRPr="006C65D2">
        <w:rPr>
          <w:rStyle w:val="StringTok"/>
          <w:lang w:val="en-US"/>
        </w:rPr>
        <w:t>css</w:t>
      </w:r>
      <w:proofErr w:type="spellEnd"/>
      <w:r w:rsidRPr="006C65D2">
        <w:rPr>
          <w:rStyle w:val="StringTok"/>
          <w:lang w:val="en-US"/>
        </w:rPr>
        <w:t>"</w:t>
      </w:r>
      <w:r w:rsidRPr="006C65D2">
        <w:rPr>
          <w:rStyle w:val="NormalTok"/>
          <w:lang w:val="en-US"/>
        </w:rPr>
        <w:t xml:space="preserve"> </w:t>
      </w:r>
      <w:proofErr w:type="spellStart"/>
      <w:r w:rsidRPr="006C65D2">
        <w:rPr>
          <w:rStyle w:val="ErrorTok"/>
          <w:lang w:val="en-US"/>
        </w:rPr>
        <w:t>rel</w:t>
      </w:r>
      <w:proofErr w:type="spellEnd"/>
      <w:r w:rsidRPr="006C65D2">
        <w:rPr>
          <w:rStyle w:val="OtherTok"/>
          <w:lang w:val="en-US"/>
        </w:rPr>
        <w:t>=</w:t>
      </w:r>
      <w:r w:rsidRPr="006C65D2">
        <w:rPr>
          <w:rStyle w:val="StringTok"/>
          <w:lang w:val="en-US"/>
        </w:rPr>
        <w:t>"stylesheet"</w:t>
      </w:r>
      <w:r w:rsidRPr="006C65D2">
        <w:rPr>
          <w:lang w:val="en-US"/>
        </w:rPr>
        <w:br/>
      </w:r>
      <w:r w:rsidRPr="006C65D2">
        <w:rPr>
          <w:rStyle w:val="OtherTok"/>
          <w:lang w:val="en-US"/>
        </w:rPr>
        <w:t xml:space="preserve">    media=</w:t>
      </w:r>
      <w:r w:rsidRPr="006C65D2">
        <w:rPr>
          <w:rStyle w:val="StringTok"/>
          <w:lang w:val="en-US"/>
        </w:rPr>
        <w:t>"all"</w:t>
      </w:r>
      <w:r w:rsidRPr="006C65D2">
        <w:rPr>
          <w:rStyle w:val="NormalTok"/>
          <w:lang w:val="en-US"/>
        </w:rPr>
        <w:t xml:space="preserve"> </w:t>
      </w:r>
      <w:proofErr w:type="spellStart"/>
      <w:r w:rsidRPr="006C65D2">
        <w:rPr>
          <w:rStyle w:val="ErrorTok"/>
          <w:lang w:val="en-US"/>
        </w:rPr>
        <w:t>href</w:t>
      </w:r>
      <w:proofErr w:type="spellEnd"/>
      <w:r w:rsidRPr="006C65D2">
        <w:rPr>
          <w:rStyle w:val="OtherTok"/>
          <w:lang w:val="en-US"/>
        </w:rPr>
        <w:t>=</w:t>
      </w:r>
      <w:r w:rsidRPr="006C65D2">
        <w:rPr>
          <w:rStyle w:val="StringTok"/>
          <w:lang w:val="en-US"/>
        </w:rPr>
        <w:t>"style.css"</w:t>
      </w:r>
      <w:r w:rsidRPr="006C65D2">
        <w:rPr>
          <w:rStyle w:val="NormalTok"/>
          <w:lang w:val="en-US"/>
        </w:rPr>
        <w:t xml:space="preserve"> </w:t>
      </w:r>
      <w:r w:rsidRPr="006C65D2">
        <w:rPr>
          <w:rStyle w:val="KeywordTok"/>
          <w:lang w:val="en-US"/>
        </w:rPr>
        <w:t>/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/head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body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  </w:t>
      </w:r>
      <w:r w:rsidRPr="006C65D2">
        <w:rPr>
          <w:rStyle w:val="KeywordTok"/>
          <w:lang w:val="en-US"/>
        </w:rPr>
        <w:t>&lt;h1&gt;</w:t>
      </w:r>
      <w:r w:rsidRPr="006C65D2">
        <w:rPr>
          <w:rStyle w:val="NormalTok"/>
          <w:lang w:val="en-US"/>
        </w:rPr>
        <w:t>Hello, World!</w:t>
      </w:r>
      <w:r w:rsidRPr="006C65D2">
        <w:rPr>
          <w:rStyle w:val="KeywordTok"/>
          <w:lang w:val="en-US"/>
        </w:rPr>
        <w:t>&lt;/h1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/body&gt;</w:t>
      </w:r>
      <w:r w:rsidRPr="006C65D2">
        <w:rPr>
          <w:lang w:val="en-US"/>
        </w:rPr>
        <w:br/>
      </w:r>
      <w:r w:rsidRPr="006C65D2">
        <w:rPr>
          <w:rStyle w:val="KeywordTok"/>
          <w:lang w:val="en-US"/>
        </w:rPr>
        <w:t>&lt;/html&gt;</w:t>
      </w:r>
    </w:p>
    <w:p w14:paraId="27C90F4A" w14:textId="77777777" w:rsidR="00BC4ECC" w:rsidRDefault="00EB4A63">
      <w:pPr>
        <w:pStyle w:val="FirstParagraph"/>
      </w:pPr>
      <w:r>
        <w:t>Проиндексируем его и выполним коммит. (рис. [-@fig:073]):</w:t>
      </w:r>
    </w:p>
    <w:p w14:paraId="675C48F8" w14:textId="77777777" w:rsidR="00BC4ECC" w:rsidRDefault="00EB4A63">
      <w:pPr>
        <w:pStyle w:val="CaptionedFigure"/>
      </w:pPr>
      <w:bookmarkStart w:id="178" w:name="fig:073"/>
      <w:r>
        <w:rPr>
          <w:noProof/>
        </w:rPr>
        <w:drawing>
          <wp:inline distT="0" distB="0" distL="0" distR="0" wp14:anchorId="0EBEE3F3" wp14:editId="4C3B9713">
            <wp:extent cx="5334000" cy="720557"/>
            <wp:effectExtent l="0" t="0" r="0" b="0"/>
            <wp:docPr id="331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" name="Picture" descr="image/1.16.3.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 w14:paraId="5A68500C" w14:textId="77777777" w:rsidR="00BC4ECC" w:rsidRDefault="00EB4A63">
      <w:pPr>
        <w:pStyle w:val="ImageCaption"/>
      </w:pPr>
      <w:r>
        <w:t>Проиндексируем и выполним коммит</w:t>
      </w:r>
    </w:p>
    <w:p w14:paraId="6ED3C329" w14:textId="77777777" w:rsidR="00BC4ECC" w:rsidRDefault="00EB4A63">
      <w:pPr>
        <w:pStyle w:val="a0"/>
      </w:pPr>
      <w:r>
        <w:lastRenderedPageBreak/>
        <w:t>Теперь обновим файл index.html, чтобы он тоже использовал style.css.</w:t>
      </w:r>
    </w:p>
    <w:p w14:paraId="4CF2DDD3" w14:textId="77777777" w:rsidR="00BC4ECC" w:rsidRPr="006C65D2" w:rsidRDefault="00EB4A63">
      <w:pPr>
        <w:pStyle w:val="SourceCode"/>
        <w:rPr>
          <w:lang w:val="en-US"/>
        </w:rPr>
      </w:pPr>
      <w:r w:rsidRPr="006C65D2">
        <w:rPr>
          <w:rStyle w:val="KeywordTok"/>
          <w:lang w:val="en-US"/>
        </w:rPr>
        <w:t>&lt;html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head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  </w:t>
      </w:r>
      <w:r w:rsidRPr="006C65D2">
        <w:rPr>
          <w:rStyle w:val="KeywordTok"/>
          <w:lang w:val="en-US"/>
        </w:rPr>
        <w:t>&lt;link</w:t>
      </w:r>
      <w:r w:rsidRPr="006C65D2">
        <w:rPr>
          <w:rStyle w:val="NormalTok"/>
          <w:lang w:val="en-US"/>
        </w:rPr>
        <w:t xml:space="preserve"> </w:t>
      </w:r>
      <w:r w:rsidRPr="006C65D2">
        <w:rPr>
          <w:rStyle w:val="ErrorTok"/>
          <w:lang w:val="en-US"/>
        </w:rPr>
        <w:t>type</w:t>
      </w:r>
      <w:r w:rsidRPr="006C65D2">
        <w:rPr>
          <w:rStyle w:val="OtherTok"/>
          <w:lang w:val="en-US"/>
        </w:rPr>
        <w:t>=</w:t>
      </w:r>
      <w:r w:rsidRPr="006C65D2">
        <w:rPr>
          <w:rStyle w:val="StringTok"/>
          <w:lang w:val="en-US"/>
        </w:rPr>
        <w:t>"text/</w:t>
      </w:r>
      <w:proofErr w:type="spellStart"/>
      <w:r w:rsidRPr="006C65D2">
        <w:rPr>
          <w:rStyle w:val="StringTok"/>
          <w:lang w:val="en-US"/>
        </w:rPr>
        <w:t>css</w:t>
      </w:r>
      <w:proofErr w:type="spellEnd"/>
      <w:r w:rsidRPr="006C65D2">
        <w:rPr>
          <w:rStyle w:val="StringTok"/>
          <w:lang w:val="en-US"/>
        </w:rPr>
        <w:t>"</w:t>
      </w:r>
      <w:r w:rsidRPr="006C65D2">
        <w:rPr>
          <w:rStyle w:val="NormalTok"/>
          <w:lang w:val="en-US"/>
        </w:rPr>
        <w:t xml:space="preserve"> </w:t>
      </w:r>
      <w:proofErr w:type="spellStart"/>
      <w:r w:rsidRPr="006C65D2">
        <w:rPr>
          <w:rStyle w:val="ErrorTok"/>
          <w:lang w:val="en-US"/>
        </w:rPr>
        <w:t>rel</w:t>
      </w:r>
      <w:proofErr w:type="spellEnd"/>
      <w:r w:rsidRPr="006C65D2">
        <w:rPr>
          <w:rStyle w:val="OtherTok"/>
          <w:lang w:val="en-US"/>
        </w:rPr>
        <w:t>=</w:t>
      </w:r>
      <w:r w:rsidRPr="006C65D2">
        <w:rPr>
          <w:rStyle w:val="StringTok"/>
          <w:lang w:val="en-US"/>
        </w:rPr>
        <w:t>"stylesheet"</w:t>
      </w:r>
      <w:r w:rsidRPr="006C65D2">
        <w:rPr>
          <w:lang w:val="en-US"/>
        </w:rPr>
        <w:br/>
      </w:r>
      <w:r w:rsidRPr="006C65D2">
        <w:rPr>
          <w:rStyle w:val="OtherTok"/>
          <w:lang w:val="en-US"/>
        </w:rPr>
        <w:t xml:space="preserve">      media=</w:t>
      </w:r>
      <w:r w:rsidRPr="006C65D2">
        <w:rPr>
          <w:rStyle w:val="StringTok"/>
          <w:lang w:val="en-US"/>
        </w:rPr>
        <w:t>"all"</w:t>
      </w:r>
      <w:r w:rsidRPr="006C65D2">
        <w:rPr>
          <w:rStyle w:val="NormalTok"/>
          <w:lang w:val="en-US"/>
        </w:rPr>
        <w:t xml:space="preserve"> </w:t>
      </w:r>
      <w:proofErr w:type="spellStart"/>
      <w:r w:rsidRPr="006C65D2">
        <w:rPr>
          <w:rStyle w:val="ErrorTok"/>
          <w:lang w:val="en-US"/>
        </w:rPr>
        <w:t>href</w:t>
      </w:r>
      <w:proofErr w:type="spellEnd"/>
      <w:r w:rsidRPr="006C65D2">
        <w:rPr>
          <w:rStyle w:val="OtherTok"/>
          <w:lang w:val="en-US"/>
        </w:rPr>
        <w:t>=</w:t>
      </w:r>
      <w:r w:rsidRPr="006C65D2">
        <w:rPr>
          <w:rStyle w:val="StringTok"/>
          <w:lang w:val="en-US"/>
        </w:rPr>
        <w:t>"lib/style.css"</w:t>
      </w:r>
      <w:r w:rsidRPr="006C65D2">
        <w:rPr>
          <w:rStyle w:val="NormalTok"/>
          <w:lang w:val="en-US"/>
        </w:rPr>
        <w:t xml:space="preserve"> </w:t>
      </w:r>
      <w:r w:rsidRPr="006C65D2">
        <w:rPr>
          <w:rStyle w:val="KeywordTok"/>
          <w:lang w:val="en-US"/>
        </w:rPr>
        <w:t>/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/head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body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  </w:t>
      </w:r>
      <w:r w:rsidRPr="006C65D2">
        <w:rPr>
          <w:rStyle w:val="KeywordTok"/>
          <w:lang w:val="en-US"/>
        </w:rPr>
        <w:t>&lt;iframe</w:t>
      </w:r>
      <w:r w:rsidRPr="006C65D2">
        <w:rPr>
          <w:rStyle w:val="NormalTok"/>
          <w:lang w:val="en-US"/>
        </w:rPr>
        <w:t xml:space="preserve"> </w:t>
      </w:r>
      <w:proofErr w:type="spellStart"/>
      <w:r w:rsidRPr="006C65D2">
        <w:rPr>
          <w:rStyle w:val="ErrorTok"/>
          <w:lang w:val="en-US"/>
        </w:rPr>
        <w:t>src</w:t>
      </w:r>
      <w:proofErr w:type="spellEnd"/>
      <w:r w:rsidRPr="006C65D2">
        <w:rPr>
          <w:rStyle w:val="OtherTok"/>
          <w:lang w:val="en-US"/>
        </w:rPr>
        <w:t>=</w:t>
      </w:r>
      <w:r w:rsidRPr="006C65D2">
        <w:rPr>
          <w:rStyle w:val="StringTok"/>
          <w:lang w:val="en-US"/>
        </w:rPr>
        <w:t>"lib/hello.html"</w:t>
      </w:r>
      <w:r w:rsidRPr="006C65D2">
        <w:rPr>
          <w:rStyle w:val="NormalTok"/>
          <w:lang w:val="en-US"/>
        </w:rPr>
        <w:t xml:space="preserve"> </w:t>
      </w:r>
      <w:r w:rsidRPr="006C65D2">
        <w:rPr>
          <w:rStyle w:val="ErrorTok"/>
          <w:lang w:val="en-US"/>
        </w:rPr>
        <w:t>width</w:t>
      </w:r>
      <w:r w:rsidRPr="006C65D2">
        <w:rPr>
          <w:rStyle w:val="OtherTok"/>
          <w:lang w:val="en-US"/>
        </w:rPr>
        <w:t>=</w:t>
      </w:r>
      <w:r w:rsidRPr="006C65D2">
        <w:rPr>
          <w:rStyle w:val="StringTok"/>
          <w:lang w:val="en-US"/>
        </w:rPr>
        <w:t>"200"</w:t>
      </w:r>
      <w:r w:rsidRPr="006C65D2">
        <w:rPr>
          <w:rStyle w:val="NormalTok"/>
          <w:lang w:val="en-US"/>
        </w:rPr>
        <w:t xml:space="preserve"> </w:t>
      </w:r>
      <w:r w:rsidRPr="006C65D2">
        <w:rPr>
          <w:rStyle w:val="ErrorTok"/>
          <w:lang w:val="en-US"/>
        </w:rPr>
        <w:t>height</w:t>
      </w:r>
      <w:r w:rsidRPr="006C65D2">
        <w:rPr>
          <w:rStyle w:val="OtherTok"/>
          <w:lang w:val="en-US"/>
        </w:rPr>
        <w:t>=</w:t>
      </w:r>
      <w:r w:rsidRPr="006C65D2">
        <w:rPr>
          <w:rStyle w:val="StringTok"/>
          <w:lang w:val="en-US"/>
        </w:rPr>
        <w:t>"200"</w:t>
      </w:r>
      <w:r w:rsidRPr="006C65D2">
        <w:rPr>
          <w:rStyle w:val="NormalTok"/>
          <w:lang w:val="en-US"/>
        </w:rPr>
        <w:t xml:space="preserve"> </w:t>
      </w:r>
      <w:r w:rsidRPr="006C65D2">
        <w:rPr>
          <w:rStyle w:val="KeywordTok"/>
          <w:lang w:val="en-US"/>
        </w:rPr>
        <w:t>/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/body&gt;</w:t>
      </w:r>
      <w:r w:rsidRPr="006C65D2">
        <w:rPr>
          <w:lang w:val="en-US"/>
        </w:rPr>
        <w:br/>
      </w:r>
      <w:r w:rsidRPr="006C65D2">
        <w:rPr>
          <w:rStyle w:val="KeywordTok"/>
          <w:lang w:val="en-US"/>
        </w:rPr>
        <w:t>&lt;/html&gt;</w:t>
      </w:r>
    </w:p>
    <w:p w14:paraId="1C34D114" w14:textId="77777777" w:rsidR="00BC4ECC" w:rsidRDefault="00EB4A63">
      <w:pPr>
        <w:pStyle w:val="FirstParagraph"/>
      </w:pPr>
      <w:r>
        <w:t>Проиндексируем его и выполним коммит. (рис. [-@fig:074]):</w:t>
      </w:r>
    </w:p>
    <w:p w14:paraId="3145B58C" w14:textId="77777777" w:rsidR="00BC4ECC" w:rsidRDefault="00EB4A63">
      <w:pPr>
        <w:pStyle w:val="CaptionedFigure"/>
      </w:pPr>
      <w:bookmarkStart w:id="179" w:name="fig:074"/>
      <w:r>
        <w:rPr>
          <w:noProof/>
        </w:rPr>
        <w:drawing>
          <wp:inline distT="0" distB="0" distL="0" distR="0" wp14:anchorId="251F9DC7" wp14:editId="48F4A805">
            <wp:extent cx="5334000" cy="699161"/>
            <wp:effectExtent l="0" t="0" r="0" b="0"/>
            <wp:docPr id="335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" name="Picture" descr="image/1.16.4.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9"/>
    </w:p>
    <w:p w14:paraId="5A52880F" w14:textId="77777777" w:rsidR="00BC4ECC" w:rsidRDefault="00EB4A63">
      <w:pPr>
        <w:pStyle w:val="ImageCaption"/>
      </w:pPr>
      <w:r>
        <w:t>Проиндексируем и выполним коммит</w:t>
      </w:r>
    </w:p>
    <w:p w14:paraId="2B3A9D3D" w14:textId="77777777" w:rsidR="00BC4ECC" w:rsidRDefault="00EB4A63">
      <w:pPr>
        <w:pStyle w:val="a0"/>
      </w:pPr>
      <w:r>
        <w:t xml:space="preserve">Теперь при открытии index.html, мы видим кусок страницы </w:t>
      </w:r>
      <w:proofErr w:type="spellStart"/>
      <w:r>
        <w:t>hello</w:t>
      </w:r>
      <w:proofErr w:type="spellEnd"/>
      <w:r>
        <w:t xml:space="preserve"> в маленьком окошке с красным цветом шрифта. (рис. [-@fig:075])</w:t>
      </w:r>
    </w:p>
    <w:p w14:paraId="02AEF552" w14:textId="77777777" w:rsidR="00BC4ECC" w:rsidRDefault="00EB4A63">
      <w:pPr>
        <w:pStyle w:val="CaptionedFigure"/>
      </w:pPr>
      <w:bookmarkStart w:id="180" w:name="fig:075"/>
      <w:r>
        <w:rPr>
          <w:noProof/>
        </w:rPr>
        <w:drawing>
          <wp:inline distT="0" distB="0" distL="0" distR="0" wp14:anchorId="6CDEA1A7" wp14:editId="33EC7BB4">
            <wp:extent cx="2097365" cy="2052604"/>
            <wp:effectExtent l="0" t="0" r="0" b="0"/>
            <wp:docPr id="339" name="Picture" descr="Страница index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Picture" descr="image/1.16.4.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365" cy="205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 w14:paraId="0D05FB32" w14:textId="77777777" w:rsidR="00BC4ECC" w:rsidRDefault="00EB4A63">
      <w:pPr>
        <w:pStyle w:val="ImageCaption"/>
      </w:pPr>
      <w:r>
        <w:t>Страница index.html</w:t>
      </w:r>
    </w:p>
    <w:p w14:paraId="39826DAE" w14:textId="77777777" w:rsidR="00BC4ECC" w:rsidRDefault="00EB4A63">
      <w:pPr>
        <w:pStyle w:val="2"/>
      </w:pPr>
      <w:bookmarkStart w:id="181" w:name="_Toc95577919"/>
      <w:bookmarkStart w:id="182" w:name="навигация-по-веткам-1"/>
      <w:bookmarkEnd w:id="174"/>
      <w:r>
        <w:t>Навигация по веткам</w:t>
      </w:r>
      <w:bookmarkEnd w:id="181"/>
    </w:p>
    <w:p w14:paraId="5BB685BD" w14:textId="77777777" w:rsidR="00BC4ECC" w:rsidRDefault="00EB4A63">
      <w:pPr>
        <w:pStyle w:val="FirstParagraph"/>
      </w:pPr>
      <w:r>
        <w:t>Теперь в нашем проекте есть две ветки. Выполним (рис. [-@fig:076]):</w:t>
      </w:r>
    </w:p>
    <w:p w14:paraId="043596E7" w14:textId="77777777" w:rsidR="00BC4ECC" w:rsidRDefault="00EB4A63">
      <w:pPr>
        <w:pStyle w:val="CaptionedFigure"/>
      </w:pPr>
      <w:bookmarkStart w:id="183" w:name="fig:076"/>
      <w:r>
        <w:rPr>
          <w:noProof/>
        </w:rPr>
        <w:lastRenderedPageBreak/>
        <w:drawing>
          <wp:inline distT="0" distB="0" distL="0" distR="0" wp14:anchorId="125281EF" wp14:editId="024F63A0">
            <wp:extent cx="5334000" cy="2217771"/>
            <wp:effectExtent l="0" t="0" r="0" b="0"/>
            <wp:docPr id="344" name="Picture" descr="Две ветки в проек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" name="Picture" descr="image/1.17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 w14:paraId="16EADD55" w14:textId="77777777" w:rsidR="00BC4ECC" w:rsidRDefault="00EB4A63">
      <w:pPr>
        <w:pStyle w:val="ImageCaption"/>
      </w:pPr>
      <w:r>
        <w:t>Две ветки в проекте</w:t>
      </w:r>
    </w:p>
    <w:p w14:paraId="4B39CF4F" w14:textId="77777777" w:rsidR="00BC4ECC" w:rsidRDefault="00EB4A63">
      <w:pPr>
        <w:pStyle w:val="a0"/>
      </w:pPr>
      <w:r>
        <w:t xml:space="preserve">Используя команду </w:t>
      </w:r>
      <w:proofErr w:type="spellStart"/>
      <w:r>
        <w:t>git</w:t>
      </w:r>
      <w:proofErr w:type="spellEnd"/>
      <w:r>
        <w:t xml:space="preserve"> </w:t>
      </w:r>
      <w:proofErr w:type="spellStart"/>
      <w:proofErr w:type="gramStart"/>
      <w:r>
        <w:t>checkout</w:t>
      </w:r>
      <w:proofErr w:type="spellEnd"/>
      <w:proofErr w:type="gramEnd"/>
      <w:r>
        <w:t xml:space="preserve"> переключимся на ветку </w:t>
      </w:r>
      <w:proofErr w:type="spellStart"/>
      <w:r>
        <w:t>master</w:t>
      </w:r>
      <w:proofErr w:type="spellEnd"/>
      <w:r>
        <w:t>. (рис. [-@fig:077])</w:t>
      </w:r>
    </w:p>
    <w:p w14:paraId="03D2E3D8" w14:textId="77777777" w:rsidR="00BC4ECC" w:rsidRDefault="00EB4A63">
      <w:pPr>
        <w:pStyle w:val="CaptionedFigure"/>
      </w:pPr>
      <w:bookmarkStart w:id="184" w:name="fig:077"/>
      <w:r>
        <w:rPr>
          <w:noProof/>
        </w:rPr>
        <w:drawing>
          <wp:inline distT="0" distB="0" distL="0" distR="0" wp14:anchorId="3AADB4A3" wp14:editId="34F79DF2">
            <wp:extent cx="5334000" cy="1274735"/>
            <wp:effectExtent l="0" t="0" r="0" b="0"/>
            <wp:docPr id="348" name="Picture" descr="Переключимся на ветку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" descr="image/1.17.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 w14:paraId="4C7B7649" w14:textId="77777777" w:rsidR="00BC4ECC" w:rsidRDefault="00EB4A63">
      <w:pPr>
        <w:pStyle w:val="ImageCaption"/>
      </w:pPr>
      <w:r>
        <w:t xml:space="preserve">Переключимся на ветку </w:t>
      </w:r>
      <w:proofErr w:type="spellStart"/>
      <w:r>
        <w:t>main</w:t>
      </w:r>
      <w:proofErr w:type="spellEnd"/>
    </w:p>
    <w:p w14:paraId="3775BDCA" w14:textId="77777777" w:rsidR="00BC4ECC" w:rsidRDefault="00EB4A63">
      <w:pPr>
        <w:pStyle w:val="a0"/>
      </w:pPr>
      <w:r>
        <w:t xml:space="preserve">Сейчас мы находимся на ветке </w:t>
      </w:r>
      <w:proofErr w:type="spellStart"/>
      <w:r>
        <w:t>master</w:t>
      </w:r>
      <w:proofErr w:type="spellEnd"/>
      <w:r>
        <w:t>. Это заметно по тому, что файл hello.html не использует стили style.css.</w:t>
      </w:r>
    </w:p>
    <w:p w14:paraId="3AFEBE1B" w14:textId="77777777" w:rsidR="00BC4ECC" w:rsidRDefault="00EB4A63">
      <w:pPr>
        <w:pStyle w:val="a0"/>
      </w:pPr>
      <w:r>
        <w:t xml:space="preserve">Теперь вернемся к ветке </w:t>
      </w:r>
      <w:proofErr w:type="spellStart"/>
      <w:r>
        <w:t>style</w:t>
      </w:r>
      <w:proofErr w:type="spellEnd"/>
      <w:r>
        <w:t>. Выполним (рис. [-@fig:078]):</w:t>
      </w:r>
    </w:p>
    <w:p w14:paraId="59CFF5D6" w14:textId="77777777" w:rsidR="00BC4ECC" w:rsidRDefault="00EB4A63">
      <w:pPr>
        <w:pStyle w:val="CaptionedFigure"/>
      </w:pPr>
      <w:bookmarkStart w:id="185" w:name="fig:078"/>
      <w:r>
        <w:rPr>
          <w:noProof/>
        </w:rPr>
        <w:drawing>
          <wp:inline distT="0" distB="0" distL="0" distR="0" wp14:anchorId="1A731765" wp14:editId="4C55464C">
            <wp:extent cx="5334000" cy="1412763"/>
            <wp:effectExtent l="0" t="0" r="0" b="0"/>
            <wp:docPr id="352" name="Picture" descr="Вернемся к ветке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" name="Picture" descr="image/1.17.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 w14:paraId="1A16FF64" w14:textId="77777777" w:rsidR="00BC4ECC" w:rsidRDefault="00EB4A63">
      <w:pPr>
        <w:pStyle w:val="ImageCaption"/>
      </w:pPr>
      <w:r>
        <w:t xml:space="preserve">Вернемся к ветке </w:t>
      </w:r>
      <w:proofErr w:type="spellStart"/>
      <w:r>
        <w:t>style</w:t>
      </w:r>
      <w:proofErr w:type="spellEnd"/>
    </w:p>
    <w:p w14:paraId="7F506156" w14:textId="77777777" w:rsidR="00BC4ECC" w:rsidRDefault="00EB4A63">
      <w:pPr>
        <w:pStyle w:val="a0"/>
      </w:pPr>
      <w:r>
        <w:t xml:space="preserve">Содержимое </w:t>
      </w:r>
      <w:proofErr w:type="spellStart"/>
      <w:r>
        <w:t>lib</w:t>
      </w:r>
      <w:proofErr w:type="spellEnd"/>
      <w:r>
        <w:t xml:space="preserve">/hello.html подтверждает, что мы вернулись на ветку </w:t>
      </w:r>
      <w:proofErr w:type="spellStart"/>
      <w:r>
        <w:t>style</w:t>
      </w:r>
      <w:proofErr w:type="spellEnd"/>
      <w:r>
        <w:t>.</w:t>
      </w:r>
    </w:p>
    <w:p w14:paraId="49B3216B" w14:textId="77777777" w:rsidR="00BC4ECC" w:rsidRDefault="00EB4A63">
      <w:pPr>
        <w:pStyle w:val="2"/>
      </w:pPr>
      <w:bookmarkStart w:id="186" w:name="_Toc95577920"/>
      <w:bookmarkStart w:id="187" w:name="изменения-в-ветке-main"/>
      <w:bookmarkEnd w:id="182"/>
      <w:r>
        <w:t xml:space="preserve">Изменения в ветке </w:t>
      </w:r>
      <w:proofErr w:type="spellStart"/>
      <w:r>
        <w:t>main</w:t>
      </w:r>
      <w:bookmarkEnd w:id="186"/>
      <w:proofErr w:type="spellEnd"/>
    </w:p>
    <w:p w14:paraId="7815E567" w14:textId="77777777" w:rsidR="00BC4ECC" w:rsidRDefault="00EB4A63">
      <w:pPr>
        <w:pStyle w:val="FirstParagraph"/>
      </w:pPr>
      <w:r>
        <w:t xml:space="preserve">Допустим, пока мы меняли ветку </w:t>
      </w:r>
      <w:proofErr w:type="spellStart"/>
      <w:r>
        <w:t>style</w:t>
      </w:r>
      <w:proofErr w:type="spellEnd"/>
      <w:r>
        <w:t xml:space="preserve">, кто-то решил обновить ветку </w:t>
      </w:r>
      <w:proofErr w:type="spellStart"/>
      <w:r>
        <w:t>main</w:t>
      </w:r>
      <w:proofErr w:type="spellEnd"/>
      <w:r>
        <w:t>. Они добавили файл README.md.</w:t>
      </w:r>
    </w:p>
    <w:p w14:paraId="7B0E90F5" w14:textId="77777777" w:rsidR="00BC4ECC" w:rsidRDefault="00EB4A63">
      <w:pPr>
        <w:pStyle w:val="a0"/>
      </w:pPr>
      <w:r>
        <w:t xml:space="preserve">Создадим файл README в ветке </w:t>
      </w:r>
      <w:proofErr w:type="spellStart"/>
      <w:r>
        <w:t>main</w:t>
      </w:r>
      <w:proofErr w:type="spellEnd"/>
      <w:r>
        <w:t>. Выполним (рис. [-@fig:079]):</w:t>
      </w:r>
    </w:p>
    <w:p w14:paraId="78DC009C" w14:textId="77777777" w:rsidR="00BC4ECC" w:rsidRDefault="00EB4A63">
      <w:pPr>
        <w:pStyle w:val="CaptionedFigure"/>
      </w:pPr>
      <w:bookmarkStart w:id="188" w:name="fig:079"/>
      <w:r>
        <w:rPr>
          <w:noProof/>
        </w:rPr>
        <w:lastRenderedPageBreak/>
        <w:drawing>
          <wp:inline distT="0" distB="0" distL="0" distR="0" wp14:anchorId="7E76ABD2" wp14:editId="29AA8BCE">
            <wp:extent cx="5334000" cy="566280"/>
            <wp:effectExtent l="0" t="0" r="0" b="0"/>
            <wp:docPr id="357" name="Picture" descr="Создадим файл README в ветке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" descr="image/1.18.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 w14:paraId="2B105962" w14:textId="77777777" w:rsidR="00BC4ECC" w:rsidRDefault="00EB4A63">
      <w:pPr>
        <w:pStyle w:val="ImageCaption"/>
      </w:pPr>
      <w:r>
        <w:t xml:space="preserve">Создадим файл README в ветке </w:t>
      </w:r>
      <w:proofErr w:type="spellStart"/>
      <w:r>
        <w:t>main</w:t>
      </w:r>
      <w:proofErr w:type="spellEnd"/>
    </w:p>
    <w:p w14:paraId="2D41D00E" w14:textId="77777777" w:rsidR="00BC4ECC" w:rsidRDefault="00EB4A63">
      <w:pPr>
        <w:pStyle w:val="a0"/>
      </w:pPr>
      <w:r>
        <w:t>Добавим</w:t>
      </w:r>
      <w:r w:rsidRPr="006C65D2">
        <w:rPr>
          <w:lang w:val="en-US"/>
        </w:rPr>
        <w:t xml:space="preserve"> </w:t>
      </w:r>
      <w:r>
        <w:t>в</w:t>
      </w:r>
      <w:r w:rsidRPr="006C65D2">
        <w:rPr>
          <w:lang w:val="en-US"/>
        </w:rPr>
        <w:t xml:space="preserve"> </w:t>
      </w:r>
      <w:r>
        <w:t>него</w:t>
      </w:r>
      <w:r w:rsidRPr="006C65D2">
        <w:rPr>
          <w:lang w:val="en-US"/>
        </w:rPr>
        <w:t xml:space="preserve"> </w:t>
      </w:r>
      <w:r>
        <w:t>содержимое</w:t>
      </w:r>
      <w:r w:rsidRPr="006C65D2">
        <w:rPr>
          <w:lang w:val="en-US"/>
        </w:rPr>
        <w:t xml:space="preserve"> </w:t>
      </w:r>
      <w:r w:rsidRPr="006C65D2">
        <w:rPr>
          <w:i/>
          <w:iCs/>
          <w:lang w:val="en-US"/>
        </w:rPr>
        <w:t>This is the Hello World example from the git tutorial</w:t>
      </w:r>
      <w:r w:rsidRPr="006C65D2">
        <w:rPr>
          <w:lang w:val="en-US"/>
        </w:rPr>
        <w:t xml:space="preserve">. </w:t>
      </w:r>
      <w:r>
        <w:t>(рис. [-@fig:080]):</w:t>
      </w:r>
    </w:p>
    <w:p w14:paraId="50D77F8D" w14:textId="77777777" w:rsidR="00BC4ECC" w:rsidRDefault="00EB4A63">
      <w:pPr>
        <w:pStyle w:val="CaptionedFigure"/>
      </w:pPr>
      <w:bookmarkStart w:id="189" w:name="fig:080"/>
      <w:r>
        <w:rPr>
          <w:noProof/>
        </w:rPr>
        <w:drawing>
          <wp:inline distT="0" distB="0" distL="0" distR="0" wp14:anchorId="0EC222B3" wp14:editId="48B9DDBB">
            <wp:extent cx="5334000" cy="566280"/>
            <wp:effectExtent l="0" t="0" r="0" b="0"/>
            <wp:docPr id="360" name="Picture" descr="Добавим строку в файл READM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" name="Picture" descr="image/1.18.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 w14:paraId="76453596" w14:textId="77777777" w:rsidR="00BC4ECC" w:rsidRDefault="00EB4A63">
      <w:pPr>
        <w:pStyle w:val="ImageCaption"/>
      </w:pPr>
      <w:r>
        <w:t>Добавим строку в файл README.md</w:t>
      </w:r>
    </w:p>
    <w:p w14:paraId="5825B4E0" w14:textId="77777777" w:rsidR="00BC4ECC" w:rsidRDefault="00EB4A63">
      <w:pPr>
        <w:pStyle w:val="2"/>
      </w:pPr>
      <w:bookmarkStart w:id="190" w:name="_Toc95577921"/>
      <w:bookmarkStart w:id="191" w:name="X008379f277b5c4ce348b68cf2fa43130b058bb3"/>
      <w:bookmarkEnd w:id="187"/>
      <w:r>
        <w:t xml:space="preserve">Сделаем коммит изменений README.md в ветку </w:t>
      </w:r>
      <w:proofErr w:type="spellStart"/>
      <w:r>
        <w:t>main</w:t>
      </w:r>
      <w:bookmarkEnd w:id="190"/>
      <w:proofErr w:type="spellEnd"/>
    </w:p>
    <w:p w14:paraId="3998D91B" w14:textId="77777777" w:rsidR="00BC4ECC" w:rsidRDefault="00EB4A63">
      <w:pPr>
        <w:pStyle w:val="FirstParagraph"/>
      </w:pPr>
      <w:r>
        <w:t>Проиндексируем файл README.md и выполним коммит. (рис. [-@fig:081]):</w:t>
      </w:r>
    </w:p>
    <w:p w14:paraId="37CDB195" w14:textId="77777777" w:rsidR="00BC4ECC" w:rsidRDefault="00EB4A63">
      <w:pPr>
        <w:pStyle w:val="CaptionedFigure"/>
      </w:pPr>
      <w:bookmarkStart w:id="192" w:name="fig:081"/>
      <w:r>
        <w:rPr>
          <w:noProof/>
        </w:rPr>
        <w:drawing>
          <wp:inline distT="0" distB="0" distL="0" distR="0" wp14:anchorId="1D7C2B53" wp14:editId="3F96C134">
            <wp:extent cx="5334000" cy="1328933"/>
            <wp:effectExtent l="0" t="0" r="0" b="0"/>
            <wp:docPr id="365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" name="Picture" descr="image/1.19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 w14:paraId="6922739F" w14:textId="77777777" w:rsidR="00BC4ECC" w:rsidRDefault="00EB4A63">
      <w:pPr>
        <w:pStyle w:val="ImageCaption"/>
      </w:pPr>
      <w:r>
        <w:t>Проиндексируем и выполним коммит</w:t>
      </w:r>
    </w:p>
    <w:p w14:paraId="69BA9A70" w14:textId="77777777" w:rsidR="00BC4ECC" w:rsidRDefault="00EB4A63">
      <w:pPr>
        <w:pStyle w:val="a0"/>
      </w:pPr>
      <w:r>
        <w:t>Просмотрим отличающиеся ветки. Теперь у нас в репозитории есть две отличающиеся ветки. Просмотрим ветки и их отличия, выполнив (рис. [-@fig:082]):</w:t>
      </w:r>
    </w:p>
    <w:p w14:paraId="36C3A84F" w14:textId="77777777" w:rsidR="00BC4ECC" w:rsidRDefault="00EB4A63">
      <w:pPr>
        <w:pStyle w:val="CaptionedFigure"/>
      </w:pPr>
      <w:bookmarkStart w:id="193" w:name="fig:082"/>
      <w:r>
        <w:rPr>
          <w:noProof/>
        </w:rPr>
        <w:drawing>
          <wp:inline distT="0" distB="0" distL="0" distR="0" wp14:anchorId="157ECE9F" wp14:editId="3CC95E5D">
            <wp:extent cx="5334000" cy="2629568"/>
            <wp:effectExtent l="0" t="0" r="0" b="0"/>
            <wp:docPr id="369" name="Picture" descr="Просмотр веток и их отлич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" name="Picture" descr="image/1.19.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 w14:paraId="0B1CAE94" w14:textId="77777777" w:rsidR="00BC4ECC" w:rsidRDefault="00EB4A63">
      <w:pPr>
        <w:pStyle w:val="ImageCaption"/>
      </w:pPr>
      <w:r>
        <w:t>Просмотр веток и их отличий</w:t>
      </w:r>
    </w:p>
    <w:p w14:paraId="66620901" w14:textId="77777777" w:rsidR="00BC4ECC" w:rsidRDefault="00EB4A63">
      <w:pPr>
        <w:pStyle w:val="a0"/>
      </w:pPr>
      <w:r>
        <w:lastRenderedPageBreak/>
        <w:t>Добавление опции –</w:t>
      </w:r>
      <w:proofErr w:type="spellStart"/>
      <w:r>
        <w:t>graph</w:t>
      </w:r>
      <w:proofErr w:type="spellEnd"/>
      <w:r>
        <w:t xml:space="preserve"> в </w:t>
      </w:r>
      <w:proofErr w:type="spellStart"/>
      <w:r>
        <w:t>git</w:t>
      </w:r>
      <w:proofErr w:type="spellEnd"/>
      <w:r>
        <w:t xml:space="preserve"> </w:t>
      </w:r>
      <w:proofErr w:type="spellStart"/>
      <w:r>
        <w:t>log</w:t>
      </w:r>
      <w:proofErr w:type="spellEnd"/>
      <w:r>
        <w:t xml:space="preserve"> вызывает построение дерева коммитов с помощью простых ASCII символов. Мы видим обе ветки (</w:t>
      </w:r>
      <w:proofErr w:type="spellStart"/>
      <w:r>
        <w:t>style</w:t>
      </w:r>
      <w:proofErr w:type="spellEnd"/>
      <w:r>
        <w:t xml:space="preserve"> и </w:t>
      </w:r>
      <w:proofErr w:type="spellStart"/>
      <w:r>
        <w:t>master</w:t>
      </w:r>
      <w:proofErr w:type="spellEnd"/>
      <w:r>
        <w:t xml:space="preserve">), и то, что ветка </w:t>
      </w:r>
      <w:proofErr w:type="spellStart"/>
      <w:r>
        <w:t>main</w:t>
      </w:r>
      <w:proofErr w:type="spellEnd"/>
      <w:r>
        <w:t xml:space="preserve"> является текущей HEAD. Общим предшественником обеих веток является коммит «</w:t>
      </w:r>
      <w:proofErr w:type="spellStart"/>
      <w:r>
        <w:t>Added</w:t>
      </w:r>
      <w:proofErr w:type="spellEnd"/>
      <w:r>
        <w:t xml:space="preserve"> index.html». Опция –</w:t>
      </w:r>
      <w:proofErr w:type="spellStart"/>
      <w:r>
        <w:t>all</w:t>
      </w:r>
      <w:proofErr w:type="spellEnd"/>
      <w:r>
        <w:t xml:space="preserve"> гарантированно означает, что мы видим все ветки. По умолчанию показывается только текущая ветка.</w:t>
      </w:r>
    </w:p>
    <w:p w14:paraId="5A004FC4" w14:textId="77777777" w:rsidR="00BC4ECC" w:rsidRDefault="00EB4A63">
      <w:pPr>
        <w:pStyle w:val="2"/>
      </w:pPr>
      <w:bookmarkStart w:id="194" w:name="_Toc95577922"/>
      <w:bookmarkStart w:id="195" w:name="слияние-1"/>
      <w:bookmarkEnd w:id="191"/>
      <w:r>
        <w:t>Слияние</w:t>
      </w:r>
      <w:bookmarkEnd w:id="194"/>
    </w:p>
    <w:p w14:paraId="5900FB54" w14:textId="77777777" w:rsidR="00BC4ECC" w:rsidRPr="006C65D2" w:rsidRDefault="00EB4A63">
      <w:pPr>
        <w:pStyle w:val="FirstParagraph"/>
        <w:rPr>
          <w:lang w:val="en-US"/>
        </w:rPr>
      </w:pPr>
      <w:r>
        <w:t xml:space="preserve">Слияние переносит изменения из двух веток в одну. Вернемся к ветке </w:t>
      </w:r>
      <w:proofErr w:type="spellStart"/>
      <w:r>
        <w:t>style</w:t>
      </w:r>
      <w:proofErr w:type="spellEnd"/>
      <w:r>
        <w:t xml:space="preserve"> и сольем </w:t>
      </w:r>
      <w:proofErr w:type="spellStart"/>
      <w:r>
        <w:t>main</w:t>
      </w:r>
      <w:proofErr w:type="spellEnd"/>
      <w:r>
        <w:t xml:space="preserve"> с </w:t>
      </w:r>
      <w:proofErr w:type="spellStart"/>
      <w:r>
        <w:t>style</w:t>
      </w:r>
      <w:proofErr w:type="spellEnd"/>
      <w:r>
        <w:t xml:space="preserve">, выполнив (рис. </w:t>
      </w:r>
      <w:r w:rsidRPr="006C65D2">
        <w:rPr>
          <w:lang w:val="en-US"/>
        </w:rPr>
        <w:t xml:space="preserve">[-@fig:083], </w:t>
      </w:r>
      <w:r>
        <w:t>рис</w:t>
      </w:r>
      <w:r w:rsidRPr="006C65D2">
        <w:rPr>
          <w:lang w:val="en-US"/>
        </w:rPr>
        <w:t>. [-@fig:084]):</w:t>
      </w:r>
    </w:p>
    <w:p w14:paraId="15B6994A" w14:textId="77777777" w:rsidR="00BC4ECC" w:rsidRPr="006C65D2" w:rsidRDefault="00EB4A63">
      <w:pPr>
        <w:pStyle w:val="SourceCode"/>
        <w:rPr>
          <w:lang w:val="en-US"/>
        </w:rPr>
      </w:pPr>
      <w:r w:rsidRPr="006C65D2">
        <w:rPr>
          <w:rStyle w:val="FunctionTok"/>
          <w:lang w:val="en-US"/>
        </w:rPr>
        <w:t>git</w:t>
      </w:r>
      <w:r w:rsidRPr="006C65D2">
        <w:rPr>
          <w:rStyle w:val="NormalTok"/>
          <w:lang w:val="en-US"/>
        </w:rPr>
        <w:t xml:space="preserve"> checkout style</w:t>
      </w:r>
      <w:r w:rsidRPr="006C65D2">
        <w:rPr>
          <w:lang w:val="en-US"/>
        </w:rPr>
        <w:br/>
      </w:r>
      <w:r w:rsidRPr="006C65D2">
        <w:rPr>
          <w:rStyle w:val="FunctionTok"/>
          <w:lang w:val="en-US"/>
        </w:rPr>
        <w:t>git</w:t>
      </w:r>
      <w:r w:rsidRPr="006C65D2">
        <w:rPr>
          <w:rStyle w:val="NormalTok"/>
          <w:lang w:val="en-US"/>
        </w:rPr>
        <w:t xml:space="preserve"> merge master</w:t>
      </w:r>
      <w:r w:rsidRPr="006C65D2">
        <w:rPr>
          <w:lang w:val="en-US"/>
        </w:rPr>
        <w:br/>
      </w:r>
      <w:r w:rsidRPr="006C65D2">
        <w:rPr>
          <w:rStyle w:val="FunctionTok"/>
          <w:lang w:val="en-US"/>
        </w:rPr>
        <w:t>git</w:t>
      </w:r>
      <w:r w:rsidRPr="006C65D2">
        <w:rPr>
          <w:rStyle w:val="NormalTok"/>
          <w:lang w:val="en-US"/>
        </w:rPr>
        <w:t xml:space="preserve"> log </w:t>
      </w:r>
      <w:r w:rsidRPr="006C65D2">
        <w:rPr>
          <w:rStyle w:val="AttributeTok"/>
          <w:lang w:val="en-US"/>
        </w:rPr>
        <w:t>--graph</w:t>
      </w:r>
      <w:r w:rsidRPr="006C65D2">
        <w:rPr>
          <w:rStyle w:val="NormalTok"/>
          <w:lang w:val="en-US"/>
        </w:rPr>
        <w:t xml:space="preserve"> </w:t>
      </w:r>
      <w:r w:rsidRPr="006C65D2">
        <w:rPr>
          <w:rStyle w:val="AttributeTok"/>
          <w:lang w:val="en-US"/>
        </w:rPr>
        <w:t>--all</w:t>
      </w:r>
    </w:p>
    <w:p w14:paraId="19236235" w14:textId="77777777" w:rsidR="00BC4ECC" w:rsidRDefault="00EB4A63">
      <w:pPr>
        <w:pStyle w:val="CaptionedFigure"/>
      </w:pPr>
      <w:bookmarkStart w:id="196" w:name="fig:083"/>
      <w:r>
        <w:rPr>
          <w:noProof/>
        </w:rPr>
        <w:drawing>
          <wp:inline distT="0" distB="0" distL="0" distR="0" wp14:anchorId="1435DCE5" wp14:editId="7167FF20">
            <wp:extent cx="5334000" cy="2868865"/>
            <wp:effectExtent l="0" t="0" r="0" b="0"/>
            <wp:docPr id="374" name="Picture" descr="Мерджинг веток main и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" name="Picture" descr="image/1.20.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6"/>
    </w:p>
    <w:p w14:paraId="7D7B592D" w14:textId="77777777" w:rsidR="00BC4ECC" w:rsidRDefault="00EB4A63">
      <w:pPr>
        <w:pStyle w:val="ImageCaption"/>
      </w:pPr>
      <w:proofErr w:type="spellStart"/>
      <w:r>
        <w:t>Мерджинг</w:t>
      </w:r>
      <w:proofErr w:type="spellEnd"/>
      <w:r>
        <w:t xml:space="preserve"> веток </w:t>
      </w:r>
      <w:proofErr w:type="spellStart"/>
      <w:r>
        <w:t>main</w:t>
      </w:r>
      <w:proofErr w:type="spellEnd"/>
      <w:r>
        <w:t xml:space="preserve"> и </w:t>
      </w:r>
      <w:proofErr w:type="spellStart"/>
      <w:r>
        <w:t>style</w:t>
      </w:r>
      <w:proofErr w:type="spellEnd"/>
    </w:p>
    <w:p w14:paraId="00190FF5" w14:textId="77777777" w:rsidR="00BC4ECC" w:rsidRDefault="00EB4A63">
      <w:pPr>
        <w:pStyle w:val="a0"/>
      </w:pPr>
      <w:r>
        <w:t xml:space="preserve">Путем периодического слияния ветки </w:t>
      </w:r>
      <w:proofErr w:type="spellStart"/>
      <w:r>
        <w:t>main</w:t>
      </w:r>
      <w:proofErr w:type="spellEnd"/>
      <w:r>
        <w:t xml:space="preserve"> с веткой </w:t>
      </w:r>
      <w:proofErr w:type="spellStart"/>
      <w:r>
        <w:t>style</w:t>
      </w:r>
      <w:proofErr w:type="spellEnd"/>
      <w:r>
        <w:t xml:space="preserve"> мы можем переносить из </w:t>
      </w:r>
      <w:proofErr w:type="spellStart"/>
      <w:r>
        <w:t>main</w:t>
      </w:r>
      <w:proofErr w:type="spellEnd"/>
      <w:r>
        <w:t xml:space="preserve"> любые изменения и поддерживать совместимость изменений </w:t>
      </w:r>
      <w:proofErr w:type="spellStart"/>
      <w:r>
        <w:t>style</w:t>
      </w:r>
      <w:proofErr w:type="spellEnd"/>
      <w:r>
        <w:t xml:space="preserve"> с изменениями в основной ветке.</w:t>
      </w:r>
    </w:p>
    <w:p w14:paraId="5C85E02D" w14:textId="77777777" w:rsidR="00BC4ECC" w:rsidRDefault="00EB4A63">
      <w:pPr>
        <w:pStyle w:val="2"/>
      </w:pPr>
      <w:bookmarkStart w:id="197" w:name="_Toc95577923"/>
      <w:bookmarkStart w:id="198" w:name="создание-конфликта-1"/>
      <w:bookmarkEnd w:id="195"/>
      <w:r>
        <w:t>Создание конфликта</w:t>
      </w:r>
      <w:bookmarkEnd w:id="197"/>
    </w:p>
    <w:p w14:paraId="16F604B4" w14:textId="77777777" w:rsidR="00BC4ECC" w:rsidRDefault="00EB4A63">
      <w:pPr>
        <w:pStyle w:val="FirstParagraph"/>
      </w:pPr>
      <w:r>
        <w:t xml:space="preserve">Но </w:t>
      </w:r>
      <w:proofErr w:type="gramStart"/>
      <w:r>
        <w:t>что</w:t>
      </w:r>
      <w:proofErr w:type="gramEnd"/>
      <w:r>
        <w:t xml:space="preserve"> если изменения в ветке </w:t>
      </w:r>
      <w:proofErr w:type="spellStart"/>
      <w:r>
        <w:t>main</w:t>
      </w:r>
      <w:proofErr w:type="spellEnd"/>
      <w:r>
        <w:t xml:space="preserve"> конфликтуют с изменениями в </w:t>
      </w:r>
      <w:proofErr w:type="spellStart"/>
      <w:r>
        <w:t>style</w:t>
      </w:r>
      <w:proofErr w:type="spellEnd"/>
      <w:r>
        <w:t>?</w:t>
      </w:r>
    </w:p>
    <w:p w14:paraId="771F3325" w14:textId="77777777" w:rsidR="00BC4ECC" w:rsidRDefault="00EB4A63">
      <w:pPr>
        <w:pStyle w:val="a0"/>
      </w:pPr>
      <w:r>
        <w:t xml:space="preserve">Вернемся в ветку </w:t>
      </w:r>
      <w:proofErr w:type="spellStart"/>
      <w:r>
        <w:t>master</w:t>
      </w:r>
      <w:proofErr w:type="spellEnd"/>
      <w:r>
        <w:t>. (рис. [-@fig:085])</w:t>
      </w:r>
    </w:p>
    <w:p w14:paraId="02FA16C5" w14:textId="77777777" w:rsidR="00BC4ECC" w:rsidRDefault="00EB4A63">
      <w:pPr>
        <w:pStyle w:val="CaptionedFigure"/>
      </w:pPr>
      <w:bookmarkStart w:id="199" w:name="fig:085"/>
      <w:r>
        <w:rPr>
          <w:noProof/>
        </w:rPr>
        <w:lastRenderedPageBreak/>
        <w:drawing>
          <wp:inline distT="0" distB="0" distL="0" distR="0" wp14:anchorId="3DB368D5" wp14:editId="26C9971C">
            <wp:extent cx="5334000" cy="1635207"/>
            <wp:effectExtent l="0" t="0" r="0" b="0"/>
            <wp:docPr id="379" name="Picture" descr="Вернемся в ветку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" name="Picture" descr="image/1.21.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9"/>
    </w:p>
    <w:p w14:paraId="4F482EA6" w14:textId="77777777" w:rsidR="00BC4ECC" w:rsidRDefault="00EB4A63">
      <w:pPr>
        <w:pStyle w:val="ImageCaption"/>
      </w:pPr>
      <w:r>
        <w:t xml:space="preserve">Вернемся в ветку </w:t>
      </w:r>
      <w:proofErr w:type="spellStart"/>
      <w:r>
        <w:t>main</w:t>
      </w:r>
      <w:proofErr w:type="spellEnd"/>
    </w:p>
    <w:p w14:paraId="1F328128" w14:textId="77777777" w:rsidR="00BC4ECC" w:rsidRPr="006C65D2" w:rsidRDefault="00EB4A63">
      <w:pPr>
        <w:pStyle w:val="a0"/>
        <w:rPr>
          <w:lang w:val="en-US"/>
        </w:rPr>
      </w:pPr>
      <w:r>
        <w:t xml:space="preserve">И внесем следующие изменения в файл hello.html. (рис. </w:t>
      </w:r>
      <w:r w:rsidRPr="006C65D2">
        <w:rPr>
          <w:lang w:val="en-US"/>
        </w:rPr>
        <w:t>[-@fig:086])</w:t>
      </w:r>
    </w:p>
    <w:p w14:paraId="6F91A6C2" w14:textId="77777777" w:rsidR="00BC4ECC" w:rsidRDefault="00EB4A63">
      <w:pPr>
        <w:pStyle w:val="SourceCode"/>
      </w:pPr>
      <w:proofErr w:type="gramStart"/>
      <w:r w:rsidRPr="006C65D2">
        <w:rPr>
          <w:rStyle w:val="CommentTok"/>
          <w:lang w:val="en-US"/>
        </w:rPr>
        <w:t>&lt;!--</w:t>
      </w:r>
      <w:proofErr w:type="gramEnd"/>
      <w:r w:rsidRPr="006C65D2">
        <w:rPr>
          <w:rStyle w:val="CommentTok"/>
          <w:lang w:val="en-US"/>
        </w:rPr>
        <w:t xml:space="preserve"> Author: </w:t>
      </w:r>
      <w:proofErr w:type="spellStart"/>
      <w:r w:rsidRPr="006C65D2">
        <w:rPr>
          <w:rStyle w:val="CommentTok"/>
          <w:lang w:val="en-US"/>
        </w:rPr>
        <w:t>Arsenij</w:t>
      </w:r>
      <w:proofErr w:type="spellEnd"/>
      <w:r w:rsidRPr="006C65D2">
        <w:rPr>
          <w:rStyle w:val="CommentTok"/>
          <w:lang w:val="en-US"/>
        </w:rPr>
        <w:t xml:space="preserve"> A. </w:t>
      </w:r>
      <w:proofErr w:type="spellStart"/>
      <w:r w:rsidRPr="006C65D2">
        <w:rPr>
          <w:rStyle w:val="CommentTok"/>
          <w:lang w:val="en-US"/>
        </w:rPr>
        <w:t>Ilinskij</w:t>
      </w:r>
      <w:proofErr w:type="spellEnd"/>
      <w:r w:rsidRPr="006C65D2">
        <w:rPr>
          <w:rStyle w:val="CommentTok"/>
          <w:lang w:val="en-US"/>
        </w:rPr>
        <w:t xml:space="preserve"> ( ilinskiyar@gmail.com ) --&gt;</w:t>
      </w:r>
      <w:r w:rsidRPr="006C65D2">
        <w:rPr>
          <w:lang w:val="en-US"/>
        </w:rPr>
        <w:br/>
      </w:r>
      <w:r w:rsidRPr="006C65D2">
        <w:rPr>
          <w:rStyle w:val="KeywordTok"/>
          <w:lang w:val="en-US"/>
        </w:rPr>
        <w:t>&lt;html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head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  </w:t>
      </w:r>
      <w:r w:rsidRPr="006C65D2">
        <w:rPr>
          <w:rStyle w:val="CommentTok"/>
          <w:lang w:val="en-US"/>
        </w:rPr>
        <w:t>&lt;!-- no style --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/head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</w:t>
      </w:r>
      <w:r w:rsidRPr="006C65D2">
        <w:rPr>
          <w:rStyle w:val="KeywordTok"/>
          <w:lang w:val="en-US"/>
        </w:rPr>
        <w:t>&lt;body&gt;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 xml:space="preserve">    </w:t>
      </w:r>
      <w:r w:rsidRPr="006C65D2">
        <w:rPr>
          <w:rStyle w:val="KeywordTok"/>
          <w:lang w:val="en-US"/>
        </w:rPr>
        <w:t>&lt;h1&gt;</w:t>
      </w:r>
      <w:r w:rsidRPr="006C65D2">
        <w:rPr>
          <w:rStyle w:val="NormalTok"/>
          <w:lang w:val="en-US"/>
        </w:rPr>
        <w:t xml:space="preserve">Hello, World! </w:t>
      </w:r>
      <w:r>
        <w:rPr>
          <w:rStyle w:val="NormalTok"/>
        </w:rPr>
        <w:t xml:space="preserve">Life </w:t>
      </w:r>
      <w:proofErr w:type="spellStart"/>
      <w:r>
        <w:rPr>
          <w:rStyle w:val="NormalTok"/>
        </w:rPr>
        <w:t>is</w:t>
      </w:r>
      <w:proofErr w:type="spellEnd"/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great</w:t>
      </w:r>
      <w:proofErr w:type="spellEnd"/>
      <w:r>
        <w:rPr>
          <w:rStyle w:val="NormalTok"/>
        </w:rPr>
        <w:t>!</w:t>
      </w:r>
      <w:r>
        <w:rPr>
          <w:rStyle w:val="KeywordTok"/>
        </w:rPr>
        <w:t>&lt;</w:t>
      </w:r>
      <w:proofErr w:type="gramEnd"/>
      <w:r>
        <w:rPr>
          <w:rStyle w:val="KeywordTok"/>
        </w:rPr>
        <w:t>/h1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body</w:t>
      </w:r>
      <w:proofErr w:type="spellEnd"/>
      <w:r>
        <w:rPr>
          <w:rStyle w:val="KeywordTok"/>
        </w:rPr>
        <w:t>&gt;</w:t>
      </w:r>
      <w:r>
        <w:br/>
      </w:r>
      <w:r>
        <w:rPr>
          <w:rStyle w:val="KeywordTok"/>
        </w:rPr>
        <w:t>&lt;/</w:t>
      </w:r>
      <w:proofErr w:type="spellStart"/>
      <w:r>
        <w:rPr>
          <w:rStyle w:val="KeywordTok"/>
        </w:rPr>
        <w:t>html</w:t>
      </w:r>
      <w:proofErr w:type="spellEnd"/>
      <w:r>
        <w:rPr>
          <w:rStyle w:val="KeywordTok"/>
        </w:rPr>
        <w:t>&gt;</w:t>
      </w:r>
    </w:p>
    <w:p w14:paraId="41B74867" w14:textId="77777777" w:rsidR="00BC4ECC" w:rsidRDefault="00EB4A63">
      <w:pPr>
        <w:pStyle w:val="FirstParagraph"/>
      </w:pPr>
      <w:r>
        <w:t>Проиндексируем его и выполним коммит. (рис. [-@fig:086])</w:t>
      </w:r>
    </w:p>
    <w:p w14:paraId="2F616EDC" w14:textId="77777777" w:rsidR="00BC4ECC" w:rsidRDefault="00EB4A63">
      <w:pPr>
        <w:pStyle w:val="CaptionedFigure"/>
      </w:pPr>
      <w:bookmarkStart w:id="200" w:name="fig:086"/>
      <w:r>
        <w:rPr>
          <w:noProof/>
        </w:rPr>
        <w:drawing>
          <wp:inline distT="0" distB="0" distL="0" distR="0" wp14:anchorId="1EB6DDF2" wp14:editId="686D5F68">
            <wp:extent cx="5334000" cy="1635207"/>
            <wp:effectExtent l="0" t="0" r="0" b="0"/>
            <wp:docPr id="382" name="Picture" descr="Прои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" name="Picture" descr="image/1.21.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0"/>
    </w:p>
    <w:p w14:paraId="47E6C6C9" w14:textId="77777777" w:rsidR="00BC4ECC" w:rsidRDefault="00EB4A63">
      <w:pPr>
        <w:pStyle w:val="ImageCaption"/>
      </w:pPr>
      <w:proofErr w:type="spellStart"/>
      <w:r>
        <w:t>Проидексируем</w:t>
      </w:r>
      <w:proofErr w:type="spellEnd"/>
      <w:r>
        <w:t xml:space="preserve"> и выполним коммит</w:t>
      </w:r>
    </w:p>
    <w:p w14:paraId="7B64F731" w14:textId="77777777" w:rsidR="00BC4ECC" w:rsidRDefault="00EB4A63">
      <w:pPr>
        <w:pStyle w:val="a0"/>
      </w:pPr>
      <w:r>
        <w:t>Теперь просмотрим ветки, выполнив (рис. [-@fig:087]):</w:t>
      </w:r>
    </w:p>
    <w:p w14:paraId="6B6BFB66" w14:textId="77777777" w:rsidR="00BC4ECC" w:rsidRDefault="00EB4A63">
      <w:pPr>
        <w:pStyle w:val="CaptionedFigure"/>
      </w:pPr>
      <w:bookmarkStart w:id="201" w:name="fig:087"/>
      <w:r>
        <w:rPr>
          <w:noProof/>
        </w:rPr>
        <w:lastRenderedPageBreak/>
        <w:drawing>
          <wp:inline distT="0" distB="0" distL="0" distR="0" wp14:anchorId="46F21875" wp14:editId="50A12E20">
            <wp:extent cx="5334000" cy="1883133"/>
            <wp:effectExtent l="0" t="0" r="0" b="0"/>
            <wp:docPr id="386" name="Picture" descr="Обнаружение конфли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" name="Picture" descr="image/1.21.2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 w14:paraId="289867C6" w14:textId="77777777" w:rsidR="00BC4ECC" w:rsidRDefault="00EB4A63">
      <w:pPr>
        <w:pStyle w:val="ImageCaption"/>
      </w:pPr>
      <w:r>
        <w:t>Обнаружение конфликта</w:t>
      </w:r>
    </w:p>
    <w:p w14:paraId="79D1EA2C" w14:textId="77777777" w:rsidR="00BC4ECC" w:rsidRDefault="00EB4A63">
      <w:pPr>
        <w:pStyle w:val="a0"/>
      </w:pPr>
      <w:r>
        <w:t>После коммита «</w:t>
      </w:r>
      <w:proofErr w:type="spellStart"/>
      <w:r>
        <w:t>Added</w:t>
      </w:r>
      <w:proofErr w:type="spellEnd"/>
      <w:r>
        <w:t xml:space="preserve"> README» ветка </w:t>
      </w:r>
      <w:proofErr w:type="spellStart"/>
      <w:r>
        <w:t>master</w:t>
      </w:r>
      <w:proofErr w:type="spellEnd"/>
      <w:r>
        <w:t xml:space="preserve"> была объединена с веткой </w:t>
      </w:r>
      <w:proofErr w:type="spellStart"/>
      <w:r>
        <w:t>style</w:t>
      </w:r>
      <w:proofErr w:type="spellEnd"/>
      <w:r>
        <w:t xml:space="preserve">, но в настоящее время в </w:t>
      </w:r>
      <w:proofErr w:type="spellStart"/>
      <w:r>
        <w:t>main</w:t>
      </w:r>
      <w:proofErr w:type="spellEnd"/>
      <w:r>
        <w:t xml:space="preserve"> есть дополнительный коммит, который не был слит с </w:t>
      </w:r>
      <w:proofErr w:type="spellStart"/>
      <w:r>
        <w:t>style</w:t>
      </w:r>
      <w:proofErr w:type="spellEnd"/>
      <w:r>
        <w:t xml:space="preserve">. Последнее изменение в </w:t>
      </w:r>
      <w:proofErr w:type="spellStart"/>
      <w:r>
        <w:t>main</w:t>
      </w:r>
      <w:proofErr w:type="spellEnd"/>
      <w:r>
        <w:t xml:space="preserve"> конфликтует с некоторыми изменениями в </w:t>
      </w:r>
      <w:proofErr w:type="spellStart"/>
      <w:r>
        <w:t>style</w:t>
      </w:r>
      <w:proofErr w:type="spellEnd"/>
      <w:r>
        <w:t>.</w:t>
      </w:r>
    </w:p>
    <w:p w14:paraId="0511929F" w14:textId="77777777" w:rsidR="00BC4ECC" w:rsidRDefault="00EB4A63">
      <w:pPr>
        <w:pStyle w:val="2"/>
      </w:pPr>
      <w:bookmarkStart w:id="202" w:name="_Toc95577924"/>
      <w:bookmarkStart w:id="203" w:name="разрешение-конфликтов-1"/>
      <w:bookmarkEnd w:id="198"/>
      <w:r>
        <w:t>Разрешение конфликтов</w:t>
      </w:r>
      <w:bookmarkEnd w:id="202"/>
    </w:p>
    <w:p w14:paraId="0E32A253" w14:textId="77777777" w:rsidR="00BC4ECC" w:rsidRDefault="00EB4A63">
      <w:pPr>
        <w:pStyle w:val="FirstParagraph"/>
      </w:pPr>
      <w:r>
        <w:t xml:space="preserve">Теперь вернемся к ветке </w:t>
      </w:r>
      <w:proofErr w:type="spellStart"/>
      <w:r>
        <w:t>style</w:t>
      </w:r>
      <w:proofErr w:type="spellEnd"/>
      <w:r>
        <w:t xml:space="preserve"> и попытаемся объединить ее с новой веткой </w:t>
      </w:r>
      <w:proofErr w:type="spellStart"/>
      <w:r>
        <w:t>master</w:t>
      </w:r>
      <w:proofErr w:type="spellEnd"/>
      <w:r>
        <w:t>, выполнив (рис. [-@fig:088]):</w:t>
      </w:r>
    </w:p>
    <w:p w14:paraId="478A0558" w14:textId="77777777" w:rsidR="00BC4ECC" w:rsidRDefault="00EB4A63">
      <w:pPr>
        <w:pStyle w:val="CaptionedFigure"/>
      </w:pPr>
      <w:bookmarkStart w:id="204" w:name="fig:088"/>
      <w:r>
        <w:rPr>
          <w:noProof/>
        </w:rPr>
        <w:drawing>
          <wp:inline distT="0" distB="0" distL="0" distR="0" wp14:anchorId="5273517F" wp14:editId="2D0A671B">
            <wp:extent cx="5334000" cy="923013"/>
            <wp:effectExtent l="0" t="0" r="0" b="0"/>
            <wp:docPr id="391" name="Picture" descr="Мерджинг веток style и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" name="Picture" descr="image/1.22.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4"/>
    </w:p>
    <w:p w14:paraId="14FBEDD8" w14:textId="77777777" w:rsidR="00BC4ECC" w:rsidRDefault="00EB4A63">
      <w:pPr>
        <w:pStyle w:val="ImageCaption"/>
      </w:pPr>
      <w:proofErr w:type="spellStart"/>
      <w:r>
        <w:t>Мерджинг</w:t>
      </w:r>
      <w:proofErr w:type="spellEnd"/>
      <w:r>
        <w:t xml:space="preserve"> веток </w:t>
      </w:r>
      <w:proofErr w:type="spellStart"/>
      <w:r>
        <w:t>style</w:t>
      </w:r>
      <w:proofErr w:type="spellEnd"/>
      <w:r>
        <w:t xml:space="preserve"> и </w:t>
      </w:r>
      <w:proofErr w:type="spellStart"/>
      <w:r>
        <w:t>main</w:t>
      </w:r>
      <w:proofErr w:type="spellEnd"/>
    </w:p>
    <w:p w14:paraId="1FE02806" w14:textId="77777777" w:rsidR="00BC4ECC" w:rsidRDefault="00EB4A63">
      <w:pPr>
        <w:pStyle w:val="a0"/>
      </w:pPr>
      <w:r>
        <w:t xml:space="preserve">Теперь, если мы откроем файл </w:t>
      </w:r>
      <w:proofErr w:type="spellStart"/>
      <w:r>
        <w:t>lib</w:t>
      </w:r>
      <w:proofErr w:type="spellEnd"/>
      <w:r>
        <w:t>/hello.html, то мы должны увидеть (рис. [-@fig:089]):</w:t>
      </w:r>
    </w:p>
    <w:p w14:paraId="756C3CA0" w14:textId="77777777" w:rsidR="00BC4ECC" w:rsidRDefault="00EB4A63">
      <w:pPr>
        <w:pStyle w:val="CaptionedFigure"/>
      </w:pPr>
      <w:bookmarkStart w:id="205" w:name="fig:089"/>
      <w:r>
        <w:rPr>
          <w:noProof/>
        </w:rPr>
        <w:drawing>
          <wp:inline distT="0" distB="0" distL="0" distR="0" wp14:anchorId="032234DA" wp14:editId="525251F5">
            <wp:extent cx="5334000" cy="1699906"/>
            <wp:effectExtent l="0" t="0" r="0" b="0"/>
            <wp:docPr id="395" name="Picture" descr="Обнаружение конфликта в файле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" name="Picture" descr="image/1.22.1.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 w14:paraId="545ECD25" w14:textId="77777777" w:rsidR="00BC4ECC" w:rsidRDefault="00EB4A63">
      <w:pPr>
        <w:pStyle w:val="ImageCaption"/>
      </w:pPr>
      <w:r>
        <w:t>Обнаружение конфликта в файле hello.html</w:t>
      </w:r>
    </w:p>
    <w:p w14:paraId="53F0EA91" w14:textId="77777777" w:rsidR="00BC4ECC" w:rsidRDefault="00EB4A63">
      <w:pPr>
        <w:pStyle w:val="a0"/>
      </w:pPr>
      <w:r>
        <w:t>Можно увидеть, что:</w:t>
      </w:r>
    </w:p>
    <w:p w14:paraId="5C63AC9E" w14:textId="77777777" w:rsidR="00BC4ECC" w:rsidRDefault="00EB4A63">
      <w:pPr>
        <w:numPr>
          <w:ilvl w:val="0"/>
          <w:numId w:val="5"/>
        </w:numPr>
      </w:pPr>
      <w:r>
        <w:t>Первый раздел — версия текущей ветки (</w:t>
      </w:r>
      <w:proofErr w:type="spellStart"/>
      <w:r>
        <w:t>style</w:t>
      </w:r>
      <w:proofErr w:type="spellEnd"/>
      <w:r>
        <w:t>).</w:t>
      </w:r>
    </w:p>
    <w:p w14:paraId="76E21179" w14:textId="77777777" w:rsidR="00BC4ECC" w:rsidRDefault="00EB4A63">
      <w:pPr>
        <w:numPr>
          <w:ilvl w:val="0"/>
          <w:numId w:val="5"/>
        </w:numPr>
      </w:pPr>
      <w:r>
        <w:t xml:space="preserve">Второй раздел — версия ветки </w:t>
      </w:r>
      <w:proofErr w:type="spellStart"/>
      <w:r>
        <w:t>master</w:t>
      </w:r>
      <w:proofErr w:type="spellEnd"/>
      <w:r>
        <w:t>.</w:t>
      </w:r>
    </w:p>
    <w:p w14:paraId="59C53442" w14:textId="77777777" w:rsidR="00BC4ECC" w:rsidRDefault="00EB4A63">
      <w:pPr>
        <w:pStyle w:val="FirstParagraph"/>
      </w:pPr>
      <w:r>
        <w:lastRenderedPageBreak/>
        <w:t xml:space="preserve">Для разрешения конфликта, нужно вручную решить проблему, а именно внести изменения в </w:t>
      </w:r>
      <w:proofErr w:type="spellStart"/>
      <w:r>
        <w:t>lib</w:t>
      </w:r>
      <w:proofErr w:type="spellEnd"/>
      <w:r>
        <w:t>/hello.html. (рис. [-@fig:090])</w:t>
      </w:r>
    </w:p>
    <w:p w14:paraId="7D72B7FE" w14:textId="77777777" w:rsidR="00BC4ECC" w:rsidRDefault="00EB4A63">
      <w:pPr>
        <w:pStyle w:val="CaptionedFigure"/>
      </w:pPr>
      <w:bookmarkStart w:id="206" w:name="fig:090"/>
      <w:r>
        <w:rPr>
          <w:noProof/>
        </w:rPr>
        <w:drawing>
          <wp:inline distT="0" distB="0" distL="0" distR="0" wp14:anchorId="3B1EF7C7" wp14:editId="2E145A9F">
            <wp:extent cx="5334000" cy="1314173"/>
            <wp:effectExtent l="0" t="0" r="0" b="0"/>
            <wp:docPr id="399" name="Picture" descr="Решение конфликта в файле hello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" name="Picture" descr="image/1.22.2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 w14:paraId="35097A51" w14:textId="77777777" w:rsidR="00BC4ECC" w:rsidRDefault="00EB4A63">
      <w:pPr>
        <w:pStyle w:val="ImageCaption"/>
      </w:pPr>
      <w:r>
        <w:t>Решение конфликта в файле hello.html</w:t>
      </w:r>
    </w:p>
    <w:p w14:paraId="47A656C2" w14:textId="77777777" w:rsidR="00BC4ECC" w:rsidRDefault="00EB4A63">
      <w:pPr>
        <w:pStyle w:val="a0"/>
      </w:pPr>
      <w:r>
        <w:t>Сделаем коммит решения конфликта. (рис. [-@fig:091])</w:t>
      </w:r>
    </w:p>
    <w:p w14:paraId="535B2871" w14:textId="77777777" w:rsidR="00BC4ECC" w:rsidRDefault="00EB4A63">
      <w:pPr>
        <w:pStyle w:val="CaptionedFigure"/>
      </w:pPr>
      <w:bookmarkStart w:id="207" w:name="fig:091"/>
      <w:r>
        <w:rPr>
          <w:noProof/>
        </w:rPr>
        <w:drawing>
          <wp:inline distT="0" distB="0" distL="0" distR="0" wp14:anchorId="5DE54A9F" wp14:editId="406C8CD4">
            <wp:extent cx="5334000" cy="783049"/>
            <wp:effectExtent l="0" t="0" r="0" b="0"/>
            <wp:docPr id="403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Picture" descr="image/1.22.3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7"/>
    </w:p>
    <w:p w14:paraId="6B2B5A54" w14:textId="77777777" w:rsidR="00BC4ECC" w:rsidRDefault="00EB4A63">
      <w:pPr>
        <w:pStyle w:val="ImageCaption"/>
      </w:pPr>
      <w:r>
        <w:t>Проиндексируем и выполним коммит</w:t>
      </w:r>
    </w:p>
    <w:p w14:paraId="79353C34" w14:textId="77777777" w:rsidR="00BC4ECC" w:rsidRDefault="00EB4A63">
      <w:pPr>
        <w:pStyle w:val="2"/>
      </w:pPr>
      <w:bookmarkStart w:id="208" w:name="_Toc95577925"/>
      <w:bookmarkStart w:id="209" w:name="сброс-ветки-style-1"/>
      <w:bookmarkEnd w:id="203"/>
      <w:r>
        <w:t xml:space="preserve">Сброс ветки </w:t>
      </w:r>
      <w:proofErr w:type="spellStart"/>
      <w:r>
        <w:t>style</w:t>
      </w:r>
      <w:bookmarkEnd w:id="208"/>
      <w:proofErr w:type="spellEnd"/>
    </w:p>
    <w:p w14:paraId="0A53821E" w14:textId="77777777" w:rsidR="00BC4ECC" w:rsidRDefault="00EB4A63">
      <w:pPr>
        <w:pStyle w:val="FirstParagraph"/>
      </w:pPr>
      <w:r>
        <w:t xml:space="preserve">Вернемся на ветке </w:t>
      </w:r>
      <w:proofErr w:type="spellStart"/>
      <w:r>
        <w:t>style</w:t>
      </w:r>
      <w:proofErr w:type="spellEnd"/>
      <w:r>
        <w:t xml:space="preserve"> к точке перед тем, как мы слили ее с веткой </w:t>
      </w:r>
      <w:proofErr w:type="spellStart"/>
      <w:r>
        <w:t>main</w:t>
      </w:r>
      <w:proofErr w:type="spellEnd"/>
      <w:r>
        <w:t xml:space="preserve">. Мы можем сбросить ветку к любому коммиту. По сути, это изменение указателя ветки на любую точку дерева коммитов. В этом случае мы хотим вернуться в ветке </w:t>
      </w:r>
      <w:proofErr w:type="spellStart"/>
      <w:r>
        <w:t>style</w:t>
      </w:r>
      <w:proofErr w:type="spellEnd"/>
      <w:r>
        <w:t xml:space="preserve"> в точку перед слиянием с </w:t>
      </w:r>
      <w:proofErr w:type="spellStart"/>
      <w:r>
        <w:t>main</w:t>
      </w:r>
      <w:proofErr w:type="spellEnd"/>
      <w:r>
        <w:t>. Нам необходимо найти последний коммит перед слиянием, для этого выполним (рис. [-@fig:092]):</w:t>
      </w:r>
    </w:p>
    <w:p w14:paraId="40B369AD" w14:textId="77777777" w:rsidR="00BC4ECC" w:rsidRDefault="00EB4A63">
      <w:pPr>
        <w:pStyle w:val="CaptionedFigure"/>
      </w:pPr>
      <w:bookmarkStart w:id="210" w:name="fig:092"/>
      <w:r>
        <w:rPr>
          <w:noProof/>
        </w:rPr>
        <w:lastRenderedPageBreak/>
        <w:drawing>
          <wp:inline distT="0" distB="0" distL="0" distR="0" wp14:anchorId="1F637D68" wp14:editId="46CEB0D5">
            <wp:extent cx="5334000" cy="3797236"/>
            <wp:effectExtent l="0" t="0" r="0" b="0"/>
            <wp:docPr id="408" name="Picture" descr="Перейдем на ветку style и найдем нужный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" name="Picture" descr="image/1.23.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 w14:paraId="3DE9F534" w14:textId="77777777" w:rsidR="00BC4ECC" w:rsidRDefault="00EB4A63">
      <w:pPr>
        <w:pStyle w:val="ImageCaption"/>
      </w:pPr>
      <w:r>
        <w:t xml:space="preserve">Перейдем на ветку </w:t>
      </w:r>
      <w:proofErr w:type="spellStart"/>
      <w:r>
        <w:t>style</w:t>
      </w:r>
      <w:proofErr w:type="spellEnd"/>
      <w:r>
        <w:t xml:space="preserve"> и найдем нужный коммит</w:t>
      </w:r>
    </w:p>
    <w:p w14:paraId="5370A02F" w14:textId="77777777" w:rsidR="00BC4ECC" w:rsidRDefault="00EB4A63">
      <w:pPr>
        <w:pStyle w:val="a0"/>
      </w:pPr>
      <w:r>
        <w:t>Мы видим, что коммит «</w:t>
      </w:r>
      <w:proofErr w:type="spellStart"/>
      <w:r>
        <w:t>Updated</w:t>
      </w:r>
      <w:proofErr w:type="spellEnd"/>
      <w:r>
        <w:t xml:space="preserve"> index.html» </w:t>
      </w:r>
      <w:proofErr w:type="gramStart"/>
      <w:r>
        <w:t>( хэш</w:t>
      </w:r>
      <w:proofErr w:type="gramEnd"/>
      <w:r>
        <w:t xml:space="preserve">(d9ac061…) ) был последним на ветке </w:t>
      </w:r>
      <w:proofErr w:type="spellStart"/>
      <w:r>
        <w:t>style</w:t>
      </w:r>
      <w:proofErr w:type="spellEnd"/>
      <w:r>
        <w:t xml:space="preserve"> перед слиянием, поэтому сбросим ветку </w:t>
      </w:r>
      <w:proofErr w:type="spellStart"/>
      <w:r>
        <w:t>style</w:t>
      </w:r>
      <w:proofErr w:type="spellEnd"/>
      <w:r>
        <w:t xml:space="preserve"> к этому коммиту. (рис. [-@fig:093])</w:t>
      </w:r>
    </w:p>
    <w:p w14:paraId="22BE122D" w14:textId="77777777" w:rsidR="00BC4ECC" w:rsidRDefault="00EB4A63">
      <w:pPr>
        <w:pStyle w:val="CaptionedFigure"/>
      </w:pPr>
      <w:bookmarkStart w:id="211" w:name="fig:093"/>
      <w:r>
        <w:rPr>
          <w:noProof/>
        </w:rPr>
        <w:lastRenderedPageBreak/>
        <w:drawing>
          <wp:inline distT="0" distB="0" distL="0" distR="0" wp14:anchorId="0262C21C" wp14:editId="21BD60C6">
            <wp:extent cx="5334000" cy="3797236"/>
            <wp:effectExtent l="0" t="0" r="0" b="0"/>
            <wp:docPr id="411" name="Picture" descr="Сбросим ветку style к этому коммит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" name="Picture" descr="image/1.23.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1"/>
    </w:p>
    <w:p w14:paraId="70CC1FC9" w14:textId="77777777" w:rsidR="00BC4ECC" w:rsidRDefault="00EB4A63">
      <w:pPr>
        <w:pStyle w:val="ImageCaption"/>
      </w:pPr>
      <w:r>
        <w:t xml:space="preserve">Сбросим ветку </w:t>
      </w:r>
      <w:proofErr w:type="spellStart"/>
      <w:r>
        <w:t>style</w:t>
      </w:r>
      <w:proofErr w:type="spellEnd"/>
      <w:r>
        <w:t xml:space="preserve"> к этому коммиту</w:t>
      </w:r>
    </w:p>
    <w:p w14:paraId="61EC613F" w14:textId="77777777" w:rsidR="00BC4ECC" w:rsidRDefault="00EB4A63">
      <w:pPr>
        <w:pStyle w:val="a0"/>
      </w:pPr>
      <w:r>
        <w:t xml:space="preserve">Теперь проверим ветку. Найдем лог ветки </w:t>
      </w:r>
      <w:proofErr w:type="spellStart"/>
      <w:r>
        <w:t>style</w:t>
      </w:r>
      <w:proofErr w:type="spellEnd"/>
      <w:r>
        <w:t>. (рис. [-@fig:094])</w:t>
      </w:r>
    </w:p>
    <w:p w14:paraId="445B9836" w14:textId="77777777" w:rsidR="00BC4ECC" w:rsidRDefault="00EB4A63">
      <w:pPr>
        <w:pStyle w:val="CaptionedFigure"/>
      </w:pPr>
      <w:bookmarkStart w:id="212" w:name="fig:094"/>
      <w:r>
        <w:rPr>
          <w:noProof/>
        </w:rPr>
        <w:drawing>
          <wp:inline distT="0" distB="0" distL="0" distR="0" wp14:anchorId="79365309" wp14:editId="341C7F93">
            <wp:extent cx="5334000" cy="3441589"/>
            <wp:effectExtent l="0" t="0" r="0" b="0"/>
            <wp:docPr id="415" name="Picture" descr="Лог ветки sty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" name="Picture" descr="image/1.23.2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2"/>
    </w:p>
    <w:p w14:paraId="08EB1FCB" w14:textId="77777777" w:rsidR="00BC4ECC" w:rsidRDefault="00EB4A63">
      <w:pPr>
        <w:pStyle w:val="ImageCaption"/>
      </w:pPr>
      <w:r>
        <w:t xml:space="preserve">Лог ветки </w:t>
      </w:r>
      <w:proofErr w:type="spellStart"/>
      <w:r>
        <w:t>style</w:t>
      </w:r>
      <w:proofErr w:type="spellEnd"/>
    </w:p>
    <w:p w14:paraId="3F2F6FDC" w14:textId="77777777" w:rsidR="00BC4ECC" w:rsidRDefault="00EB4A63">
      <w:pPr>
        <w:pStyle w:val="a0"/>
      </w:pPr>
      <w:r>
        <w:t>Можно заметить, что у нас в истории больше нет коммитов слияний.</w:t>
      </w:r>
    </w:p>
    <w:p w14:paraId="19E31ED8" w14:textId="77777777" w:rsidR="00BC4ECC" w:rsidRDefault="00EB4A63">
      <w:pPr>
        <w:pStyle w:val="2"/>
      </w:pPr>
      <w:bookmarkStart w:id="213" w:name="_Toc95577926"/>
      <w:bookmarkStart w:id="214" w:name="сброс-ветки-main"/>
      <w:bookmarkEnd w:id="209"/>
      <w:r>
        <w:lastRenderedPageBreak/>
        <w:t xml:space="preserve">Сброс ветки </w:t>
      </w:r>
      <w:proofErr w:type="spellStart"/>
      <w:r>
        <w:t>main</w:t>
      </w:r>
      <w:bookmarkEnd w:id="213"/>
      <w:proofErr w:type="spellEnd"/>
    </w:p>
    <w:p w14:paraId="392308BB" w14:textId="77777777" w:rsidR="00BC4ECC" w:rsidRDefault="00EB4A63">
      <w:pPr>
        <w:pStyle w:val="FirstParagraph"/>
      </w:pPr>
      <w:r>
        <w:t xml:space="preserve">Добавив интерактивный режим в ветку </w:t>
      </w:r>
      <w:proofErr w:type="spellStart"/>
      <w:r>
        <w:t>main</w:t>
      </w:r>
      <w:proofErr w:type="spellEnd"/>
      <w:r>
        <w:t xml:space="preserve">, мы внесли изменения, конфликтующие с изменениями в ветке </w:t>
      </w:r>
      <w:proofErr w:type="spellStart"/>
      <w:r>
        <w:t>style</w:t>
      </w:r>
      <w:proofErr w:type="spellEnd"/>
      <w:r>
        <w:t xml:space="preserve">. Давайте вернемся в ветку </w:t>
      </w:r>
      <w:proofErr w:type="spellStart"/>
      <w:r>
        <w:t>main</w:t>
      </w:r>
      <w:proofErr w:type="spellEnd"/>
      <w:r>
        <w:t xml:space="preserve"> в точку перед внесением конфликтующих изменений. Для этого выполним (рис. [-@fig:095]):</w:t>
      </w:r>
    </w:p>
    <w:p w14:paraId="1012B39F" w14:textId="77777777" w:rsidR="00BC4ECC" w:rsidRDefault="00EB4A63">
      <w:pPr>
        <w:pStyle w:val="CaptionedFigure"/>
      </w:pPr>
      <w:bookmarkStart w:id="215" w:name="fig:095"/>
      <w:r>
        <w:rPr>
          <w:noProof/>
        </w:rPr>
        <w:drawing>
          <wp:inline distT="0" distB="0" distL="0" distR="0" wp14:anchorId="4456F541" wp14:editId="570BAA0F">
            <wp:extent cx="5334000" cy="2586460"/>
            <wp:effectExtent l="0" t="0" r="0" b="0"/>
            <wp:docPr id="420" name="Picture" descr="Лог ветки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" name="Picture" descr="image/1.24.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5"/>
    </w:p>
    <w:p w14:paraId="38818B64" w14:textId="77777777" w:rsidR="00BC4ECC" w:rsidRDefault="00EB4A63">
      <w:pPr>
        <w:pStyle w:val="ImageCaption"/>
      </w:pPr>
      <w:r>
        <w:t xml:space="preserve">Лог ветки </w:t>
      </w:r>
      <w:proofErr w:type="spellStart"/>
      <w:r>
        <w:t>main</w:t>
      </w:r>
      <w:proofErr w:type="spellEnd"/>
    </w:p>
    <w:p w14:paraId="5CCD50BF" w14:textId="77777777" w:rsidR="00BC4ECC" w:rsidRDefault="00EB4A63">
      <w:pPr>
        <w:pStyle w:val="a0"/>
      </w:pPr>
      <w:r>
        <w:t>Коммит «</w:t>
      </w:r>
      <w:proofErr w:type="spellStart"/>
      <w:r>
        <w:t>Added</w:t>
      </w:r>
      <w:proofErr w:type="spellEnd"/>
      <w:r>
        <w:t xml:space="preserve"> README» идет непосредственно перед коммитом конфликтующего интерактивного режима, поэтому мы сбросим ветку </w:t>
      </w:r>
      <w:proofErr w:type="spellStart"/>
      <w:r>
        <w:t>master</w:t>
      </w:r>
      <w:proofErr w:type="spellEnd"/>
      <w:r>
        <w:t xml:space="preserve"> к коммиту «</w:t>
      </w:r>
      <w:proofErr w:type="spellStart"/>
      <w:r>
        <w:t>Added</w:t>
      </w:r>
      <w:proofErr w:type="spellEnd"/>
      <w:r>
        <w:t xml:space="preserve"> README» </w:t>
      </w:r>
      <w:proofErr w:type="gramStart"/>
      <w:r>
        <w:t>( хэш</w:t>
      </w:r>
      <w:proofErr w:type="gramEnd"/>
      <w:r>
        <w:t>(81e271b..) ). (рис. [-@fig:096])</w:t>
      </w:r>
    </w:p>
    <w:p w14:paraId="4B9F8BEC" w14:textId="77777777" w:rsidR="00BC4ECC" w:rsidRDefault="00EB4A63">
      <w:pPr>
        <w:pStyle w:val="CaptionedFigure"/>
      </w:pPr>
      <w:bookmarkStart w:id="216" w:name="fig:096"/>
      <w:r>
        <w:rPr>
          <w:noProof/>
        </w:rPr>
        <w:drawing>
          <wp:inline distT="0" distB="0" distL="0" distR="0" wp14:anchorId="7587ED6B" wp14:editId="7AAC1841">
            <wp:extent cx="5334000" cy="2586460"/>
            <wp:effectExtent l="0" t="0" r="0" b="0"/>
            <wp:docPr id="423" name="Picture" descr="Сбросим ветку main к этому коммит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" name="Picture" descr="image/1.24.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6"/>
    </w:p>
    <w:p w14:paraId="42C7C316" w14:textId="77777777" w:rsidR="00BC4ECC" w:rsidRDefault="00EB4A63">
      <w:pPr>
        <w:pStyle w:val="ImageCaption"/>
      </w:pPr>
      <w:r>
        <w:t xml:space="preserve">Сбросим ветку </w:t>
      </w:r>
      <w:proofErr w:type="spellStart"/>
      <w:r>
        <w:t>main</w:t>
      </w:r>
      <w:proofErr w:type="spellEnd"/>
      <w:r>
        <w:t xml:space="preserve"> к этому коммиту</w:t>
      </w:r>
    </w:p>
    <w:p w14:paraId="0494017B" w14:textId="77777777" w:rsidR="00BC4ECC" w:rsidRDefault="00EB4A63">
      <w:pPr>
        <w:pStyle w:val="a0"/>
      </w:pPr>
      <w:r>
        <w:t>Посмотрев лог, можно прийти к выводу что, как будто репозиторий был перемотан назад во времени к точке до какого-либо слияния.</w:t>
      </w:r>
    </w:p>
    <w:p w14:paraId="3D098108" w14:textId="77777777" w:rsidR="00BC4ECC" w:rsidRDefault="00EB4A63">
      <w:pPr>
        <w:pStyle w:val="2"/>
      </w:pPr>
      <w:bookmarkStart w:id="217" w:name="_Toc95577927"/>
      <w:bookmarkStart w:id="218" w:name="перебазирование-1"/>
      <w:bookmarkEnd w:id="214"/>
      <w:r>
        <w:lastRenderedPageBreak/>
        <w:t>Перебазирование</w:t>
      </w:r>
      <w:bookmarkEnd w:id="217"/>
    </w:p>
    <w:p w14:paraId="30A7F656" w14:textId="77777777" w:rsidR="00BC4ECC" w:rsidRDefault="00EB4A63">
      <w:pPr>
        <w:pStyle w:val="FirstParagraph"/>
      </w:pPr>
      <w:r>
        <w:t xml:space="preserve">Рассмотрим различия между слиянием и перебазированием. Для того, чтобы это сделать, нам нужно вернуться в репозиторий в момент до первого слияния </w:t>
      </w:r>
      <w:proofErr w:type="gramStart"/>
      <w:r>
        <w:t>( что</w:t>
      </w:r>
      <w:proofErr w:type="gramEnd"/>
      <w:r>
        <w:t xml:space="preserve"> мы и сделали в предыдущих 2ух пунктах ), а затем повторить те же действия, но с использованием перебазирования вместо слияния.</w:t>
      </w:r>
    </w:p>
    <w:p w14:paraId="36A20055" w14:textId="77777777" w:rsidR="00BC4ECC" w:rsidRDefault="00EB4A63">
      <w:pPr>
        <w:pStyle w:val="a0"/>
      </w:pPr>
      <w:r>
        <w:t xml:space="preserve">Используем команду </w:t>
      </w:r>
      <w:proofErr w:type="spellStart"/>
      <w:r>
        <w:t>rebase</w:t>
      </w:r>
      <w:proofErr w:type="spellEnd"/>
      <w:r>
        <w:t xml:space="preserve"> вместо команды </w:t>
      </w:r>
      <w:proofErr w:type="spellStart"/>
      <w:r>
        <w:t>merge</w:t>
      </w:r>
      <w:proofErr w:type="spellEnd"/>
      <w:r>
        <w:t xml:space="preserve">. Мы вернулись в точку до первого слияния и хотим перенести изменения из ветки </w:t>
      </w:r>
      <w:proofErr w:type="spellStart"/>
      <w:r>
        <w:t>main</w:t>
      </w:r>
      <w:proofErr w:type="spellEnd"/>
      <w:r>
        <w:t xml:space="preserve"> в нашу ветку </w:t>
      </w:r>
      <w:proofErr w:type="spellStart"/>
      <w:r>
        <w:t>style</w:t>
      </w:r>
      <w:proofErr w:type="spellEnd"/>
      <w:r>
        <w:t xml:space="preserve">. На этот раз для переноса изменений из ветки </w:t>
      </w:r>
      <w:proofErr w:type="spellStart"/>
      <w:r>
        <w:t>main</w:t>
      </w:r>
      <w:proofErr w:type="spellEnd"/>
      <w:r>
        <w:t xml:space="preserve"> мы будем использовать команду </w:t>
      </w:r>
      <w:proofErr w:type="spellStart"/>
      <w:r>
        <w:t>git</w:t>
      </w:r>
      <w:proofErr w:type="spellEnd"/>
      <w:r>
        <w:t xml:space="preserve"> </w:t>
      </w:r>
      <w:proofErr w:type="spellStart"/>
      <w:r>
        <w:t>rebase</w:t>
      </w:r>
      <w:proofErr w:type="spellEnd"/>
      <w:r>
        <w:t xml:space="preserve"> вместо слияния. (рис. [-@fig:097])</w:t>
      </w:r>
    </w:p>
    <w:p w14:paraId="7FF39477" w14:textId="77777777" w:rsidR="00BC4ECC" w:rsidRDefault="00EB4A63">
      <w:pPr>
        <w:pStyle w:val="CaptionedFigure"/>
      </w:pPr>
      <w:bookmarkStart w:id="219" w:name="fig:097"/>
      <w:r>
        <w:rPr>
          <w:noProof/>
        </w:rPr>
        <w:drawing>
          <wp:inline distT="0" distB="0" distL="0" distR="0" wp14:anchorId="372B7584" wp14:editId="19482531">
            <wp:extent cx="5334000" cy="3290393"/>
            <wp:effectExtent l="0" t="0" r="0" b="0"/>
            <wp:docPr id="428" name="Picture" descr="Перебазирование веток style и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" name="Picture" descr="image/1.25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9"/>
    </w:p>
    <w:p w14:paraId="3E93A665" w14:textId="77777777" w:rsidR="00BC4ECC" w:rsidRDefault="00EB4A63">
      <w:pPr>
        <w:pStyle w:val="ImageCaption"/>
      </w:pPr>
      <w:r>
        <w:t xml:space="preserve">Перебазирование веток </w:t>
      </w:r>
      <w:proofErr w:type="spellStart"/>
      <w:r>
        <w:t>style</w:t>
      </w:r>
      <w:proofErr w:type="spellEnd"/>
      <w:r>
        <w:t xml:space="preserve"> и </w:t>
      </w:r>
      <w:proofErr w:type="spellStart"/>
      <w:r>
        <w:t>main</w:t>
      </w:r>
      <w:proofErr w:type="spellEnd"/>
    </w:p>
    <w:p w14:paraId="4163529F" w14:textId="77777777" w:rsidR="00BC4ECC" w:rsidRDefault="00EB4A63">
      <w:pPr>
        <w:pStyle w:val="a0"/>
      </w:pPr>
      <w:r>
        <w:t xml:space="preserve">Конечный результат перебазирования очень похож на результат слияния. Ветка </w:t>
      </w:r>
      <w:proofErr w:type="spellStart"/>
      <w:r>
        <w:t>style</w:t>
      </w:r>
      <w:proofErr w:type="spellEnd"/>
      <w:r>
        <w:t xml:space="preserve"> в настоящее время содержит все свои изменения, а также все изменения ветки </w:t>
      </w:r>
      <w:proofErr w:type="spellStart"/>
      <w:r>
        <w:t>main</w:t>
      </w:r>
      <w:proofErr w:type="spellEnd"/>
      <w:r>
        <w:t xml:space="preserve">. Однако, дерево коммитов значительно отличается. Дерево коммитов ветки </w:t>
      </w:r>
      <w:proofErr w:type="spellStart"/>
      <w:r>
        <w:t>style</w:t>
      </w:r>
      <w:proofErr w:type="spellEnd"/>
      <w:r>
        <w:t xml:space="preserve"> было переписано таким образом, что ветка </w:t>
      </w:r>
      <w:proofErr w:type="spellStart"/>
      <w:r>
        <w:t>main</w:t>
      </w:r>
      <w:proofErr w:type="spellEnd"/>
      <w:r>
        <w:t xml:space="preserve"> является частью истории коммитов. Это делает цепь коммитов линейной и гораздо более читабельной.</w:t>
      </w:r>
    </w:p>
    <w:p w14:paraId="1A65871D" w14:textId="77777777" w:rsidR="00BC4ECC" w:rsidRDefault="00EB4A63">
      <w:pPr>
        <w:pStyle w:val="2"/>
      </w:pPr>
      <w:bookmarkStart w:id="220" w:name="_Toc95577928"/>
      <w:bookmarkStart w:id="221" w:name="слияние-в-ветку-main"/>
      <w:bookmarkEnd w:id="218"/>
      <w:r>
        <w:t xml:space="preserve">Слияние в ветку </w:t>
      </w:r>
      <w:proofErr w:type="spellStart"/>
      <w:r>
        <w:t>main</w:t>
      </w:r>
      <w:bookmarkEnd w:id="220"/>
      <w:proofErr w:type="spellEnd"/>
    </w:p>
    <w:p w14:paraId="43FD25D9" w14:textId="77777777" w:rsidR="00BC4ECC" w:rsidRDefault="00EB4A63">
      <w:pPr>
        <w:pStyle w:val="FirstParagraph"/>
      </w:pPr>
      <w:r>
        <w:t xml:space="preserve">Мы поддерживали соответствие ветки </w:t>
      </w:r>
      <w:proofErr w:type="spellStart"/>
      <w:r>
        <w:t>style</w:t>
      </w:r>
      <w:proofErr w:type="spellEnd"/>
      <w:r>
        <w:t xml:space="preserve"> с веткой </w:t>
      </w:r>
      <w:proofErr w:type="spellStart"/>
      <w:r>
        <w:t>main</w:t>
      </w:r>
      <w:proofErr w:type="spellEnd"/>
      <w:r>
        <w:t xml:space="preserve"> (с помощью </w:t>
      </w:r>
      <w:proofErr w:type="spellStart"/>
      <w:r>
        <w:t>rebase</w:t>
      </w:r>
      <w:proofErr w:type="spellEnd"/>
      <w:r>
        <w:t xml:space="preserve">), теперь давайте сольем изменения </w:t>
      </w:r>
      <w:proofErr w:type="spellStart"/>
      <w:r>
        <w:t>style</w:t>
      </w:r>
      <w:proofErr w:type="spellEnd"/>
      <w:r>
        <w:t xml:space="preserve"> в ветку </w:t>
      </w:r>
      <w:proofErr w:type="spellStart"/>
      <w:r>
        <w:t>main</w:t>
      </w:r>
      <w:proofErr w:type="spellEnd"/>
      <w:r>
        <w:t>, выполнив (рис. [-@fig:098]):</w:t>
      </w:r>
    </w:p>
    <w:p w14:paraId="61A1C627" w14:textId="77777777" w:rsidR="00BC4ECC" w:rsidRDefault="00EB4A63">
      <w:pPr>
        <w:pStyle w:val="CaptionedFigure"/>
      </w:pPr>
      <w:bookmarkStart w:id="222" w:name="fig:098"/>
      <w:r>
        <w:rPr>
          <w:noProof/>
        </w:rPr>
        <w:lastRenderedPageBreak/>
        <w:drawing>
          <wp:inline distT="0" distB="0" distL="0" distR="0" wp14:anchorId="7FC79347" wp14:editId="2669F9C3">
            <wp:extent cx="5334000" cy="1268255"/>
            <wp:effectExtent l="0" t="0" r="0" b="0"/>
            <wp:docPr id="433" name="Picture" descr="Слияние style в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4" name="Picture" descr="image/1.26.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 w14:paraId="163BBB95" w14:textId="77777777" w:rsidR="00BC4ECC" w:rsidRDefault="00EB4A63">
      <w:pPr>
        <w:pStyle w:val="ImageCaption"/>
      </w:pPr>
      <w:r>
        <w:t xml:space="preserve">Слияние </w:t>
      </w:r>
      <w:proofErr w:type="spellStart"/>
      <w:r>
        <w:t>style</w:t>
      </w:r>
      <w:proofErr w:type="spellEnd"/>
      <w:r>
        <w:t xml:space="preserve"> в </w:t>
      </w:r>
      <w:proofErr w:type="spellStart"/>
      <w:r>
        <w:t>main</w:t>
      </w:r>
      <w:proofErr w:type="spellEnd"/>
    </w:p>
    <w:p w14:paraId="0C980ECF" w14:textId="77777777" w:rsidR="00BC4ECC" w:rsidRDefault="00EB4A63">
      <w:pPr>
        <w:pStyle w:val="a0"/>
      </w:pPr>
      <w:r>
        <w:t xml:space="preserve">Поскольку последний коммит ветки </w:t>
      </w:r>
      <w:proofErr w:type="spellStart"/>
      <w:r>
        <w:t>main</w:t>
      </w:r>
      <w:proofErr w:type="spellEnd"/>
      <w:r>
        <w:t xml:space="preserve"> прямо предшествует последнему коммиту ветки </w:t>
      </w:r>
      <w:proofErr w:type="spellStart"/>
      <w:r>
        <w:t>style</w:t>
      </w:r>
      <w:proofErr w:type="spellEnd"/>
      <w:r>
        <w:t xml:space="preserve">, </w:t>
      </w:r>
      <w:proofErr w:type="spellStart"/>
      <w:r>
        <w:t>git</w:t>
      </w:r>
      <w:proofErr w:type="spellEnd"/>
      <w:r>
        <w:t xml:space="preserve"> может выполнить ускоренное слияние-перемотку. При быстрой перемотке конфликтов быть не может.</w:t>
      </w:r>
    </w:p>
    <w:p w14:paraId="407CE035" w14:textId="77777777" w:rsidR="00BC4ECC" w:rsidRDefault="00EB4A63">
      <w:pPr>
        <w:pStyle w:val="a0"/>
      </w:pPr>
      <w:r>
        <w:t xml:space="preserve">Посмотрим </w:t>
      </w:r>
      <w:proofErr w:type="spellStart"/>
      <w:r>
        <w:t>логи</w:t>
      </w:r>
      <w:proofErr w:type="spellEnd"/>
      <w:r>
        <w:t>, выполнив (рис. [-@fig:099]):</w:t>
      </w:r>
    </w:p>
    <w:p w14:paraId="11B23643" w14:textId="77777777" w:rsidR="00BC4ECC" w:rsidRDefault="00EB4A63">
      <w:pPr>
        <w:pStyle w:val="CaptionedFigure"/>
      </w:pPr>
      <w:bookmarkStart w:id="223" w:name="fig:099"/>
      <w:r>
        <w:rPr>
          <w:noProof/>
        </w:rPr>
        <w:drawing>
          <wp:inline distT="0" distB="0" distL="0" distR="0" wp14:anchorId="4A9F8821" wp14:editId="65362F1B">
            <wp:extent cx="5334000" cy="725054"/>
            <wp:effectExtent l="0" t="0" r="0" b="0"/>
            <wp:docPr id="437" name="Picture" descr="Проверим логи после слия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" name="Picture" descr="image/1.26.2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3"/>
    </w:p>
    <w:p w14:paraId="7CD8561E" w14:textId="77777777" w:rsidR="00BC4ECC" w:rsidRDefault="00EB4A63">
      <w:pPr>
        <w:pStyle w:val="ImageCaption"/>
      </w:pPr>
      <w:r>
        <w:t xml:space="preserve">Проверим </w:t>
      </w:r>
      <w:proofErr w:type="spellStart"/>
      <w:r>
        <w:t>логи</w:t>
      </w:r>
      <w:proofErr w:type="spellEnd"/>
      <w:r>
        <w:t xml:space="preserve"> после слияния</w:t>
      </w:r>
    </w:p>
    <w:p w14:paraId="126CBC6E" w14:textId="77777777" w:rsidR="00BC4ECC" w:rsidRDefault="00EB4A63">
      <w:pPr>
        <w:pStyle w:val="a0"/>
      </w:pPr>
      <w:r>
        <w:t xml:space="preserve">Теперь ветки </w:t>
      </w:r>
      <w:proofErr w:type="spellStart"/>
      <w:r>
        <w:t>style</w:t>
      </w:r>
      <w:proofErr w:type="spellEnd"/>
      <w:r>
        <w:t xml:space="preserve"> и </w:t>
      </w:r>
      <w:proofErr w:type="spellStart"/>
      <w:r>
        <w:t>main</w:t>
      </w:r>
      <w:proofErr w:type="spellEnd"/>
      <w:r>
        <w:t xml:space="preserve"> идентичны.</w:t>
      </w:r>
    </w:p>
    <w:p w14:paraId="7085816E" w14:textId="77777777" w:rsidR="00BC4ECC" w:rsidRDefault="00EB4A63">
      <w:pPr>
        <w:pStyle w:val="2"/>
      </w:pPr>
      <w:bookmarkStart w:id="224" w:name="_Toc95577929"/>
      <w:bookmarkStart w:id="225" w:name="клонирование-репозиториев-1"/>
      <w:bookmarkEnd w:id="221"/>
      <w:r>
        <w:t>Клонирование репозиториев</w:t>
      </w:r>
      <w:bookmarkEnd w:id="224"/>
    </w:p>
    <w:p w14:paraId="4CC33F03" w14:textId="77777777" w:rsidR="00BC4ECC" w:rsidRDefault="00EB4A63">
      <w:pPr>
        <w:pStyle w:val="FirstParagraph"/>
      </w:pPr>
      <w:r>
        <w:t xml:space="preserve">Перейдем в рабочий каталог и сделаем клон нашего репозитория </w:t>
      </w:r>
      <w:proofErr w:type="spellStart"/>
      <w:r>
        <w:t>hello</w:t>
      </w:r>
      <w:proofErr w:type="spellEnd"/>
      <w:r>
        <w:t>.</w:t>
      </w:r>
    </w:p>
    <w:p w14:paraId="79553F36" w14:textId="77777777" w:rsidR="00BC4ECC" w:rsidRDefault="00EB4A63">
      <w:pPr>
        <w:pStyle w:val="a0"/>
      </w:pPr>
      <w:r>
        <w:t>Для этого перейдем в «рабочий» каталог. (рис. [-@fig:100])</w:t>
      </w:r>
    </w:p>
    <w:p w14:paraId="5666F4C0" w14:textId="77777777" w:rsidR="00BC4ECC" w:rsidRDefault="00EB4A63">
      <w:pPr>
        <w:pStyle w:val="CaptionedFigure"/>
      </w:pPr>
      <w:bookmarkStart w:id="226" w:name="fig:100"/>
      <w:r>
        <w:rPr>
          <w:noProof/>
        </w:rPr>
        <w:drawing>
          <wp:inline distT="0" distB="0" distL="0" distR="0" wp14:anchorId="6ABA05D5" wp14:editId="7D7EB336">
            <wp:extent cx="5334000" cy="1008761"/>
            <wp:effectExtent l="0" t="0" r="0" b="0"/>
            <wp:docPr id="442" name="Picture" descr="Перейдем в рабоч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" name="Picture" descr="image/1.27.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 w14:paraId="46C84696" w14:textId="77777777" w:rsidR="00BC4ECC" w:rsidRDefault="00EB4A63">
      <w:pPr>
        <w:pStyle w:val="ImageCaption"/>
      </w:pPr>
      <w:r>
        <w:t>Перейдем в рабочий каталог</w:t>
      </w:r>
    </w:p>
    <w:p w14:paraId="0C48C45C" w14:textId="77777777" w:rsidR="00BC4ECC" w:rsidRDefault="00EB4A63">
      <w:pPr>
        <w:pStyle w:val="a0"/>
      </w:pPr>
      <w:r>
        <w:t>Теперь создадим клон репозитория. (рис. [-@fig:101])</w:t>
      </w:r>
    </w:p>
    <w:p w14:paraId="5EA1A50F" w14:textId="77777777" w:rsidR="00BC4ECC" w:rsidRDefault="00EB4A63">
      <w:pPr>
        <w:pStyle w:val="CaptionedFigure"/>
      </w:pPr>
      <w:bookmarkStart w:id="227" w:name="fig:101"/>
      <w:r>
        <w:rPr>
          <w:noProof/>
        </w:rPr>
        <w:drawing>
          <wp:inline distT="0" distB="0" distL="0" distR="0" wp14:anchorId="00AE21F8" wp14:editId="3359EA9B">
            <wp:extent cx="5334000" cy="521450"/>
            <wp:effectExtent l="0" t="0" r="0" b="0"/>
            <wp:docPr id="446" name="Picture" descr="Клон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" name="Picture" descr="image/1.27.2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7"/>
    </w:p>
    <w:p w14:paraId="7A460DA8" w14:textId="77777777" w:rsidR="00BC4ECC" w:rsidRDefault="00EB4A63">
      <w:pPr>
        <w:pStyle w:val="ImageCaption"/>
      </w:pPr>
      <w:r>
        <w:t>Клон репозитория</w:t>
      </w:r>
    </w:p>
    <w:p w14:paraId="6C86E4BC" w14:textId="77777777" w:rsidR="00BC4ECC" w:rsidRDefault="00EB4A63">
      <w:pPr>
        <w:pStyle w:val="a0"/>
      </w:pPr>
      <w:r>
        <w:t>В вашем «рабочем» каталоге теперь должно быть два репозитория: оригинальный репозиторий «</w:t>
      </w:r>
      <w:proofErr w:type="spellStart"/>
      <w:r>
        <w:t>hello</w:t>
      </w:r>
      <w:proofErr w:type="spellEnd"/>
      <w:r>
        <w:t>» и клонированный репозиторий «</w:t>
      </w:r>
      <w:proofErr w:type="spellStart"/>
      <w:r>
        <w:t>cloned_hello</w:t>
      </w:r>
      <w:proofErr w:type="spellEnd"/>
      <w:r>
        <w:t>».</w:t>
      </w:r>
    </w:p>
    <w:p w14:paraId="0E01E022" w14:textId="77777777" w:rsidR="00BC4ECC" w:rsidRDefault="00EB4A63">
      <w:pPr>
        <w:pStyle w:val="2"/>
      </w:pPr>
      <w:bookmarkStart w:id="228" w:name="_Toc95577930"/>
      <w:bookmarkStart w:id="229" w:name="просмотр-клонированного-репозитория-1"/>
      <w:bookmarkEnd w:id="225"/>
      <w:r>
        <w:lastRenderedPageBreak/>
        <w:t>Просмотр клонированного репозитория</w:t>
      </w:r>
      <w:bookmarkEnd w:id="228"/>
    </w:p>
    <w:p w14:paraId="7900381D" w14:textId="77777777" w:rsidR="00BC4ECC" w:rsidRDefault="00EB4A63">
      <w:pPr>
        <w:pStyle w:val="FirstParagraph"/>
      </w:pPr>
      <w:r>
        <w:t>Давайте взглянем на клонированный репозиторий, выполнив (рис. [-@fig:103]):</w:t>
      </w:r>
    </w:p>
    <w:p w14:paraId="1875A07B" w14:textId="77777777" w:rsidR="00BC4ECC" w:rsidRDefault="00EB4A63">
      <w:pPr>
        <w:pStyle w:val="CaptionedFigure"/>
      </w:pPr>
      <w:bookmarkStart w:id="230" w:name="fig:103"/>
      <w:r>
        <w:rPr>
          <w:noProof/>
        </w:rPr>
        <w:drawing>
          <wp:inline distT="0" distB="0" distL="0" distR="0" wp14:anchorId="1B8A090A" wp14:editId="1989839D">
            <wp:extent cx="5334000" cy="596481"/>
            <wp:effectExtent l="0" t="0" r="0" b="0"/>
            <wp:docPr id="451" name="Picture" descr="Содержимое клонирова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" name="Picture" descr="image/1.28.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 w14:paraId="739A508B" w14:textId="77777777" w:rsidR="00BC4ECC" w:rsidRDefault="00EB4A63">
      <w:pPr>
        <w:pStyle w:val="ImageCaption"/>
      </w:pPr>
      <w:r>
        <w:t>Содержимое клонированного репозитория</w:t>
      </w:r>
    </w:p>
    <w:p w14:paraId="0210D7BD" w14:textId="77777777" w:rsidR="00BC4ECC" w:rsidRDefault="00EB4A63">
      <w:pPr>
        <w:pStyle w:val="a0"/>
      </w:pPr>
      <w:r>
        <w:t xml:space="preserve">Мы увидим список всех файлов на верхнем уровне оригинального репозитория README.md, index.html и </w:t>
      </w:r>
      <w:proofErr w:type="spellStart"/>
      <w:r>
        <w:t>lib</w:t>
      </w:r>
      <w:proofErr w:type="spellEnd"/>
      <w:r>
        <w:t>.</w:t>
      </w:r>
    </w:p>
    <w:p w14:paraId="5B312F39" w14:textId="77777777" w:rsidR="00BC4ECC" w:rsidRDefault="00EB4A63">
      <w:pPr>
        <w:pStyle w:val="a0"/>
      </w:pPr>
      <w:r>
        <w:t>Давайте просмотрим историю репозитория, выполнив (рис. [-@fig:104]):</w:t>
      </w:r>
    </w:p>
    <w:p w14:paraId="08ED7514" w14:textId="77777777" w:rsidR="00BC4ECC" w:rsidRDefault="00EB4A63">
      <w:pPr>
        <w:pStyle w:val="CaptionedFigure"/>
      </w:pPr>
      <w:bookmarkStart w:id="231" w:name="fig:104"/>
      <w:r>
        <w:rPr>
          <w:noProof/>
        </w:rPr>
        <w:drawing>
          <wp:inline distT="0" distB="0" distL="0" distR="0" wp14:anchorId="4B8AD7FE" wp14:editId="288D0514">
            <wp:extent cx="5334000" cy="705394"/>
            <wp:effectExtent l="0" t="0" r="0" b="0"/>
            <wp:docPr id="455" name="Picture" descr="История клонирова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" name="Picture" descr="image/1.28.2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1"/>
    </w:p>
    <w:p w14:paraId="18B142CE" w14:textId="77777777" w:rsidR="00BC4ECC" w:rsidRDefault="00EB4A63">
      <w:pPr>
        <w:pStyle w:val="ImageCaption"/>
      </w:pPr>
      <w:r>
        <w:t>История клонированного репозитория</w:t>
      </w:r>
    </w:p>
    <w:p w14:paraId="635C97B3" w14:textId="77777777" w:rsidR="00BC4ECC" w:rsidRDefault="00EB4A63">
      <w:pPr>
        <w:pStyle w:val="a0"/>
      </w:pPr>
      <w:r>
        <w:t>Мы видим список всех коммитов в новый репозитории, и более / менее совпадает с историей коммитов в оригинальном репозитории.</w:t>
      </w:r>
    </w:p>
    <w:p w14:paraId="72349713" w14:textId="77777777" w:rsidR="00BC4ECC" w:rsidRDefault="00EB4A63">
      <w:pPr>
        <w:pStyle w:val="a0"/>
      </w:pPr>
      <w:r>
        <w:t xml:space="preserve">Однако ветки </w:t>
      </w:r>
      <w:proofErr w:type="spellStart"/>
      <w:r>
        <w:t>main</w:t>
      </w:r>
      <w:proofErr w:type="spellEnd"/>
      <w:r>
        <w:t xml:space="preserve"> (HEAD) мы можем увидеть ветки со странными именами (</w:t>
      </w:r>
      <w:proofErr w:type="spellStart"/>
      <w:r>
        <w:t>origin</w:t>
      </w:r>
      <w:proofErr w:type="spellEnd"/>
      <w:r>
        <w:t>/</w:t>
      </w:r>
      <w:proofErr w:type="spellStart"/>
      <w:r>
        <w:t>master</w:t>
      </w:r>
      <w:proofErr w:type="spellEnd"/>
      <w:r>
        <w:t xml:space="preserve">, </w:t>
      </w:r>
      <w:proofErr w:type="spellStart"/>
      <w:r>
        <w:t>origin</w:t>
      </w:r>
      <w:proofErr w:type="spellEnd"/>
      <w:r>
        <w:t>/</w:t>
      </w:r>
      <w:proofErr w:type="spellStart"/>
      <w:r>
        <w:t>style</w:t>
      </w:r>
      <w:proofErr w:type="spellEnd"/>
      <w:r>
        <w:t xml:space="preserve"> и </w:t>
      </w:r>
      <w:proofErr w:type="spellStart"/>
      <w:r>
        <w:t>origin</w:t>
      </w:r>
      <w:proofErr w:type="spellEnd"/>
      <w:r>
        <w:t>/HEAD).</w:t>
      </w:r>
    </w:p>
    <w:p w14:paraId="6694A711" w14:textId="77777777" w:rsidR="00BC4ECC" w:rsidRDefault="00EB4A63">
      <w:pPr>
        <w:pStyle w:val="2"/>
      </w:pPr>
      <w:bookmarkStart w:id="232" w:name="_Toc95577931"/>
      <w:bookmarkStart w:id="233" w:name="что-такое-origin-1"/>
      <w:bookmarkEnd w:id="229"/>
      <w:r>
        <w:t xml:space="preserve">Что такое </w:t>
      </w:r>
      <w:proofErr w:type="spellStart"/>
      <w:r>
        <w:t>origin</w:t>
      </w:r>
      <w:proofErr w:type="spellEnd"/>
      <w:r>
        <w:t>?</w:t>
      </w:r>
      <w:bookmarkEnd w:id="232"/>
    </w:p>
    <w:p w14:paraId="6FDA180E" w14:textId="77777777" w:rsidR="00BC4ECC" w:rsidRDefault="00EB4A63">
      <w:pPr>
        <w:pStyle w:val="FirstParagraph"/>
      </w:pPr>
      <w:r>
        <w:t>Выполнив (рис. [-@fig:104]):</w:t>
      </w:r>
    </w:p>
    <w:p w14:paraId="1CD9CBF9" w14:textId="77777777" w:rsidR="00BC4ECC" w:rsidRDefault="00EB4A63">
      <w:pPr>
        <w:pStyle w:val="SourceCode"/>
      </w:pPr>
      <w:proofErr w:type="spellStart"/>
      <w:r>
        <w:rPr>
          <w:rStyle w:val="FunctionTok"/>
        </w:rPr>
        <w:t>gi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mote</w:t>
      </w:r>
      <w:proofErr w:type="spellEnd"/>
    </w:p>
    <w:p w14:paraId="6A72BEBC" w14:textId="77777777" w:rsidR="00BC4ECC" w:rsidRDefault="00EB4A63">
      <w:pPr>
        <w:pStyle w:val="CaptionedFigure"/>
      </w:pPr>
      <w:bookmarkStart w:id="234" w:name="fig:105"/>
      <w:r>
        <w:rPr>
          <w:noProof/>
        </w:rPr>
        <w:drawing>
          <wp:inline distT="0" distB="0" distL="0" distR="0" wp14:anchorId="45088B4F" wp14:editId="73D534A1">
            <wp:extent cx="5334000" cy="1515291"/>
            <wp:effectExtent l="0" t="0" r="0" b="0"/>
            <wp:docPr id="460" name="Picture" descr="Имя по умолчанию удале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" name="Picture" descr="image/1.29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 w14:paraId="4F0C23BD" w14:textId="77777777" w:rsidR="00BC4ECC" w:rsidRDefault="00EB4A63">
      <w:pPr>
        <w:pStyle w:val="ImageCaption"/>
      </w:pPr>
      <w:r>
        <w:t>Имя по умолчанию удаленного репозитория</w:t>
      </w:r>
    </w:p>
    <w:p w14:paraId="1FC3E3A7" w14:textId="77777777" w:rsidR="00BC4ECC" w:rsidRDefault="00EB4A63">
      <w:pPr>
        <w:pStyle w:val="a0"/>
      </w:pPr>
      <w:r>
        <w:t>Мы видим, что клонированный репозиторий знает об имени по умолчанию удаленного репозитория. Давайте посмотрим, можем ли мы получить более подробную информацию об имени по умолчанию, выполнив (рис. [-@fig:105]):</w:t>
      </w:r>
    </w:p>
    <w:p w14:paraId="390136EA" w14:textId="77777777" w:rsidR="00BC4ECC" w:rsidRDefault="00EB4A63">
      <w:pPr>
        <w:pStyle w:val="SourceCode"/>
      </w:pPr>
      <w:proofErr w:type="spellStart"/>
      <w:r>
        <w:rPr>
          <w:rStyle w:val="FunctionTok"/>
        </w:rPr>
        <w:t>gi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mot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ow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igin</w:t>
      </w:r>
      <w:proofErr w:type="spellEnd"/>
    </w:p>
    <w:p w14:paraId="7EA48027" w14:textId="77777777" w:rsidR="00BC4ECC" w:rsidRDefault="00EB4A63">
      <w:pPr>
        <w:pStyle w:val="CaptionedFigure"/>
      </w:pPr>
      <w:bookmarkStart w:id="235" w:name="fig:106"/>
      <w:r>
        <w:rPr>
          <w:noProof/>
        </w:rPr>
        <w:lastRenderedPageBreak/>
        <w:drawing>
          <wp:inline distT="0" distB="0" distL="0" distR="0" wp14:anchorId="55510A02" wp14:editId="20F9E2F1">
            <wp:extent cx="5334000" cy="1515291"/>
            <wp:effectExtent l="0" t="0" r="0" b="0"/>
            <wp:docPr id="463" name="Picture" descr="Более подробная информации об имени по умолчан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Picture" descr="image/1.29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5"/>
    </w:p>
    <w:p w14:paraId="07D54D82" w14:textId="77777777" w:rsidR="00BC4ECC" w:rsidRDefault="00EB4A63">
      <w:pPr>
        <w:pStyle w:val="ImageCaption"/>
      </w:pPr>
      <w:r>
        <w:t>Более подробная информации об имени по умолчанию</w:t>
      </w:r>
    </w:p>
    <w:p w14:paraId="1D0B3917" w14:textId="77777777" w:rsidR="00BC4ECC" w:rsidRDefault="00EB4A63">
      <w:pPr>
        <w:pStyle w:val="a0"/>
      </w:pPr>
      <w:r>
        <w:t>Удаленные репозитории обычно размещаются на отдельной машине, возможно, централизованном сервере. Однако, как мы видим здесь, они могут с тем же успехом указывать на репозиторий на той же машине.</w:t>
      </w:r>
    </w:p>
    <w:p w14:paraId="5299D80F" w14:textId="77777777" w:rsidR="00BC4ECC" w:rsidRDefault="00EB4A63">
      <w:pPr>
        <w:pStyle w:val="2"/>
      </w:pPr>
      <w:bookmarkStart w:id="236" w:name="_Toc95577932"/>
      <w:bookmarkStart w:id="237" w:name="удаленные-ветки-1"/>
      <w:bookmarkEnd w:id="233"/>
      <w:r>
        <w:t>Удаленные ветки</w:t>
      </w:r>
      <w:bookmarkEnd w:id="236"/>
    </w:p>
    <w:p w14:paraId="730293D5" w14:textId="77777777" w:rsidR="00BC4ECC" w:rsidRDefault="00EB4A63">
      <w:pPr>
        <w:pStyle w:val="FirstParagraph"/>
      </w:pPr>
      <w:r>
        <w:t>Давайте посмотрим на ветки, доступные в нашем клонированном репозитории. (рис. [-@fig:107])</w:t>
      </w:r>
    </w:p>
    <w:p w14:paraId="44EE5128" w14:textId="77777777" w:rsidR="00BC4ECC" w:rsidRDefault="00EB4A63">
      <w:pPr>
        <w:pStyle w:val="SourceCode"/>
      </w:pPr>
      <w:proofErr w:type="spellStart"/>
      <w:r>
        <w:rPr>
          <w:rStyle w:val="FunctionTok"/>
        </w:rPr>
        <w:t>gi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anch</w:t>
      </w:r>
      <w:proofErr w:type="spellEnd"/>
    </w:p>
    <w:p w14:paraId="05AC5243" w14:textId="77777777" w:rsidR="00BC4ECC" w:rsidRDefault="00EB4A63">
      <w:pPr>
        <w:pStyle w:val="CaptionedFigure"/>
      </w:pPr>
      <w:bookmarkStart w:id="238" w:name="fig:107"/>
      <w:r>
        <w:rPr>
          <w:noProof/>
        </w:rPr>
        <w:drawing>
          <wp:inline distT="0" distB="0" distL="0" distR="0" wp14:anchorId="2D8406D4" wp14:editId="3D06AD3C">
            <wp:extent cx="5334000" cy="340651"/>
            <wp:effectExtent l="0" t="0" r="0" b="0"/>
            <wp:docPr id="468" name="Picture" descr="Доступные вет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" descr="image/1.30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 w14:paraId="3EDC88F1" w14:textId="77777777" w:rsidR="00BC4ECC" w:rsidRDefault="00EB4A63">
      <w:pPr>
        <w:pStyle w:val="ImageCaption"/>
      </w:pPr>
      <w:r>
        <w:t>Доступные ветки</w:t>
      </w:r>
    </w:p>
    <w:p w14:paraId="2D7E4CA9" w14:textId="77777777" w:rsidR="00BC4ECC" w:rsidRDefault="00EB4A63">
      <w:pPr>
        <w:pStyle w:val="a0"/>
      </w:pPr>
      <w:r>
        <w:t xml:space="preserve">Как мы видим, в списке только ветка </w:t>
      </w:r>
      <w:proofErr w:type="spellStart"/>
      <w:r>
        <w:t>master</w:t>
      </w:r>
      <w:proofErr w:type="spellEnd"/>
      <w:r>
        <w:t xml:space="preserve">. Где ветка </w:t>
      </w:r>
      <w:proofErr w:type="spellStart"/>
      <w:r>
        <w:t>style</w:t>
      </w:r>
      <w:proofErr w:type="spellEnd"/>
      <w:r>
        <w:t xml:space="preserve">? Команда </w:t>
      </w:r>
      <w:proofErr w:type="spellStart"/>
      <w:r>
        <w:t>git</w:t>
      </w:r>
      <w:proofErr w:type="spellEnd"/>
      <w:r>
        <w:t xml:space="preserve"> </w:t>
      </w:r>
      <w:proofErr w:type="spellStart"/>
      <w:r>
        <w:t>branch</w:t>
      </w:r>
      <w:proofErr w:type="spellEnd"/>
      <w:r>
        <w:t xml:space="preserve"> выводит только список локальных веток по умолчанию.</w:t>
      </w:r>
    </w:p>
    <w:p w14:paraId="614FB154" w14:textId="77777777" w:rsidR="00BC4ECC" w:rsidRDefault="00EB4A63">
      <w:pPr>
        <w:pStyle w:val="a0"/>
      </w:pPr>
      <w:r>
        <w:t>Для того, чтобы увидеть все ветки, попробуем следующую команду (рис. [-@fig:108]):</w:t>
      </w:r>
    </w:p>
    <w:p w14:paraId="4952DDB9" w14:textId="77777777" w:rsidR="00BC4ECC" w:rsidRDefault="00EB4A63">
      <w:pPr>
        <w:pStyle w:val="SourceCode"/>
      </w:pPr>
      <w:proofErr w:type="spellStart"/>
      <w:r>
        <w:rPr>
          <w:rStyle w:val="FunctionTok"/>
        </w:rPr>
        <w:t>gi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anch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a</w:t>
      </w:r>
    </w:p>
    <w:p w14:paraId="0B10E5DD" w14:textId="77777777" w:rsidR="00BC4ECC" w:rsidRDefault="00EB4A63">
      <w:pPr>
        <w:pStyle w:val="CaptionedFigure"/>
      </w:pPr>
      <w:bookmarkStart w:id="239" w:name="fig:108"/>
      <w:r>
        <w:rPr>
          <w:noProof/>
        </w:rPr>
        <w:drawing>
          <wp:inline distT="0" distB="0" distL="0" distR="0" wp14:anchorId="4430B5CE" wp14:editId="1BBB85F7">
            <wp:extent cx="5334000" cy="573361"/>
            <wp:effectExtent l="0" t="0" r="0" b="0"/>
            <wp:docPr id="472" name="Picture" descr="Список всех в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Picture" descr="image/1.30.1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9"/>
    </w:p>
    <w:p w14:paraId="224F1917" w14:textId="77777777" w:rsidR="00BC4ECC" w:rsidRDefault="00EB4A63">
      <w:pPr>
        <w:pStyle w:val="ImageCaption"/>
      </w:pPr>
      <w:r>
        <w:t>Список всех веток</w:t>
      </w:r>
    </w:p>
    <w:p w14:paraId="4F825DF9" w14:textId="77777777" w:rsidR="00BC4ECC" w:rsidRDefault="00EB4A63">
      <w:pPr>
        <w:pStyle w:val="a0"/>
      </w:pPr>
      <w:proofErr w:type="spellStart"/>
      <w:r>
        <w:t>Git</w:t>
      </w:r>
      <w:proofErr w:type="spellEnd"/>
      <w:r>
        <w:t xml:space="preserve"> выводит все коммиты в оригинальный репозиторий, но ветки в удаленном репозитории не рассматриваются как локальные.</w:t>
      </w:r>
    </w:p>
    <w:p w14:paraId="575BF265" w14:textId="77777777" w:rsidR="00BC4ECC" w:rsidRDefault="00EB4A63">
      <w:pPr>
        <w:pStyle w:val="2"/>
      </w:pPr>
      <w:bookmarkStart w:id="240" w:name="_Toc95577933"/>
      <w:bookmarkStart w:id="241" w:name="изменение-оригинального-репозитория-1"/>
      <w:bookmarkEnd w:id="237"/>
      <w:r>
        <w:t>Изменение оригинального репозитория</w:t>
      </w:r>
      <w:bookmarkEnd w:id="240"/>
    </w:p>
    <w:p w14:paraId="7D6EFDD4" w14:textId="77777777" w:rsidR="00BC4ECC" w:rsidRDefault="00EB4A63">
      <w:pPr>
        <w:pStyle w:val="FirstParagraph"/>
      </w:pPr>
      <w:r>
        <w:t xml:space="preserve">Внесем некоторые изменения в оригинальный репозиторий </w:t>
      </w:r>
      <w:proofErr w:type="spellStart"/>
      <w:r>
        <w:t>hello</w:t>
      </w:r>
      <w:proofErr w:type="spellEnd"/>
      <w:r>
        <w:t>, чтобы затем попытаться извлечь и слить изменения из удаленной ветки в текущую.</w:t>
      </w:r>
    </w:p>
    <w:p w14:paraId="260CB8DC" w14:textId="77777777" w:rsidR="00BC4ECC" w:rsidRDefault="00EB4A63">
      <w:pPr>
        <w:pStyle w:val="a0"/>
      </w:pPr>
      <w:r>
        <w:t xml:space="preserve">Для этого перейдем в оригинальный репозиторий </w:t>
      </w:r>
      <w:proofErr w:type="spellStart"/>
      <w:r>
        <w:t>hello</w:t>
      </w:r>
      <w:proofErr w:type="spellEnd"/>
      <w:r>
        <w:t>. (рис. [-@fig:109])</w:t>
      </w:r>
    </w:p>
    <w:p w14:paraId="511C99BA" w14:textId="77777777" w:rsidR="00BC4ECC" w:rsidRDefault="00EB4A63">
      <w:pPr>
        <w:pStyle w:val="CaptionedFigure"/>
      </w:pPr>
      <w:bookmarkStart w:id="242" w:name="fig:109"/>
      <w:r>
        <w:rPr>
          <w:noProof/>
        </w:rPr>
        <w:lastRenderedPageBreak/>
        <w:drawing>
          <wp:inline distT="0" distB="0" distL="0" distR="0" wp14:anchorId="040F1E50" wp14:editId="530AA4C6">
            <wp:extent cx="5334000" cy="1611745"/>
            <wp:effectExtent l="0" t="0" r="0" b="0"/>
            <wp:docPr id="477" name="Picture" descr="Перейдем в оригинальный репозиторий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Picture" descr="image/1.31.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 w14:paraId="51424B30" w14:textId="77777777" w:rsidR="00BC4ECC" w:rsidRDefault="00EB4A63">
      <w:pPr>
        <w:pStyle w:val="ImageCaption"/>
      </w:pPr>
      <w:r>
        <w:t xml:space="preserve">Перейдем в оригинальный репозиторий </w:t>
      </w:r>
      <w:proofErr w:type="spellStart"/>
      <w:r>
        <w:t>hello</w:t>
      </w:r>
      <w:proofErr w:type="spellEnd"/>
    </w:p>
    <w:p w14:paraId="774B4960" w14:textId="77777777" w:rsidR="00BC4ECC" w:rsidRDefault="00EB4A63">
      <w:pPr>
        <w:pStyle w:val="a0"/>
      </w:pPr>
      <w:r>
        <w:t xml:space="preserve">Внесем следующие изменения </w:t>
      </w:r>
      <w:proofErr w:type="gramStart"/>
      <w:r>
        <w:t>в файла</w:t>
      </w:r>
      <w:proofErr w:type="gramEnd"/>
      <w:r>
        <w:t xml:space="preserve"> README.md.</w:t>
      </w:r>
    </w:p>
    <w:p w14:paraId="1E4AD905" w14:textId="77777777" w:rsidR="00BC4ECC" w:rsidRPr="006C65D2" w:rsidRDefault="00EB4A63">
      <w:pPr>
        <w:pStyle w:val="SourceCode"/>
        <w:rPr>
          <w:lang w:val="en-US"/>
        </w:rPr>
      </w:pPr>
      <w:r w:rsidRPr="006C65D2">
        <w:rPr>
          <w:rStyle w:val="NormalTok"/>
          <w:lang w:val="en-US"/>
        </w:rPr>
        <w:t>This is the Hello World example from the git tutorial.</w:t>
      </w:r>
    </w:p>
    <w:p w14:paraId="38745315" w14:textId="77777777" w:rsidR="00BC4ECC" w:rsidRDefault="00EB4A63">
      <w:pPr>
        <w:pStyle w:val="FirstParagraph"/>
      </w:pPr>
      <w:r>
        <w:t>Теперь добавим это изменение и сделаем коммит. (рис. [-@fig:111])</w:t>
      </w:r>
    </w:p>
    <w:p w14:paraId="61A4244B" w14:textId="77777777" w:rsidR="00BC4ECC" w:rsidRDefault="00EB4A63">
      <w:pPr>
        <w:pStyle w:val="CaptionedFigure"/>
      </w:pPr>
      <w:bookmarkStart w:id="243" w:name="fig:111"/>
      <w:r>
        <w:rPr>
          <w:noProof/>
        </w:rPr>
        <w:drawing>
          <wp:inline distT="0" distB="0" distL="0" distR="0" wp14:anchorId="5A60253B" wp14:editId="35813874">
            <wp:extent cx="5334000" cy="1611745"/>
            <wp:effectExtent l="0" t="0" r="0" b="0"/>
            <wp:docPr id="480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" name="Picture" descr="image/1.31.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3"/>
    </w:p>
    <w:p w14:paraId="71113F03" w14:textId="77777777" w:rsidR="00BC4ECC" w:rsidRDefault="00EB4A63">
      <w:pPr>
        <w:pStyle w:val="ImageCaption"/>
      </w:pPr>
      <w:r>
        <w:t>Проиндексируем и выполним коммит</w:t>
      </w:r>
    </w:p>
    <w:p w14:paraId="3DAB5A44" w14:textId="77777777" w:rsidR="00BC4ECC" w:rsidRDefault="00EB4A63">
      <w:pPr>
        <w:pStyle w:val="a0"/>
      </w:pPr>
      <w:r>
        <w:t>Таким образом, в оригинальном репозитории есть более поздние изменения, которых нет в клонированной версии.</w:t>
      </w:r>
    </w:p>
    <w:p w14:paraId="71B2A610" w14:textId="77777777" w:rsidR="00BC4ECC" w:rsidRDefault="00EB4A63">
      <w:pPr>
        <w:pStyle w:val="a0"/>
      </w:pPr>
      <w:r>
        <w:t>Теперь научимся извлекать эти изменения из удаленного репозитория, выполнив (рис. [-@fig:112]):</w:t>
      </w:r>
    </w:p>
    <w:p w14:paraId="6D9998F7" w14:textId="77777777" w:rsidR="00BC4ECC" w:rsidRDefault="00EB4A63">
      <w:pPr>
        <w:pStyle w:val="CaptionedFigure"/>
      </w:pPr>
      <w:bookmarkStart w:id="244" w:name="fig:112"/>
      <w:r>
        <w:rPr>
          <w:noProof/>
        </w:rPr>
        <w:drawing>
          <wp:inline distT="0" distB="0" distL="0" distR="0" wp14:anchorId="395F82D2" wp14:editId="202A9379">
            <wp:extent cx="5334000" cy="2314267"/>
            <wp:effectExtent l="0" t="0" r="0" b="0"/>
            <wp:docPr id="484" name="Picture" descr="Извлечем изменения из удале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" name="Picture" descr="image/1.31.2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4"/>
    </w:p>
    <w:p w14:paraId="388E1DF6" w14:textId="77777777" w:rsidR="00BC4ECC" w:rsidRDefault="00EB4A63">
      <w:pPr>
        <w:pStyle w:val="ImageCaption"/>
      </w:pPr>
      <w:r>
        <w:t>Извлечем изменения из удаленного репозитория</w:t>
      </w:r>
    </w:p>
    <w:p w14:paraId="3F20454D" w14:textId="77777777" w:rsidR="00BC4ECC" w:rsidRDefault="00EB4A63">
      <w:pPr>
        <w:pStyle w:val="a0"/>
      </w:pPr>
      <w:r>
        <w:lastRenderedPageBreak/>
        <w:t xml:space="preserve">Сейчас мы находимся в репозитории </w:t>
      </w:r>
      <w:proofErr w:type="spellStart"/>
      <w:r>
        <w:t>cloned_hello</w:t>
      </w:r>
      <w:proofErr w:type="spellEnd"/>
      <w:r>
        <w:t>. На данный момент в репозитории есть все коммиты из оригинального репозитория, но они не интегрированы в локальные ветки клонированного репозитория.</w:t>
      </w:r>
    </w:p>
    <w:p w14:paraId="540F7A21" w14:textId="77777777" w:rsidR="00BC4ECC" w:rsidRDefault="00EB4A63">
      <w:pPr>
        <w:pStyle w:val="a0"/>
      </w:pPr>
      <w:r>
        <w:t>В</w:t>
      </w:r>
      <w:r w:rsidRPr="006C65D2">
        <w:rPr>
          <w:lang w:val="en-US"/>
        </w:rPr>
        <w:t xml:space="preserve"> </w:t>
      </w:r>
      <w:r>
        <w:t>истории</w:t>
      </w:r>
      <w:r w:rsidRPr="006C65D2">
        <w:rPr>
          <w:lang w:val="en-US"/>
        </w:rPr>
        <w:t xml:space="preserve"> </w:t>
      </w:r>
      <w:r>
        <w:t>выше</w:t>
      </w:r>
      <w:r w:rsidRPr="006C65D2">
        <w:rPr>
          <w:lang w:val="en-US"/>
        </w:rPr>
        <w:t xml:space="preserve"> </w:t>
      </w:r>
      <w:r>
        <w:t>найдем</w:t>
      </w:r>
      <w:r w:rsidRPr="006C65D2">
        <w:rPr>
          <w:lang w:val="en-US"/>
        </w:rPr>
        <w:t xml:space="preserve"> </w:t>
      </w:r>
      <w:r>
        <w:t>коммит</w:t>
      </w:r>
      <w:r w:rsidRPr="006C65D2">
        <w:rPr>
          <w:lang w:val="en-US"/>
        </w:rPr>
        <w:t xml:space="preserve"> «Changed README in original repo». </w:t>
      </w:r>
      <w:r>
        <w:t>Обратим внимание, что коммит включает в себя коммиты «</w:t>
      </w:r>
      <w:proofErr w:type="spellStart"/>
      <w:r>
        <w:t>origin</w:t>
      </w:r>
      <w:proofErr w:type="spellEnd"/>
      <w:r>
        <w:t>/</w:t>
      </w:r>
      <w:proofErr w:type="spellStart"/>
      <w:r>
        <w:t>master</w:t>
      </w:r>
      <w:proofErr w:type="spellEnd"/>
      <w:r>
        <w:t>» и «</w:t>
      </w:r>
      <w:proofErr w:type="spellStart"/>
      <w:r>
        <w:t>origin</w:t>
      </w:r>
      <w:proofErr w:type="spellEnd"/>
      <w:r>
        <w:t>/HEAD».</w:t>
      </w:r>
    </w:p>
    <w:p w14:paraId="70CD380D" w14:textId="77777777" w:rsidR="00BC4ECC" w:rsidRDefault="00EB4A63">
      <w:pPr>
        <w:pStyle w:val="a0"/>
      </w:pPr>
      <w:r>
        <w:t>Теперь давайте посмотрим на коммит «</w:t>
      </w:r>
      <w:proofErr w:type="spellStart"/>
      <w:r>
        <w:t>Updated</w:t>
      </w:r>
      <w:proofErr w:type="spellEnd"/>
      <w:r>
        <w:t xml:space="preserve"> index.html». Можно увидеть, что локальная ветка </w:t>
      </w:r>
      <w:proofErr w:type="spellStart"/>
      <w:r>
        <w:t>main</w:t>
      </w:r>
      <w:proofErr w:type="spellEnd"/>
      <w:r>
        <w:t xml:space="preserve"> указывает на этот коммит, а не на новый коммит, который мы только что извлекли.</w:t>
      </w:r>
    </w:p>
    <w:p w14:paraId="0BEC326D" w14:textId="77777777" w:rsidR="00BC4ECC" w:rsidRDefault="00EB4A63">
      <w:pPr>
        <w:pStyle w:val="a0"/>
      </w:pPr>
      <w:r>
        <w:t>Теперь мы можем продемонстрировать, что клонированный файл README.md не изменился, выполнив (рис. [-@fig:114]):</w:t>
      </w:r>
    </w:p>
    <w:p w14:paraId="7F57420E" w14:textId="77777777" w:rsidR="00BC4ECC" w:rsidRDefault="00EB4A63">
      <w:pPr>
        <w:pStyle w:val="CaptionedFigure"/>
      </w:pPr>
      <w:bookmarkStart w:id="245" w:name="fig:114"/>
      <w:r>
        <w:rPr>
          <w:noProof/>
        </w:rPr>
        <w:drawing>
          <wp:inline distT="0" distB="0" distL="0" distR="0" wp14:anchorId="1C6852FD" wp14:editId="69447911">
            <wp:extent cx="5334000" cy="408302"/>
            <wp:effectExtent l="0" t="0" r="0" b="0"/>
            <wp:docPr id="488" name="Picture" descr="Содержимое файла READM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" name="Picture" descr="image/1.31.3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5"/>
    </w:p>
    <w:p w14:paraId="518E17B5" w14:textId="77777777" w:rsidR="00BC4ECC" w:rsidRDefault="00EB4A63">
      <w:pPr>
        <w:pStyle w:val="ImageCaption"/>
      </w:pPr>
      <w:r>
        <w:t>Содержимое файла README.md</w:t>
      </w:r>
    </w:p>
    <w:p w14:paraId="53306813" w14:textId="77777777" w:rsidR="00BC4ECC" w:rsidRDefault="00EB4A63">
      <w:pPr>
        <w:pStyle w:val="2"/>
      </w:pPr>
      <w:bookmarkStart w:id="246" w:name="_Toc95577934"/>
      <w:bookmarkStart w:id="247" w:name="слияние-извлеченных-изменений-1"/>
      <w:bookmarkEnd w:id="241"/>
      <w:r>
        <w:t>Слияние извлеченных изменений</w:t>
      </w:r>
      <w:bookmarkEnd w:id="246"/>
    </w:p>
    <w:p w14:paraId="03157B45" w14:textId="77777777" w:rsidR="00BC4ECC" w:rsidRDefault="00EB4A63">
      <w:pPr>
        <w:pStyle w:val="FirstParagraph"/>
      </w:pPr>
      <w:r>
        <w:t xml:space="preserve">Сольем извлеченные изменения в локальную ветку </w:t>
      </w:r>
      <w:proofErr w:type="spellStart"/>
      <w:r>
        <w:t>main</w:t>
      </w:r>
      <w:proofErr w:type="spellEnd"/>
      <w:r>
        <w:t>, выполнив (рис. [-@fig:115]):</w:t>
      </w:r>
    </w:p>
    <w:p w14:paraId="6A26BBCA" w14:textId="77777777" w:rsidR="00BC4ECC" w:rsidRDefault="00EB4A63">
      <w:pPr>
        <w:pStyle w:val="CaptionedFigure"/>
      </w:pPr>
      <w:bookmarkStart w:id="248" w:name="fig:115"/>
      <w:r>
        <w:rPr>
          <w:noProof/>
        </w:rPr>
        <w:drawing>
          <wp:inline distT="0" distB="0" distL="0" distR="0" wp14:anchorId="02E5741F" wp14:editId="37A46ECD">
            <wp:extent cx="5334000" cy="662684"/>
            <wp:effectExtent l="0" t="0" r="0" b="0"/>
            <wp:docPr id="493" name="Picture" descr="Сольем извлеченные изменения в локальную ветку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" name="Picture" descr="image/1.32.1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8"/>
    </w:p>
    <w:p w14:paraId="6AFF174A" w14:textId="77777777" w:rsidR="00BC4ECC" w:rsidRDefault="00EB4A63">
      <w:pPr>
        <w:pStyle w:val="ImageCaption"/>
      </w:pPr>
      <w:r>
        <w:t xml:space="preserve">Сольем извлеченные изменения в локальную ветку </w:t>
      </w:r>
      <w:proofErr w:type="spellStart"/>
      <w:r>
        <w:t>main</w:t>
      </w:r>
      <w:proofErr w:type="spellEnd"/>
    </w:p>
    <w:p w14:paraId="572D59BB" w14:textId="77777777" w:rsidR="00BC4ECC" w:rsidRDefault="00EB4A63">
      <w:pPr>
        <w:pStyle w:val="a0"/>
      </w:pPr>
      <w:r>
        <w:t>Сейчас мы должны увидеть изменения, для этого выполним (рис. [-@fig:116]):</w:t>
      </w:r>
    </w:p>
    <w:p w14:paraId="01D851D9" w14:textId="77777777" w:rsidR="00BC4ECC" w:rsidRDefault="00EB4A63">
      <w:pPr>
        <w:pStyle w:val="CaptionedFigure"/>
      </w:pPr>
      <w:bookmarkStart w:id="249" w:name="fig:116"/>
      <w:r>
        <w:rPr>
          <w:noProof/>
        </w:rPr>
        <w:drawing>
          <wp:inline distT="0" distB="0" distL="0" distR="0" wp14:anchorId="3A3B8864" wp14:editId="18EC2D9C">
            <wp:extent cx="5334000" cy="284135"/>
            <wp:effectExtent l="0" t="0" r="0" b="0"/>
            <wp:docPr id="497" name="Picture" descr="Содержимое файла READM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" name="Picture" descr="image/1.32.2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9"/>
    </w:p>
    <w:p w14:paraId="62C8AF6C" w14:textId="77777777" w:rsidR="00BC4ECC" w:rsidRDefault="00EB4A63">
      <w:pPr>
        <w:pStyle w:val="ImageCaption"/>
      </w:pPr>
      <w:r>
        <w:t>Содержимое файла README.md</w:t>
      </w:r>
    </w:p>
    <w:p w14:paraId="47FEA7EA" w14:textId="77777777" w:rsidR="00BC4ECC" w:rsidRDefault="00EB4A63">
      <w:pPr>
        <w:pStyle w:val="a0"/>
      </w:pPr>
      <w:r>
        <w:t xml:space="preserve">Хотя команда </w:t>
      </w:r>
      <w:proofErr w:type="spellStart"/>
      <w:r>
        <w:t>git</w:t>
      </w:r>
      <w:proofErr w:type="spellEnd"/>
      <w:r>
        <w:t xml:space="preserve"> </w:t>
      </w:r>
      <w:proofErr w:type="spellStart"/>
      <w:r>
        <w:t>fetch</w:t>
      </w:r>
      <w:proofErr w:type="spellEnd"/>
      <w:r>
        <w:t xml:space="preserve"> не сливает изменения, мы можем вручную слить изменения из удаленного репозитория.</w:t>
      </w:r>
    </w:p>
    <w:p w14:paraId="0F7C9926" w14:textId="77777777" w:rsidR="00BC4ECC" w:rsidRDefault="00EB4A63">
      <w:pPr>
        <w:pStyle w:val="a0"/>
      </w:pPr>
      <w:r>
        <w:t xml:space="preserve">Теперь давайте рассмотрим объединение </w:t>
      </w:r>
      <w:proofErr w:type="spellStart"/>
      <w:r>
        <w:t>fetch</w:t>
      </w:r>
      <w:proofErr w:type="spellEnd"/>
      <w:r>
        <w:t xml:space="preserve"> и </w:t>
      </w:r>
      <w:proofErr w:type="spellStart"/>
      <w:r>
        <w:t>merge</w:t>
      </w:r>
      <w:proofErr w:type="spellEnd"/>
      <w:r>
        <w:t xml:space="preserve"> в одну команду. (рис. [-@fig:117])</w:t>
      </w:r>
    </w:p>
    <w:p w14:paraId="3A0BF1D0" w14:textId="77777777" w:rsidR="00BC4ECC" w:rsidRDefault="00EB4A63">
      <w:pPr>
        <w:pStyle w:val="CaptionedFigure"/>
      </w:pPr>
      <w:bookmarkStart w:id="250" w:name="fig:117"/>
      <w:r>
        <w:rPr>
          <w:noProof/>
        </w:rPr>
        <w:drawing>
          <wp:inline distT="0" distB="0" distL="0" distR="0" wp14:anchorId="379E85E0" wp14:editId="5782B1CC">
            <wp:extent cx="5334000" cy="327715"/>
            <wp:effectExtent l="0" t="0" r="0" b="0"/>
            <wp:docPr id="501" name="Picture" descr="Вручную сольем изменения из удаленного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" name="Picture" descr="image/1.32.2.1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0"/>
    </w:p>
    <w:p w14:paraId="77489C70" w14:textId="77777777" w:rsidR="00BC4ECC" w:rsidRDefault="00EB4A63">
      <w:pPr>
        <w:pStyle w:val="ImageCaption"/>
      </w:pPr>
      <w:r>
        <w:t>Вручную сольем изменения из удаленного репозитория</w:t>
      </w:r>
    </w:p>
    <w:p w14:paraId="37A679C3" w14:textId="77777777" w:rsidR="00BC4ECC" w:rsidRDefault="00EB4A63">
      <w:pPr>
        <w:pStyle w:val="a0"/>
      </w:pPr>
      <w:r>
        <w:t>Это эквивалентно двум следующим шагам:</w:t>
      </w:r>
    </w:p>
    <w:p w14:paraId="0899F819" w14:textId="77777777" w:rsidR="00BC4ECC" w:rsidRPr="006C65D2" w:rsidRDefault="00EB4A63">
      <w:pPr>
        <w:pStyle w:val="SourceCode"/>
        <w:rPr>
          <w:lang w:val="en-US"/>
        </w:rPr>
      </w:pPr>
      <w:r w:rsidRPr="006C65D2">
        <w:rPr>
          <w:rStyle w:val="FunctionTok"/>
          <w:lang w:val="en-US"/>
        </w:rPr>
        <w:t>git</w:t>
      </w:r>
      <w:r w:rsidRPr="006C65D2">
        <w:rPr>
          <w:rStyle w:val="NormalTok"/>
          <w:lang w:val="en-US"/>
        </w:rPr>
        <w:t xml:space="preserve"> fetch</w:t>
      </w:r>
      <w:r w:rsidRPr="006C65D2">
        <w:rPr>
          <w:lang w:val="en-US"/>
        </w:rPr>
        <w:br/>
      </w:r>
      <w:r w:rsidRPr="006C65D2">
        <w:rPr>
          <w:rStyle w:val="FunctionTok"/>
          <w:lang w:val="en-US"/>
        </w:rPr>
        <w:t>git</w:t>
      </w:r>
      <w:r w:rsidRPr="006C65D2">
        <w:rPr>
          <w:rStyle w:val="NormalTok"/>
          <w:lang w:val="en-US"/>
        </w:rPr>
        <w:t xml:space="preserve"> merge origin/master</w:t>
      </w:r>
    </w:p>
    <w:p w14:paraId="15CF8AC9" w14:textId="77777777" w:rsidR="00BC4ECC" w:rsidRDefault="00EB4A63">
      <w:pPr>
        <w:pStyle w:val="2"/>
      </w:pPr>
      <w:bookmarkStart w:id="251" w:name="_Toc95577935"/>
      <w:bookmarkStart w:id="252" w:name="добавление-ветки-наблюдения-1"/>
      <w:bookmarkEnd w:id="247"/>
      <w:r>
        <w:lastRenderedPageBreak/>
        <w:t>Добавление ветки наблюдения</w:t>
      </w:r>
      <w:bookmarkEnd w:id="251"/>
    </w:p>
    <w:p w14:paraId="560C013B" w14:textId="77777777" w:rsidR="00BC4ECC" w:rsidRDefault="00EB4A63">
      <w:pPr>
        <w:pStyle w:val="FirstParagraph"/>
      </w:pPr>
      <w:r>
        <w:t xml:space="preserve">Ветки, которые начинаются с </w:t>
      </w:r>
      <w:proofErr w:type="spellStart"/>
      <w:r>
        <w:t>remotes</w:t>
      </w:r>
      <w:proofErr w:type="spellEnd"/>
      <w:r>
        <w:t>/</w:t>
      </w:r>
      <w:proofErr w:type="spellStart"/>
      <w:r>
        <w:t>origin</w:t>
      </w:r>
      <w:proofErr w:type="spellEnd"/>
      <w:r>
        <w:t xml:space="preserve"> являются ветками оригинального репозитория. Обратим внимание, что у вас больше нет ветки под названием </w:t>
      </w:r>
      <w:proofErr w:type="spellStart"/>
      <w:r>
        <w:t>style</w:t>
      </w:r>
      <w:proofErr w:type="spellEnd"/>
      <w:r>
        <w:t xml:space="preserve">, но система контроля версий знает, что в оригинальном репозитории ветка </w:t>
      </w:r>
      <w:proofErr w:type="spellStart"/>
      <w:r>
        <w:t>style</w:t>
      </w:r>
      <w:proofErr w:type="spellEnd"/>
      <w:r>
        <w:t xml:space="preserve"> была.</w:t>
      </w:r>
    </w:p>
    <w:p w14:paraId="259827D3" w14:textId="77777777" w:rsidR="00BC4ECC" w:rsidRDefault="00EB4A63">
      <w:pPr>
        <w:pStyle w:val="a0"/>
      </w:pPr>
      <w:r>
        <w:t>Добавим локальную ветку, которая отслеживает удаленную ветку, для этого выполним следующие команды (рис. [-@fig:118]):</w:t>
      </w:r>
    </w:p>
    <w:p w14:paraId="593C9900" w14:textId="77777777" w:rsidR="00BC4ECC" w:rsidRDefault="00EB4A63">
      <w:pPr>
        <w:pStyle w:val="CaptionedFigure"/>
      </w:pPr>
      <w:bookmarkStart w:id="253" w:name="fig:118"/>
      <w:r>
        <w:rPr>
          <w:noProof/>
        </w:rPr>
        <w:drawing>
          <wp:inline distT="0" distB="0" distL="0" distR="0" wp14:anchorId="4BEBCDA1" wp14:editId="303C7042">
            <wp:extent cx="5334000" cy="2219604"/>
            <wp:effectExtent l="0" t="0" r="0" b="0"/>
            <wp:docPr id="506" name="Picture" descr="Добавим ветку наблюд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" name="Picture" descr="image/1.33.1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3"/>
    </w:p>
    <w:p w14:paraId="04C67C8E" w14:textId="77777777" w:rsidR="00BC4ECC" w:rsidRDefault="00EB4A63">
      <w:pPr>
        <w:pStyle w:val="ImageCaption"/>
      </w:pPr>
      <w:r>
        <w:t>Добавим ветку наблюдения</w:t>
      </w:r>
    </w:p>
    <w:p w14:paraId="4DA5081C" w14:textId="77777777" w:rsidR="00BC4ECC" w:rsidRDefault="00EB4A63">
      <w:pPr>
        <w:pStyle w:val="a0"/>
      </w:pPr>
      <w:r>
        <w:t xml:space="preserve">Теперь мы можем видеть ветку </w:t>
      </w:r>
      <w:proofErr w:type="spellStart"/>
      <w:r>
        <w:t>style</w:t>
      </w:r>
      <w:proofErr w:type="spellEnd"/>
      <w:r>
        <w:t xml:space="preserve"> в списке веток и логе.</w:t>
      </w:r>
    </w:p>
    <w:p w14:paraId="4F3500AC" w14:textId="77777777" w:rsidR="00BC4ECC" w:rsidRDefault="00EB4A63">
      <w:pPr>
        <w:pStyle w:val="2"/>
      </w:pPr>
      <w:bookmarkStart w:id="254" w:name="_Toc95577936"/>
      <w:bookmarkStart w:id="255" w:name="чистые-репозитории-1"/>
      <w:bookmarkEnd w:id="252"/>
      <w:r>
        <w:t>Чистые репозитории</w:t>
      </w:r>
      <w:bookmarkEnd w:id="254"/>
    </w:p>
    <w:p w14:paraId="3F67B2E8" w14:textId="77777777" w:rsidR="00BC4ECC" w:rsidRDefault="00EB4A63">
      <w:pPr>
        <w:pStyle w:val="FirstParagraph"/>
      </w:pPr>
      <w:r>
        <w:t xml:space="preserve">Чистые репозитории (без рабочих каталогов) обычно используются для </w:t>
      </w:r>
      <w:proofErr w:type="spellStart"/>
      <w:r>
        <w:t>расшаривания</w:t>
      </w:r>
      <w:proofErr w:type="spellEnd"/>
      <w:r>
        <w:t xml:space="preserve">. Обычный </w:t>
      </w:r>
      <w:proofErr w:type="spellStart"/>
      <w:r>
        <w:t>git</w:t>
      </w:r>
      <w:proofErr w:type="spellEnd"/>
      <w:r>
        <w:t xml:space="preserve">-репозиторий подразумевает, что вы будете использовать его как рабочую директорию, поэтому вместе с файлами проекта в актуальной версии, </w:t>
      </w:r>
      <w:proofErr w:type="spellStart"/>
      <w:r>
        <w:t>git</w:t>
      </w:r>
      <w:proofErr w:type="spellEnd"/>
      <w:r>
        <w:t xml:space="preserve"> хранит все служебные, «чисто-</w:t>
      </w:r>
      <w:proofErr w:type="spellStart"/>
      <w:r>
        <w:t>репозиториевские</w:t>
      </w:r>
      <w:proofErr w:type="spellEnd"/>
      <w:r>
        <w:t xml:space="preserve">» файлы в </w:t>
      </w:r>
      <w:proofErr w:type="gramStart"/>
      <w:r>
        <w:t>поддиректории .</w:t>
      </w:r>
      <w:proofErr w:type="spellStart"/>
      <w:r>
        <w:t>git</w:t>
      </w:r>
      <w:proofErr w:type="spellEnd"/>
      <w:proofErr w:type="gramEnd"/>
      <w:r>
        <w:t>. В удаленных репозиториях нет смысла хранить рабочие файлы на диске (как это делается в рабочих копиях), а все что им действительно нужно — это дельты изменений и другие бинарные данные репозитория. Вот это и есть «чистый репозиторий».</w:t>
      </w:r>
    </w:p>
    <w:p w14:paraId="084741C1" w14:textId="77777777" w:rsidR="00BC4ECC" w:rsidRDefault="00EB4A63">
      <w:pPr>
        <w:pStyle w:val="2"/>
      </w:pPr>
      <w:bookmarkStart w:id="256" w:name="_Toc95577937"/>
      <w:bookmarkStart w:id="257" w:name="создайте-чистый-репозиторий"/>
      <w:bookmarkEnd w:id="255"/>
      <w:r>
        <w:t>Создайте чистый репозиторий</w:t>
      </w:r>
      <w:bookmarkEnd w:id="256"/>
    </w:p>
    <w:p w14:paraId="30B249ED" w14:textId="77777777" w:rsidR="00BC4ECC" w:rsidRDefault="00EB4A63">
      <w:pPr>
        <w:pStyle w:val="FirstParagraph"/>
      </w:pPr>
      <w:r>
        <w:t>Создадим чистый репозиторий. (рис. [-@fig:119])</w:t>
      </w:r>
    </w:p>
    <w:p w14:paraId="42CAE782" w14:textId="77777777" w:rsidR="00BC4ECC" w:rsidRDefault="00EB4A63">
      <w:pPr>
        <w:pStyle w:val="CaptionedFigure"/>
      </w:pPr>
      <w:bookmarkStart w:id="258" w:name="fig:119"/>
      <w:r>
        <w:rPr>
          <w:noProof/>
        </w:rPr>
        <w:drawing>
          <wp:inline distT="0" distB="0" distL="0" distR="0" wp14:anchorId="19AB547E" wp14:editId="5CD5284F">
            <wp:extent cx="5334000" cy="1009834"/>
            <wp:effectExtent l="0" t="0" r="0" b="0"/>
            <wp:docPr id="512" name="Picture" descr="Создадим чисты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" name="Picture" descr="image/1.35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8"/>
    </w:p>
    <w:p w14:paraId="7D203AF8" w14:textId="77777777" w:rsidR="00BC4ECC" w:rsidRDefault="00EB4A63">
      <w:pPr>
        <w:pStyle w:val="ImageCaption"/>
      </w:pPr>
      <w:r>
        <w:t>Создадим чистый репозиторий</w:t>
      </w:r>
    </w:p>
    <w:p w14:paraId="588326A4" w14:textId="77777777" w:rsidR="00BC4ECC" w:rsidRDefault="00EB4A63">
      <w:pPr>
        <w:pStyle w:val="a0"/>
      </w:pPr>
      <w:r>
        <w:t xml:space="preserve">Сейчас мы находимся в рабочем каталоге. Как правило, репозитории, оканчивающиеся </w:t>
      </w:r>
      <w:proofErr w:type="gramStart"/>
      <w:r>
        <w:t>на .</w:t>
      </w:r>
      <w:proofErr w:type="spellStart"/>
      <w:r>
        <w:t>git</w:t>
      </w:r>
      <w:proofErr w:type="spellEnd"/>
      <w:proofErr w:type="gramEnd"/>
      <w:r>
        <w:t xml:space="preserve"> являются чистыми репозиториями. Мы видим, что в репозитории </w:t>
      </w:r>
      <w:proofErr w:type="spellStart"/>
      <w:r>
        <w:t>hello.git</w:t>
      </w:r>
      <w:proofErr w:type="spellEnd"/>
      <w:r>
        <w:t xml:space="preserve"> нет </w:t>
      </w:r>
      <w:r>
        <w:lastRenderedPageBreak/>
        <w:t xml:space="preserve">рабочего каталога. По сути, это есть не что иное, как </w:t>
      </w:r>
      <w:proofErr w:type="gramStart"/>
      <w:r>
        <w:t>каталог .</w:t>
      </w:r>
      <w:proofErr w:type="spellStart"/>
      <w:r>
        <w:t>git</w:t>
      </w:r>
      <w:proofErr w:type="spellEnd"/>
      <w:proofErr w:type="gramEnd"/>
      <w:r>
        <w:t xml:space="preserve"> нечистого репозитория.</w:t>
      </w:r>
    </w:p>
    <w:p w14:paraId="3A6E46CF" w14:textId="77777777" w:rsidR="00BC4ECC" w:rsidRDefault="00EB4A63">
      <w:pPr>
        <w:pStyle w:val="2"/>
      </w:pPr>
      <w:bookmarkStart w:id="259" w:name="_Toc95577938"/>
      <w:bookmarkStart w:id="260" w:name="добавление-удаленного-репозитория-1"/>
      <w:bookmarkEnd w:id="257"/>
      <w:r>
        <w:t>Добавление удаленного репозитория</w:t>
      </w:r>
      <w:bookmarkEnd w:id="259"/>
    </w:p>
    <w:p w14:paraId="339F35E3" w14:textId="77777777" w:rsidR="00BC4ECC" w:rsidRDefault="00EB4A63">
      <w:pPr>
        <w:pStyle w:val="FirstParagraph"/>
      </w:pPr>
      <w:r>
        <w:t xml:space="preserve">Давайте добавим репозиторий </w:t>
      </w:r>
      <w:proofErr w:type="spellStart"/>
      <w:r>
        <w:t>hello.git</w:t>
      </w:r>
      <w:proofErr w:type="spellEnd"/>
      <w:r>
        <w:t xml:space="preserve"> к нашему оригинальному репозиторию. (рис. [-@fig:120])</w:t>
      </w:r>
    </w:p>
    <w:p w14:paraId="7DE31243" w14:textId="77777777" w:rsidR="00BC4ECC" w:rsidRDefault="00EB4A63">
      <w:pPr>
        <w:pStyle w:val="CaptionedFigure"/>
      </w:pPr>
      <w:bookmarkStart w:id="261" w:name="fig:120"/>
      <w:r>
        <w:rPr>
          <w:noProof/>
        </w:rPr>
        <w:drawing>
          <wp:inline distT="0" distB="0" distL="0" distR="0" wp14:anchorId="787843ED" wp14:editId="38D2C426">
            <wp:extent cx="5334000" cy="555625"/>
            <wp:effectExtent l="0" t="0" r="0" b="0"/>
            <wp:docPr id="517" name="Picture" descr="Добавление репозитория hello.git к нашему оригинальному репозиторию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" name="Picture" descr="image/1.36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1"/>
    </w:p>
    <w:p w14:paraId="0B409B84" w14:textId="77777777" w:rsidR="00BC4ECC" w:rsidRDefault="00EB4A63">
      <w:pPr>
        <w:pStyle w:val="ImageCaption"/>
      </w:pPr>
      <w:r>
        <w:t xml:space="preserve">Добавление репозитория </w:t>
      </w:r>
      <w:proofErr w:type="spellStart"/>
      <w:r>
        <w:t>hello.git</w:t>
      </w:r>
      <w:proofErr w:type="spellEnd"/>
      <w:r>
        <w:t xml:space="preserve"> к нашему оригинальному репозиторию </w:t>
      </w:r>
      <w:proofErr w:type="spellStart"/>
      <w:r>
        <w:t>hello</w:t>
      </w:r>
      <w:proofErr w:type="spellEnd"/>
    </w:p>
    <w:p w14:paraId="489ABE24" w14:textId="77777777" w:rsidR="00BC4ECC" w:rsidRDefault="00EB4A63">
      <w:pPr>
        <w:pStyle w:val="2"/>
      </w:pPr>
      <w:bookmarkStart w:id="262" w:name="_Toc95577939"/>
      <w:bookmarkStart w:id="263" w:name="отправка-изменений-1"/>
      <w:bookmarkEnd w:id="260"/>
      <w:r>
        <w:t>Отправка изменений</w:t>
      </w:r>
      <w:bookmarkEnd w:id="262"/>
    </w:p>
    <w:p w14:paraId="737D44D7" w14:textId="77777777" w:rsidR="00BC4ECC" w:rsidRDefault="00EB4A63">
      <w:pPr>
        <w:pStyle w:val="FirstParagraph"/>
      </w:pPr>
      <w:r>
        <w:t xml:space="preserve">Так как чистые репозитории, как правило, </w:t>
      </w:r>
      <w:proofErr w:type="spellStart"/>
      <w:r>
        <w:t>расшариваются</w:t>
      </w:r>
      <w:proofErr w:type="spellEnd"/>
      <w:r>
        <w:t xml:space="preserve"> на каком-нибудь сетевом сервере, нам необходимо отправить наши изменения в другие репозитории. Начнем с создания изменения для отправки.</w:t>
      </w:r>
    </w:p>
    <w:p w14:paraId="27C6DD2D" w14:textId="77777777" w:rsidR="00BC4ECC" w:rsidRDefault="00EB4A63">
      <w:pPr>
        <w:pStyle w:val="a0"/>
      </w:pPr>
      <w:r>
        <w:t>Отредактируем файл README.md.</w:t>
      </w:r>
    </w:p>
    <w:p w14:paraId="131FBE93" w14:textId="77777777" w:rsidR="00BC4ECC" w:rsidRPr="006C65D2" w:rsidRDefault="00EB4A63">
      <w:pPr>
        <w:pStyle w:val="SourceCode"/>
        <w:rPr>
          <w:lang w:val="en-US"/>
        </w:rPr>
      </w:pPr>
      <w:r w:rsidRPr="006C65D2">
        <w:rPr>
          <w:rStyle w:val="NormalTok"/>
          <w:lang w:val="en-US"/>
        </w:rPr>
        <w:t>This is the Hello World example from the git tutorial.</w:t>
      </w:r>
      <w:r w:rsidRPr="006C65D2">
        <w:rPr>
          <w:lang w:val="en-US"/>
        </w:rPr>
        <w:br/>
      </w:r>
      <w:r w:rsidRPr="006C65D2">
        <w:rPr>
          <w:rStyle w:val="NormalTok"/>
          <w:lang w:val="en-US"/>
        </w:rPr>
        <w:t>(Changed in the original and pushed to shared)</w:t>
      </w:r>
    </w:p>
    <w:p w14:paraId="43DEBBDC" w14:textId="77777777" w:rsidR="00BC4ECC" w:rsidRDefault="00EB4A63">
      <w:pPr>
        <w:pStyle w:val="FirstParagraph"/>
      </w:pPr>
      <w:r>
        <w:t>Теперь добавим это изменение и сделаем коммит. (рис. [-@fig:121])</w:t>
      </w:r>
    </w:p>
    <w:p w14:paraId="52D9B213" w14:textId="77777777" w:rsidR="00BC4ECC" w:rsidRDefault="00EB4A63">
      <w:pPr>
        <w:pStyle w:val="CaptionedFigure"/>
      </w:pPr>
      <w:bookmarkStart w:id="264" w:name="fig:121"/>
      <w:r>
        <w:rPr>
          <w:noProof/>
        </w:rPr>
        <w:drawing>
          <wp:inline distT="0" distB="0" distL="0" distR="0" wp14:anchorId="08BBB2C2" wp14:editId="23C584DC">
            <wp:extent cx="5334000" cy="1333500"/>
            <wp:effectExtent l="0" t="0" r="0" b="0"/>
            <wp:docPr id="522" name="Picture" descr="Проиндексируем и выполним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" name="Picture" descr="image/1.37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4"/>
    </w:p>
    <w:p w14:paraId="049163DD" w14:textId="77777777" w:rsidR="00BC4ECC" w:rsidRDefault="00EB4A63">
      <w:pPr>
        <w:pStyle w:val="ImageCaption"/>
      </w:pPr>
      <w:r>
        <w:t>Проиндексируем и выполним коммит</w:t>
      </w:r>
    </w:p>
    <w:p w14:paraId="58B0CA68" w14:textId="77777777" w:rsidR="00BC4ECC" w:rsidRDefault="00EB4A63">
      <w:pPr>
        <w:pStyle w:val="a0"/>
      </w:pPr>
      <w:r>
        <w:t>Теперь отправим эти изменения в общий репозиторий. (рис. [-@fig:122])</w:t>
      </w:r>
    </w:p>
    <w:p w14:paraId="1151EFAB" w14:textId="77777777" w:rsidR="00BC4ECC" w:rsidRDefault="00EB4A63">
      <w:pPr>
        <w:pStyle w:val="CaptionedFigure"/>
      </w:pPr>
      <w:bookmarkStart w:id="265" w:name="fig:122"/>
      <w:r>
        <w:rPr>
          <w:noProof/>
        </w:rPr>
        <w:drawing>
          <wp:inline distT="0" distB="0" distL="0" distR="0" wp14:anchorId="6B86B13A" wp14:editId="2949FEF3">
            <wp:extent cx="5334000" cy="1007378"/>
            <wp:effectExtent l="0" t="0" r="0" b="0"/>
            <wp:docPr id="526" name="Picture" descr="Отправим эти изменения в общи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" name="Picture" descr="image/1.37.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5"/>
    </w:p>
    <w:p w14:paraId="0F643E94" w14:textId="77777777" w:rsidR="00BC4ECC" w:rsidRDefault="00EB4A63">
      <w:pPr>
        <w:pStyle w:val="ImageCaption"/>
      </w:pPr>
      <w:r>
        <w:t>Отправим эти изменения в общий репозиторий</w:t>
      </w:r>
    </w:p>
    <w:p w14:paraId="13C163DF" w14:textId="77777777" w:rsidR="00BC4ECC" w:rsidRDefault="00EB4A63">
      <w:pPr>
        <w:pStyle w:val="a0"/>
      </w:pPr>
      <w:r>
        <w:t>Общим называется репозиторий, получающий отправленные нами изменения.</w:t>
      </w:r>
    </w:p>
    <w:p w14:paraId="7D212D03" w14:textId="77777777" w:rsidR="00BC4ECC" w:rsidRDefault="00EB4A63">
      <w:pPr>
        <w:pStyle w:val="2"/>
      </w:pPr>
      <w:bookmarkStart w:id="266" w:name="_Toc95577940"/>
      <w:bookmarkStart w:id="267" w:name="извлечение-общих-изменений-1"/>
      <w:bookmarkEnd w:id="263"/>
      <w:r>
        <w:t>Извлечение общих изменений</w:t>
      </w:r>
      <w:bookmarkEnd w:id="266"/>
    </w:p>
    <w:p w14:paraId="7CC8C578" w14:textId="77777777" w:rsidR="00BC4ECC" w:rsidRDefault="00EB4A63">
      <w:pPr>
        <w:pStyle w:val="FirstParagraph"/>
      </w:pPr>
      <w:r>
        <w:t>Теперь научимся извлекать изменения из общего репозитория.</w:t>
      </w:r>
    </w:p>
    <w:p w14:paraId="3D4C96B0" w14:textId="77777777" w:rsidR="00BC4ECC" w:rsidRDefault="00EB4A63">
      <w:pPr>
        <w:pStyle w:val="a0"/>
      </w:pPr>
      <w:r>
        <w:lastRenderedPageBreak/>
        <w:t>Для этого переключимся в клонированный репозиторий. (рис. [-@fig:123])</w:t>
      </w:r>
    </w:p>
    <w:p w14:paraId="3E3DAEC9" w14:textId="77777777" w:rsidR="00BC4ECC" w:rsidRDefault="00EB4A63">
      <w:pPr>
        <w:pStyle w:val="CaptionedFigure"/>
      </w:pPr>
      <w:bookmarkStart w:id="268" w:name="fig:123"/>
      <w:r>
        <w:rPr>
          <w:noProof/>
        </w:rPr>
        <w:drawing>
          <wp:inline distT="0" distB="0" distL="0" distR="0" wp14:anchorId="16C673F1" wp14:editId="565A98DA">
            <wp:extent cx="5334000" cy="2500969"/>
            <wp:effectExtent l="0" t="0" r="0" b="0"/>
            <wp:docPr id="531" name="Picture" descr="Клонированный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" name="Picture" descr="image/1.38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8"/>
    </w:p>
    <w:p w14:paraId="5F672E7B" w14:textId="77777777" w:rsidR="00BC4ECC" w:rsidRDefault="00EB4A63">
      <w:pPr>
        <w:pStyle w:val="ImageCaption"/>
      </w:pPr>
      <w:r>
        <w:t>Клонированный репозиторий</w:t>
      </w:r>
    </w:p>
    <w:p w14:paraId="146F203E" w14:textId="77777777" w:rsidR="00BC4ECC" w:rsidRDefault="00EB4A63">
      <w:pPr>
        <w:pStyle w:val="a0"/>
      </w:pPr>
      <w:r>
        <w:t>Далее извлечем изменения, только что отправленные в общий репозиторий. (рис. [-@fig:124])</w:t>
      </w:r>
    </w:p>
    <w:p w14:paraId="0634B229" w14:textId="77777777" w:rsidR="00BC4ECC" w:rsidRDefault="00EB4A63">
      <w:pPr>
        <w:pStyle w:val="CaptionedFigure"/>
      </w:pPr>
      <w:bookmarkStart w:id="269" w:name="fig:124"/>
      <w:r>
        <w:rPr>
          <w:noProof/>
        </w:rPr>
        <w:drawing>
          <wp:inline distT="0" distB="0" distL="0" distR="0" wp14:anchorId="6CA6B4CA" wp14:editId="5272A22B">
            <wp:extent cx="5334000" cy="2500969"/>
            <wp:effectExtent l="0" t="0" r="0" b="0"/>
            <wp:docPr id="534" name="Picture" descr="Извлечение общих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Picture" descr="image/1.38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9"/>
    </w:p>
    <w:p w14:paraId="2EA374E2" w14:textId="77777777" w:rsidR="00BC4ECC" w:rsidRDefault="00EB4A63">
      <w:pPr>
        <w:pStyle w:val="ImageCaption"/>
      </w:pPr>
      <w:r>
        <w:t>Извлечение общих изменений</w:t>
      </w:r>
    </w:p>
    <w:p w14:paraId="4FC7DF76" w14:textId="77777777" w:rsidR="00BC4ECC" w:rsidRDefault="00EB4A63">
      <w:pPr>
        <w:pStyle w:val="a0"/>
      </w:pPr>
      <w:r>
        <w:t xml:space="preserve">Как мы можем заметить, изменения были успешно </w:t>
      </w:r>
      <w:proofErr w:type="spellStart"/>
      <w:r>
        <w:t>ивзлечены</w:t>
      </w:r>
      <w:proofErr w:type="spellEnd"/>
      <w:r>
        <w:t>.</w:t>
      </w:r>
    </w:p>
    <w:p w14:paraId="41D49825" w14:textId="77777777" w:rsidR="00BC4ECC" w:rsidRDefault="00EB4A63">
      <w:pPr>
        <w:pStyle w:val="1"/>
      </w:pPr>
      <w:bookmarkStart w:id="270" w:name="_Toc95577941"/>
      <w:bookmarkStart w:id="271" w:name="выводы"/>
      <w:bookmarkEnd w:id="81"/>
      <w:bookmarkEnd w:id="267"/>
      <w:r>
        <w:t>Выводы</w:t>
      </w:r>
      <w:bookmarkEnd w:id="270"/>
    </w:p>
    <w:p w14:paraId="13DD9AF6" w14:textId="77777777" w:rsidR="00BC4ECC" w:rsidRDefault="00EB4A63">
      <w:pPr>
        <w:pStyle w:val="FirstParagraph"/>
      </w:pPr>
      <w:r>
        <w:t xml:space="preserve">Научился создавать репозитории в </w:t>
      </w:r>
      <w:proofErr w:type="spellStart"/>
      <w:r>
        <w:t>git</w:t>
      </w:r>
      <w:proofErr w:type="spellEnd"/>
      <w:r>
        <w:t xml:space="preserve">, использовать </w:t>
      </w:r>
      <w:proofErr w:type="spellStart"/>
      <w:r>
        <w:t>Git</w:t>
      </w:r>
      <w:proofErr w:type="spellEnd"/>
      <w:r>
        <w:t xml:space="preserve"> </w:t>
      </w:r>
      <w:proofErr w:type="spellStart"/>
      <w:r>
        <w:t>Bash</w:t>
      </w:r>
      <w:proofErr w:type="spellEnd"/>
      <w:r>
        <w:t xml:space="preserve">, загружать файлы и папки на </w:t>
      </w:r>
      <w:proofErr w:type="spellStart"/>
      <w:r>
        <w:t>GitHub</w:t>
      </w:r>
      <w:proofErr w:type="spellEnd"/>
      <w:r>
        <w:t xml:space="preserve"> с помощью </w:t>
      </w:r>
      <w:proofErr w:type="spellStart"/>
      <w:r>
        <w:t>Git</w:t>
      </w:r>
      <w:proofErr w:type="spellEnd"/>
      <w:r>
        <w:t xml:space="preserve"> </w:t>
      </w:r>
      <w:proofErr w:type="spellStart"/>
      <w:r>
        <w:t>Bash</w:t>
      </w:r>
      <w:proofErr w:type="spellEnd"/>
      <w:r>
        <w:t>.</w:t>
      </w:r>
    </w:p>
    <w:p w14:paraId="378E88D7" w14:textId="77777777" w:rsidR="00BC4ECC" w:rsidRDefault="00EB4A63">
      <w:pPr>
        <w:pStyle w:val="1"/>
      </w:pPr>
      <w:bookmarkStart w:id="272" w:name="_Toc95577942"/>
      <w:bookmarkStart w:id="273" w:name="список-литературы"/>
      <w:bookmarkEnd w:id="271"/>
      <w:r>
        <w:t>Список литературы</w:t>
      </w:r>
      <w:bookmarkEnd w:id="272"/>
    </w:p>
    <w:p w14:paraId="72245FCB" w14:textId="77777777" w:rsidR="00BC4ECC" w:rsidRDefault="00EB4A63">
      <w:pPr>
        <w:pStyle w:val="Compact"/>
        <w:numPr>
          <w:ilvl w:val="0"/>
          <w:numId w:val="6"/>
        </w:numPr>
      </w:pPr>
      <w:proofErr w:type="spellStart"/>
      <w:r>
        <w:t>Кулябов</w:t>
      </w:r>
      <w:proofErr w:type="spellEnd"/>
      <w:r>
        <w:t xml:space="preserve"> Д. С. *Лабораторная работа №1**: git.pdf*</w:t>
      </w:r>
    </w:p>
    <w:p w14:paraId="787BD7B8" w14:textId="77777777" w:rsidR="00BC4ECC" w:rsidRDefault="00EB4A63">
      <w:pPr>
        <w:pStyle w:val="Compact"/>
        <w:numPr>
          <w:ilvl w:val="0"/>
          <w:numId w:val="6"/>
        </w:numPr>
      </w:pPr>
      <w:proofErr w:type="spellStart"/>
      <w:r>
        <w:lastRenderedPageBreak/>
        <w:t>Кулябов</w:t>
      </w:r>
      <w:proofErr w:type="spellEnd"/>
      <w:r>
        <w:t xml:space="preserve"> Д. С. *Лабораторная работа №1**: markdown.pdf*</w:t>
      </w:r>
      <w:bookmarkEnd w:id="273"/>
    </w:p>
    <w:sectPr w:rsidR="00BC4EC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7E480" w14:textId="77777777" w:rsidR="00D60A35" w:rsidRDefault="00D60A35">
      <w:pPr>
        <w:spacing w:after="0"/>
      </w:pPr>
      <w:r>
        <w:separator/>
      </w:r>
    </w:p>
  </w:endnote>
  <w:endnote w:type="continuationSeparator" w:id="0">
    <w:p w14:paraId="03664ACA" w14:textId="77777777" w:rsidR="00D60A35" w:rsidRDefault="00D60A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ABF5F" w14:textId="77777777" w:rsidR="00D60A35" w:rsidRDefault="00D60A35">
      <w:r>
        <w:separator/>
      </w:r>
    </w:p>
  </w:footnote>
  <w:footnote w:type="continuationSeparator" w:id="0">
    <w:p w14:paraId="2A641E1F" w14:textId="77777777" w:rsidR="00D60A35" w:rsidRDefault="00D60A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56269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56A18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4ECC"/>
    <w:rsid w:val="006C65D2"/>
    <w:rsid w:val="009F2A6A"/>
    <w:rsid w:val="00A8539F"/>
    <w:rsid w:val="00BC4ECC"/>
    <w:rsid w:val="00D60A35"/>
    <w:rsid w:val="00EB4A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335D4"/>
  <w15:docId w15:val="{AD2B8D5D-1885-4D9A-AF21-4E7839D2D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8539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8539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theme" Target="theme/theme1.xml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54" Type="http://schemas.openxmlformats.org/officeDocument/2006/relationships/image" Target="media/image48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5841</Words>
  <Characters>33297</Characters>
  <Application>Microsoft Office Word</Application>
  <DocSecurity>0</DocSecurity>
  <Lines>277</Lines>
  <Paragraphs>7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/>
  <LinksUpToDate>false</LinksUpToDate>
  <CharactersWithSpaces>39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Топонен Никита Андреевич</dc:creator>
  <cp:keywords/>
  <cp:lastModifiedBy>Никита Топонен</cp:lastModifiedBy>
  <cp:revision>5</cp:revision>
  <dcterms:created xsi:type="dcterms:W3CDTF">2022-02-12T14:03:00Z</dcterms:created>
  <dcterms:modified xsi:type="dcterms:W3CDTF">2022-02-12T15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